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79B4" w:rsidRPr="00B77B0E" w:rsidRDefault="00A479B4" w:rsidP="00A479B4">
      <w:pPr>
        <w:spacing w:after="0" w:line="360" w:lineRule="auto"/>
        <w:jc w:val="center"/>
        <w:rPr>
          <w:rFonts w:ascii="Arial Black" w:hAnsi="Arial Black" w:cs="Times New Roman"/>
          <w:b/>
          <w:sz w:val="32"/>
          <w:szCs w:val="24"/>
        </w:rPr>
      </w:pPr>
      <w:bookmarkStart w:id="0" w:name="_GoBack"/>
      <w:bookmarkEnd w:id="0"/>
      <w:r>
        <w:rPr>
          <w:rFonts w:ascii="Arial Black" w:hAnsi="Arial Black" w:cs="Times New Roman"/>
          <w:b/>
          <w:sz w:val="32"/>
          <w:szCs w:val="24"/>
        </w:rPr>
        <w:t>DESIGN AND IMPLEMENTATION OF COMPUTER BASED SCHEDULING SYSTEM FOR A TRANSPORT COMPANY</w:t>
      </w:r>
    </w:p>
    <w:p w:rsidR="00A479B4" w:rsidRDefault="00A479B4" w:rsidP="00A479B4">
      <w:pPr>
        <w:spacing w:after="0" w:line="360" w:lineRule="auto"/>
        <w:jc w:val="center"/>
        <w:rPr>
          <w:rFonts w:ascii="Arial Black" w:hAnsi="Arial Black" w:cs="Times New Roman"/>
          <w:b/>
          <w:sz w:val="24"/>
          <w:szCs w:val="24"/>
        </w:rPr>
      </w:pPr>
    </w:p>
    <w:p w:rsidR="00A479B4" w:rsidRDefault="00A479B4" w:rsidP="00A479B4">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A479B4" w:rsidRDefault="00A479B4" w:rsidP="00A479B4">
      <w:pPr>
        <w:spacing w:after="0" w:line="360" w:lineRule="auto"/>
        <w:jc w:val="center"/>
        <w:rPr>
          <w:rFonts w:ascii="Arial Black" w:hAnsi="Arial Black" w:cs="Times New Roman"/>
          <w:b/>
          <w:sz w:val="24"/>
          <w:szCs w:val="24"/>
        </w:rPr>
      </w:pPr>
    </w:p>
    <w:p w:rsidR="00A479B4" w:rsidRPr="002539DE" w:rsidRDefault="00A479B4" w:rsidP="00A479B4">
      <w:pPr>
        <w:spacing w:after="0" w:line="360" w:lineRule="auto"/>
        <w:jc w:val="center"/>
        <w:rPr>
          <w:rFonts w:ascii="Arial Black" w:hAnsi="Arial Black" w:cs="Times New Roman"/>
          <w:b/>
          <w:sz w:val="28"/>
          <w:szCs w:val="24"/>
        </w:rPr>
      </w:pPr>
      <w:r>
        <w:rPr>
          <w:rFonts w:ascii="Arial Black" w:hAnsi="Arial Black" w:cs="Times New Roman"/>
          <w:b/>
          <w:sz w:val="28"/>
          <w:szCs w:val="24"/>
        </w:rPr>
        <w:t>MUIZ ADESHINA AYOMIDE</w:t>
      </w:r>
    </w:p>
    <w:p w:rsidR="00A479B4" w:rsidRDefault="00A479B4" w:rsidP="00A479B4">
      <w:pPr>
        <w:pStyle w:val="NoSpacing"/>
        <w:spacing w:line="360" w:lineRule="auto"/>
        <w:jc w:val="center"/>
        <w:rPr>
          <w:rFonts w:ascii="Arial Black" w:hAnsi="Arial Black"/>
          <w:sz w:val="28"/>
        </w:rPr>
      </w:pPr>
      <w:r>
        <w:rPr>
          <w:rFonts w:ascii="Arial Black" w:hAnsi="Arial Black"/>
          <w:sz w:val="28"/>
        </w:rPr>
        <w:t>ND/23/COM/P</w:t>
      </w:r>
      <w:r w:rsidRPr="000E7E8A">
        <w:rPr>
          <w:rFonts w:ascii="Arial Black" w:hAnsi="Arial Black"/>
          <w:sz w:val="28"/>
        </w:rPr>
        <w:t>T/</w:t>
      </w:r>
      <w:r>
        <w:rPr>
          <w:rFonts w:ascii="Arial Black" w:hAnsi="Arial Black"/>
          <w:sz w:val="28"/>
        </w:rPr>
        <w:t>0024</w:t>
      </w:r>
    </w:p>
    <w:p w:rsidR="00A479B4" w:rsidRDefault="00A479B4" w:rsidP="00A479B4">
      <w:pPr>
        <w:spacing w:after="0" w:line="360" w:lineRule="auto"/>
        <w:jc w:val="center"/>
        <w:rPr>
          <w:rFonts w:ascii="Arial Black" w:hAnsi="Arial Black" w:cs="Times New Roman"/>
          <w:b/>
          <w:sz w:val="28"/>
          <w:szCs w:val="28"/>
        </w:rPr>
      </w:pPr>
    </w:p>
    <w:p w:rsidR="00A479B4" w:rsidRPr="00751ECD" w:rsidRDefault="00A479B4" w:rsidP="00A479B4">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rsidR="00A479B4" w:rsidRDefault="00A479B4" w:rsidP="00A479B4">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rsidR="00A479B4" w:rsidRPr="00F838ED" w:rsidRDefault="00A479B4" w:rsidP="00A479B4">
      <w:pPr>
        <w:spacing w:after="0" w:line="360" w:lineRule="auto"/>
        <w:jc w:val="center"/>
        <w:rPr>
          <w:rFonts w:ascii="Arial Black" w:hAnsi="Arial Black" w:cs="Times New Roman"/>
          <w:b/>
          <w:sz w:val="28"/>
          <w:szCs w:val="28"/>
        </w:rPr>
      </w:pPr>
    </w:p>
    <w:p w:rsidR="00A479B4" w:rsidRPr="00751ECD" w:rsidRDefault="00A479B4" w:rsidP="00A479B4">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A479B4" w:rsidRPr="00751ECD" w:rsidRDefault="00A479B4" w:rsidP="00A479B4">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A479B4" w:rsidRDefault="00A479B4" w:rsidP="00A479B4">
      <w:pPr>
        <w:spacing w:after="0" w:line="360" w:lineRule="auto"/>
        <w:jc w:val="right"/>
        <w:rPr>
          <w:rFonts w:ascii="Arial Black" w:hAnsi="Arial Black" w:cs="Times New Roman"/>
          <w:b/>
          <w:sz w:val="24"/>
          <w:szCs w:val="24"/>
        </w:rPr>
      </w:pPr>
    </w:p>
    <w:p w:rsidR="00A479B4" w:rsidRDefault="00A479B4" w:rsidP="00A479B4">
      <w:pPr>
        <w:spacing w:after="0" w:line="360" w:lineRule="auto"/>
        <w:jc w:val="right"/>
        <w:rPr>
          <w:rFonts w:ascii="Arial Black" w:hAnsi="Arial Black" w:cs="Times New Roman"/>
          <w:b/>
          <w:sz w:val="24"/>
          <w:szCs w:val="24"/>
        </w:rPr>
      </w:pPr>
    </w:p>
    <w:p w:rsidR="00A479B4" w:rsidRDefault="00A479B4" w:rsidP="00A479B4">
      <w:pPr>
        <w:spacing w:after="0" w:line="360" w:lineRule="auto"/>
        <w:jc w:val="right"/>
        <w:rPr>
          <w:rFonts w:ascii="Arial Black" w:hAnsi="Arial Black" w:cs="Times New Roman"/>
          <w:b/>
          <w:sz w:val="24"/>
          <w:szCs w:val="24"/>
        </w:rPr>
      </w:pPr>
    </w:p>
    <w:p w:rsidR="00A479B4" w:rsidRPr="00A10C51" w:rsidRDefault="00A479B4" w:rsidP="00A479B4">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A479B4" w:rsidRDefault="00A479B4" w:rsidP="00A479B4">
      <w:pPr>
        <w:spacing w:after="0" w:line="480" w:lineRule="auto"/>
        <w:rPr>
          <w:rFonts w:ascii="Times New Roman" w:hAnsi="Times New Roman" w:cs="Times New Roman"/>
          <w:b/>
          <w:sz w:val="24"/>
          <w:szCs w:val="24"/>
        </w:rPr>
      </w:pPr>
    </w:p>
    <w:p w:rsidR="00A479B4" w:rsidRPr="00B272A7" w:rsidRDefault="00A479B4" w:rsidP="00A479B4">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Pr="00B272A7">
        <w:rPr>
          <w:rFonts w:ascii="Times New Roman" w:hAnsi="Times New Roman" w:cs="Times New Roman"/>
          <w:b/>
          <w:sz w:val="24"/>
          <w:szCs w:val="24"/>
        </w:rPr>
        <w:lastRenderedPageBreak/>
        <w:t>CERTIFICATION</w:t>
      </w:r>
    </w:p>
    <w:p w:rsidR="00A479B4" w:rsidRPr="004121B3" w:rsidRDefault="00A479B4" w:rsidP="00A479B4">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MUIZ ADESHINA AYOMIDE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024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rsidR="00A479B4" w:rsidRPr="00773E4D" w:rsidRDefault="00A479B4" w:rsidP="00A479B4">
      <w:pPr>
        <w:spacing w:after="0" w:line="480" w:lineRule="auto"/>
        <w:jc w:val="both"/>
        <w:rPr>
          <w:rFonts w:ascii="Times New Roman" w:hAnsi="Times New Roman" w:cs="Times New Roman"/>
          <w:sz w:val="24"/>
          <w:szCs w:val="24"/>
        </w:rPr>
      </w:pPr>
    </w:p>
    <w:p w:rsidR="00A479B4" w:rsidRPr="00773E4D" w:rsidRDefault="00A479B4" w:rsidP="00A479B4">
      <w:pPr>
        <w:spacing w:after="0" w:line="48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A479B4" w:rsidRPr="00773E4D" w:rsidRDefault="00A479B4" w:rsidP="00A479B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BOLAJI ADETORO, D. F</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A479B4" w:rsidRPr="00773E4D" w:rsidRDefault="00A479B4" w:rsidP="00A479B4">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A479B4" w:rsidRPr="00773E4D" w:rsidRDefault="00A479B4" w:rsidP="00A479B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A479B4" w:rsidRPr="00773E4D" w:rsidRDefault="00A479B4" w:rsidP="00A479B4">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p>
    <w:p w:rsidR="00A479B4" w:rsidRPr="00773E4D" w:rsidRDefault="00A479B4" w:rsidP="00A479B4">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A479B4" w:rsidRPr="00773E4D" w:rsidRDefault="00A479B4" w:rsidP="00A479B4">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A479B4" w:rsidRDefault="00A479B4" w:rsidP="00A479B4">
      <w:pPr>
        <w:spacing w:line="480" w:lineRule="auto"/>
        <w:rPr>
          <w:rFonts w:ascii="Times New Roman" w:hAnsi="Times New Roman" w:cs="Times New Roman"/>
          <w:b/>
          <w:bCs/>
          <w:i/>
          <w:sz w:val="24"/>
          <w:szCs w:val="24"/>
        </w:rPr>
      </w:pPr>
    </w:p>
    <w:p w:rsidR="00A479B4" w:rsidRDefault="00A479B4" w:rsidP="00A479B4">
      <w:pPr>
        <w:spacing w:line="480" w:lineRule="auto"/>
        <w:rPr>
          <w:rFonts w:ascii="Times New Roman" w:hAnsi="Times New Roman" w:cs="Times New Roman"/>
          <w:b/>
          <w:bCs/>
          <w:i/>
          <w:sz w:val="32"/>
          <w:szCs w:val="24"/>
        </w:rPr>
      </w:pPr>
    </w:p>
    <w:p w:rsidR="00A479B4" w:rsidRDefault="00A479B4" w:rsidP="00A479B4"/>
    <w:p w:rsidR="00A479B4" w:rsidRDefault="00A479B4" w:rsidP="00A479B4">
      <w:pPr>
        <w:jc w:val="center"/>
      </w:pPr>
    </w:p>
    <w:p w:rsidR="00A479B4" w:rsidRDefault="00A479B4" w:rsidP="00A479B4">
      <w:pPr>
        <w:spacing w:after="160" w:line="259" w:lineRule="auto"/>
      </w:pPr>
      <w:r>
        <w:br w:type="page"/>
      </w:r>
    </w:p>
    <w:p w:rsidR="00A479B4" w:rsidRPr="00246715" w:rsidRDefault="00A479B4" w:rsidP="00A479B4">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rsidR="00A479B4" w:rsidRPr="00246715" w:rsidRDefault="00A479B4" w:rsidP="00A479B4">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Pr="002B0E57" w:rsidRDefault="00A479B4" w:rsidP="00A479B4">
      <w:pPr>
        <w:spacing w:after="0" w:line="360" w:lineRule="auto"/>
        <w:jc w:val="center"/>
        <w:rPr>
          <w:rFonts w:ascii="Times New Roman" w:eastAsia="Times New Roman" w:hAnsi="Times New Roman" w:cs="Times New Roman"/>
          <w:b/>
          <w:bCs/>
          <w:sz w:val="26"/>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rPr>
          <w:rFonts w:ascii="Times New Roman" w:eastAsia="Times New Roman" w:hAnsi="Times New Roman" w:cs="Times New Roman"/>
          <w:b/>
          <w:bCs/>
          <w:sz w:val="28"/>
          <w:szCs w:val="28"/>
        </w:rPr>
      </w:pPr>
    </w:p>
    <w:p w:rsidR="00A479B4" w:rsidRPr="00286076" w:rsidRDefault="00A479B4" w:rsidP="00A479B4">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A479B4" w:rsidRDefault="00A479B4" w:rsidP="00A479B4">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p>
    <w:p w:rsidR="00A479B4" w:rsidRPr="00246756" w:rsidRDefault="00A479B4" w:rsidP="00A479B4">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b/>
          <w:sz w:val="24"/>
          <w:szCs w:val="24"/>
        </w:rPr>
        <w:t>MR. BOLAJI ADETORO, D. F</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A479B4" w:rsidRPr="00286076" w:rsidRDefault="00A479B4" w:rsidP="00A479B4">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 studies, special thanks go to my</w:t>
      </w:r>
      <w:r w:rsidRPr="00286076">
        <w:rPr>
          <w:rFonts w:ascii="Times New Roman" w:hAnsi="Times New Roman" w:cs="Times New Roman"/>
          <w:sz w:val="24"/>
          <w:szCs w:val="24"/>
        </w:rPr>
        <w:t xml:space="preserve"> lovely siblings</w:t>
      </w:r>
    </w:p>
    <w:p w:rsidR="00A479B4" w:rsidRDefault="00A479B4" w:rsidP="00A479B4">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Default="00A479B4" w:rsidP="00A479B4">
      <w:pPr>
        <w:spacing w:after="0" w:line="360" w:lineRule="auto"/>
        <w:jc w:val="center"/>
        <w:rPr>
          <w:rFonts w:ascii="Times New Roman" w:eastAsia="Times New Roman" w:hAnsi="Times New Roman" w:cs="Times New Roman"/>
          <w:b/>
          <w:bCs/>
          <w:sz w:val="28"/>
          <w:szCs w:val="28"/>
        </w:rPr>
      </w:pPr>
    </w:p>
    <w:p w:rsidR="00A479B4" w:rsidRPr="002B3801" w:rsidRDefault="00A479B4" w:rsidP="00A479B4">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A479B4"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A479B4" w:rsidRPr="002B3801" w:rsidRDefault="00A479B4" w:rsidP="00A479B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479B4"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A479B4" w:rsidRDefault="00A479B4" w:rsidP="00A479B4">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A479B4" w:rsidRPr="002B3801" w:rsidRDefault="00A479B4" w:rsidP="00A479B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A479B4" w:rsidRPr="002B3801" w:rsidRDefault="00A479B4" w:rsidP="00A479B4">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6</w:t>
      </w:r>
    </w:p>
    <w:p w:rsidR="00A479B4" w:rsidRDefault="00A479B4" w:rsidP="00A479B4">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8</w:t>
      </w:r>
    </w:p>
    <w:p w:rsidR="00A479B4" w:rsidRDefault="00A479B4" w:rsidP="00A479B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A479B4" w:rsidRPr="002B3801" w:rsidRDefault="00A479B4" w:rsidP="00A479B4">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A479B4" w:rsidRPr="002B3801" w:rsidRDefault="00A479B4" w:rsidP="00A479B4">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A479B4" w:rsidRPr="002B3801" w:rsidRDefault="00A479B4" w:rsidP="00A479B4">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A479B4" w:rsidRPr="002B3801" w:rsidRDefault="00A479B4" w:rsidP="00A479B4">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A479B4" w:rsidRDefault="00A479B4" w:rsidP="00A479B4">
      <w:pPr>
        <w:numPr>
          <w:ilvl w:val="1"/>
          <w:numId w:val="17"/>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rsidR="00A479B4" w:rsidRPr="009753EF" w:rsidRDefault="00A479B4" w:rsidP="00A479B4">
      <w:pPr>
        <w:numPr>
          <w:ilvl w:val="1"/>
          <w:numId w:val="17"/>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lastRenderedPageBreak/>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A479B4" w:rsidRDefault="00A479B4" w:rsidP="00A479B4">
      <w:pPr>
        <w:spacing w:after="0" w:line="360" w:lineRule="auto"/>
        <w:jc w:val="both"/>
        <w:rPr>
          <w:rFonts w:ascii="Times New Roman" w:eastAsia="Times New Roman" w:hAnsi="Times New Roman" w:cs="Times New Roman"/>
          <w:b/>
          <w:bCs/>
          <w:sz w:val="26"/>
          <w:szCs w:val="26"/>
        </w:rPr>
      </w:pPr>
    </w:p>
    <w:p w:rsidR="00A479B4" w:rsidRDefault="00A479B4" w:rsidP="00A479B4">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rsidR="00A479B4" w:rsidRDefault="00A479B4" w:rsidP="00A479B4">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A479B4" w:rsidRPr="002B3801" w:rsidRDefault="00A479B4" w:rsidP="00A479B4">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A479B4" w:rsidRPr="002B3801" w:rsidRDefault="00A479B4" w:rsidP="00A479B4">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A479B4" w:rsidRPr="002B3801" w:rsidRDefault="00A479B4" w:rsidP="00A479B4">
      <w:pPr>
        <w:numPr>
          <w:ilvl w:val="2"/>
          <w:numId w:val="18"/>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A479B4" w:rsidRPr="002B3801"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A479B4" w:rsidRPr="002B3801"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A479B4" w:rsidRPr="002B3801"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A479B4" w:rsidRPr="002B3801" w:rsidRDefault="00A479B4" w:rsidP="00A479B4">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A479B4" w:rsidRPr="002B3801"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A479B4" w:rsidRPr="002B3801"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A479B4"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A479B4" w:rsidRPr="000E7E8A"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Pr="000E7E8A">
        <w:rPr>
          <w:rFonts w:ascii="Times New Roman" w:hAnsi="Times New Roman" w:cs="Times New Roman"/>
          <w:sz w:val="26"/>
          <w:szCs w:val="26"/>
        </w:rPr>
        <w:tab/>
        <w:t>20</w:t>
      </w:r>
    </w:p>
    <w:p w:rsidR="00A479B4" w:rsidRPr="002B3801" w:rsidRDefault="00A479B4" w:rsidP="00A479B4">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A479B4" w:rsidRPr="002B3801"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A479B4" w:rsidRPr="005306AE" w:rsidRDefault="00A479B4" w:rsidP="00A479B4">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A479B4" w:rsidRDefault="00A479B4" w:rsidP="00A479B4">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A479B4" w:rsidRPr="002B3801" w:rsidRDefault="00A479B4" w:rsidP="00A479B4">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A479B4"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A479B4"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A479B4" w:rsidRPr="002B3801" w:rsidRDefault="00A479B4" w:rsidP="00A479B4">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5</w:t>
      </w:r>
    </w:p>
    <w:p w:rsidR="00A479B4" w:rsidRDefault="00A479B4" w:rsidP="00A479B4"/>
    <w:p w:rsidR="00A479B4" w:rsidRDefault="00A479B4" w:rsidP="00A479B4"/>
    <w:p w:rsidR="00A479B4" w:rsidRDefault="00A479B4" w:rsidP="00A479B4"/>
    <w:p w:rsidR="00A479B4" w:rsidRDefault="00A479B4" w:rsidP="00A479B4"/>
    <w:p w:rsidR="00A479B4" w:rsidRDefault="00A479B4" w:rsidP="00A479B4">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A479B4" w:rsidRPr="00FA12E9" w:rsidRDefault="00A479B4" w:rsidP="00A479B4">
      <w:pPr>
        <w:spacing w:before="100" w:beforeAutospacing="1" w:after="100" w:afterAutospacing="1" w:line="360" w:lineRule="auto"/>
        <w:jc w:val="both"/>
        <w:rPr>
          <w:rFonts w:ascii="Times New Roman" w:eastAsia="Times New Roman" w:hAnsi="Times New Roman" w:cs="Times New Roman"/>
          <w:i/>
          <w:sz w:val="24"/>
          <w:szCs w:val="24"/>
        </w:rPr>
      </w:pPr>
      <w:r w:rsidRPr="00FA12E9">
        <w:rPr>
          <w:rFonts w:ascii="Times New Roman" w:eastAsia="Times New Roman" w:hAnsi="Times New Roman" w:cs="Times New Roman"/>
          <w:i/>
          <w:sz w:val="24"/>
          <w:szCs w:val="24"/>
        </w:rPr>
        <w:t>The transport industry faces significant challenges in managing and optimizing scheduling processes to ensure timely and efficient service delivery. This project focuses on the design and implementation of a computer-based scheduling system for a transport company to address the inefficiencies of manual scheduling. The proposed system integrates advanced optimization algorithms, real-time data from GPS and traffic updates, and predictive analytics to enhance resource allocation and operational efficiency. Key components include an automated scheduling engine, a centralized communication platform, and user-friendly interfaces for dispatchers, drivers, and customers. The system's cloud-based infrastructure ensures scalability and flexibility, allowing it to adapt to the growing needs of the company. Through Agile methodology, the system is developed iteratively, incorporating continuous feedback and improvements. The implementation of this system results in significant cost reductions, improved service quality, and higher customer satisfaction. This abstract summarizes the project's objectives, design, implementation, and the benefits realized by the transport company.</w:t>
      </w:r>
    </w:p>
    <w:p w:rsidR="00A479B4" w:rsidRDefault="00A479B4" w:rsidP="00A479B4"/>
    <w:p w:rsidR="00A479B4" w:rsidRDefault="00A479B4">
      <w:pPr>
        <w:rPr>
          <w:rFonts w:ascii="Times New Roman" w:hAnsi="Times New Roman" w:cs="Times New Roman"/>
          <w:b/>
          <w:sz w:val="24"/>
          <w:szCs w:val="24"/>
        </w:rPr>
      </w:pPr>
      <w:r>
        <w:rPr>
          <w:rFonts w:ascii="Times New Roman" w:hAnsi="Times New Roman" w:cs="Times New Roman"/>
          <w:b/>
          <w:sz w:val="24"/>
          <w:szCs w:val="24"/>
        </w:rPr>
        <w:br w:type="page"/>
      </w:r>
    </w:p>
    <w:p w:rsidR="008042E0" w:rsidRPr="00DE7BA4" w:rsidRDefault="008042E0" w:rsidP="008042E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lastRenderedPageBreak/>
        <w:t>CHAPTER ONE</w:t>
      </w:r>
    </w:p>
    <w:p w:rsidR="008042E0" w:rsidRPr="00DE7BA4" w:rsidRDefault="008042E0" w:rsidP="008042E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rsidR="008042E0" w:rsidRDefault="008042E0" w:rsidP="008042E0">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ransportation plays a crucial role in modern society, facilitating the movement of goods and people from one place to another efficiently and effectively. For transport companies, managing schedules is essential to ensure timely delivery of goods and passengers to their destinations. However, manual scheduling processes can be time-consuming, error-prone, and inefficient. Therefore, the implementation of a computer-based scheduling system can greatly improve the efficiency and accuracy of scheduling tasks for transport companies (Smith, et al., 2020).</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In the realm of road transportation, the efficiency and effectiveness of scheduling operations play a pivotal role in ensuring smooth and reliable services for passengers and cargo alike. As noted by Smith (2018), the complexities of managing routes, vehicles, and drivers in a manual or semi-automated system can lead to inefficiencies and increased operational costs. To address these challenges, the development of a computer-based scheduling system tailored to road transport operations is essential.</w:t>
      </w:r>
    </w:p>
    <w:p w:rsidR="00A77C34" w:rsidRPr="00665E2F" w:rsidRDefault="00A77C34" w:rsidP="00A77C34">
      <w:pPr>
        <w:spacing w:line="360" w:lineRule="auto"/>
        <w:jc w:val="both"/>
        <w:rPr>
          <w:rFonts w:ascii="Times New Roman" w:hAnsi="Times New Roman" w:cs="Times New Roman"/>
          <w:sz w:val="24"/>
        </w:rPr>
      </w:pPr>
      <w:r w:rsidRPr="00665E2F">
        <w:rPr>
          <w:rFonts w:ascii="Times New Roman" w:hAnsi="Times New Roman" w:cs="Times New Roman"/>
          <w:sz w:val="24"/>
        </w:rPr>
        <w:t>Computer-based scheduling systems utilize advanced algorithms and software to automate the scheduling process, taking into account various factors such as vehicle availability, driver schedules, route optimization, and customer preferences. By automating these tasks, transport companies can streamline their operations, reduce costs, and improve overall customer satisfaction. Additionally, computer-based scheduling systems can provide real-time updates and alerts, allowing companies to quickly adapt to changes and disruption</w:t>
      </w:r>
      <w:r>
        <w:rPr>
          <w:rFonts w:ascii="Times New Roman" w:hAnsi="Times New Roman" w:cs="Times New Roman"/>
          <w:sz w:val="24"/>
        </w:rPr>
        <w:t>s in the transportation network (</w:t>
      </w:r>
      <w:r w:rsidRPr="00665E2F">
        <w:rPr>
          <w:rFonts w:ascii="Times New Roman" w:hAnsi="Times New Roman" w:cs="Times New Roman"/>
          <w:sz w:val="24"/>
        </w:rPr>
        <w:t>Jones and Brown, 2019</w:t>
      </w:r>
      <w:r>
        <w:rPr>
          <w:rFonts w:ascii="Times New Roman" w:hAnsi="Times New Roman" w:cs="Times New Roman"/>
          <w:sz w:val="24"/>
        </w:rPr>
        <w:t>).</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 xml:space="preserve">According to Jones (2019), the road transportation sector faces unique scheduling challenges due to varying factors such as traffic conditions, route diversions, and fluctuating customer demands. </w:t>
      </w:r>
      <w:r w:rsidRPr="00A77C34">
        <w:rPr>
          <w:rFonts w:ascii="Times New Roman" w:hAnsi="Times New Roman" w:cs="Times New Roman"/>
          <w:sz w:val="24"/>
        </w:rPr>
        <w:lastRenderedPageBreak/>
        <w:t>Manual scheduling methods often struggle to adapt quickly to these dynamic conditions, resulting in suboptimal resource utilization and potential service disruptions. Therefore, the implementation of an automated scheduling system holds significant promise in enhancing the agility and responsiveness of road transport operations.</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adoption of technology in road transportation scheduling aligns with broader trends in the logistics and supply chain management field. As highlighted by Brown et al. (2020), digital transformation has become imperative for organizations seeking to optimize their operations and remain competitive. A computer-based scheduling system can integrate real-time data feeds, predictive analytics, and intelligent algorithms to generate optimized schedules that account for traffic patterns, vehicle capacities, and driver availability.</w:t>
      </w:r>
    </w:p>
    <w:p w:rsidR="004A083A" w:rsidRDefault="00A77C34" w:rsidP="004A083A">
      <w:pPr>
        <w:spacing w:line="360" w:lineRule="auto"/>
        <w:jc w:val="both"/>
        <w:rPr>
          <w:rFonts w:ascii="Times New Roman" w:hAnsi="Times New Roman" w:cs="Times New Roman"/>
          <w:sz w:val="24"/>
        </w:rPr>
      </w:pPr>
      <w:r w:rsidRPr="00A77C34">
        <w:rPr>
          <w:rFonts w:ascii="Times New Roman" w:hAnsi="Times New Roman" w:cs="Times New Roman"/>
          <w:sz w:val="24"/>
        </w:rPr>
        <w:t>Furthermore, the integration of a web-based scheduling application can facilitate seamless communication and collaboration across different stakeholders within the road transport ecosystem. As stated by White (2021), web technologies enable secure access to scheduling information from any location, empowering dispatchers, drivers, and customers to interact and make informed decisions in real time. This interconnectedness can lead to enhanced visibility, improved coordination, and ultimately, higher service reliabilit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 xml:space="preserve">To design and implement a computer-based scheduling system for a transport company using HTML, CSS, JavaScript, Bootstrap, and MySQL, a structured approach is essential. Front-end development involves creating a user interface with HTML and CSS for layout and styling, incorporating interactive elements and validations using JavaScript, and ensuring responsiveness across devices with Bootstrap. On the back end, a Node.js server is set up using Express.js to handle HTTP requests and connect to a MySQL database where scheduling data is stored. AJAX requests facilitate communication between the front end and back end, enabling features like form submissions and data retrieval. Security measures such as user authentication using JWT or session-based methods are implemented to protect sensitive data. Deployment on a web server </w:t>
      </w:r>
      <w:r w:rsidRPr="00A77C34">
        <w:rPr>
          <w:rFonts w:ascii="Times New Roman" w:hAnsi="Times New Roman" w:cs="Times New Roman"/>
          <w:sz w:val="24"/>
        </w:rPr>
        <w:lastRenderedPageBreak/>
        <w:t>and comprehensive testing ensure the functionality, performance, and security of the scheduling system, ultimately providing a robust solution tailored to the needs of the transport company.</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tatement of the problem for designing and implementing a computer-based scheduling system for a transport company revolves around identifying and addressing the challenges faced by the current manual or semi-automated scheduling processes. These challenges may include inefficiencies in route planning, suboptimal allocation of vehicles and drivers, difficulty in adapting to dynamic conditions such as traffic variations, and limitations in real-time monitoring and communication. Additionally, the reliance on traditional methods can lead to human errors, delays in scheduling updates, and overall operational inefficiencies. The goal is to develop a system that overcomes these challenges by automating scheduling tasks, optimizing resource utilization, enhancing adaptability to changing conditions, and improving overall operational efficiency and customer satisfaction within the road transport context. The statement of the problem thus focuses on the need for a technology-driven solution to modernize scheduling practices and address the specific pain points experienced by the transport company.</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aim of this study is to design and implement a computer-based scheduling system for a transport company to automate and optimize scheduling processes.</w:t>
      </w:r>
    </w:p>
    <w:p w:rsidR="00A77C34" w:rsidRPr="00A77C34" w:rsidRDefault="00A77C34" w:rsidP="00A77C34">
      <w:pPr>
        <w:spacing w:line="360" w:lineRule="auto"/>
        <w:jc w:val="both"/>
        <w:rPr>
          <w:rFonts w:ascii="Times New Roman" w:hAnsi="Times New Roman" w:cs="Times New Roman"/>
          <w:b/>
          <w:sz w:val="24"/>
        </w:rPr>
      </w:pPr>
      <w:r w:rsidRPr="00A77C34">
        <w:rPr>
          <w:rFonts w:ascii="Times New Roman" w:hAnsi="Times New Roman" w:cs="Times New Roman"/>
          <w:b/>
          <w:sz w:val="24"/>
        </w:rPr>
        <w:t>Objectives:</w:t>
      </w:r>
    </w:p>
    <w:p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analyze the existing scheduling processes and challenges within the transport company.</w:t>
      </w:r>
    </w:p>
    <w:p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design a user-friendly web application for scheduling routes, vehicles, and drivers.</w:t>
      </w:r>
    </w:p>
    <w:p w:rsidR="00CB2455" w:rsidRPr="0008138A" w:rsidRDefault="00A77C34" w:rsidP="00CB2455">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implement the scheduling system with features for real-time updates and notifications.</w:t>
      </w:r>
    </w:p>
    <w:p w:rsidR="00A77C34" w:rsidRDefault="004A083A" w:rsidP="00A77C34">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lastRenderedPageBreak/>
        <w:t>Significance of the Study</w:t>
      </w:r>
    </w:p>
    <w:p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ignificance of designing and implementing a computer-based scheduling system for a transport company is multifaceted and holds substantial benefits for both the company and its stakeholders. Firstly, the adoption of such a system promises to enhance operational efficiency by automating scheduling processes, thereby optimizing resource allocation and reducing operational costs associated with manual management. This efficiency improvement translates into improved service delivery, punctuality, and reliability, which are critical factors in the competitive transport industry. Secondly, the system contributes to better decision-making through real-time data availability, enabling managers to respond promptly to changing circumstances such as traffic conditions or customer demands. Thirdly, the implementation of a modern scheduling system aligns with industry trends towards digital transformation, positioning the transport company as an innovative and tech-savvy organization. Additionally, the system's user-friendly interface and enhanced communication features benefit not only internal stakeholders like dispatchers and drivers but also external parties such as customers and suppliers.</w:t>
      </w:r>
    </w:p>
    <w:p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rsid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cope of this study encompasses the design and implementation of a computer-based scheduling system specifically tailored for a transport company operating in the road transportation sector. The study will focus on developing a web application using technologies such as HTML, CSS, JavaScript, Bootstrap, and MySQL. The scheduling system will cover key functionalities including route planning, vehicle allocation, driver scheduling, real-time tracking, and reporting.</w:t>
      </w:r>
    </w:p>
    <w:p w:rsidR="0008138A" w:rsidRDefault="0008138A" w:rsidP="00A77C34">
      <w:pPr>
        <w:spacing w:line="360" w:lineRule="auto"/>
        <w:jc w:val="both"/>
        <w:rPr>
          <w:rFonts w:ascii="Times New Roman" w:hAnsi="Times New Roman" w:cs="Times New Roman"/>
          <w:sz w:val="24"/>
        </w:rPr>
      </w:pPr>
    </w:p>
    <w:p w:rsidR="0008138A" w:rsidRPr="00A77C34" w:rsidRDefault="0008138A" w:rsidP="00A77C34">
      <w:pPr>
        <w:spacing w:line="360" w:lineRule="auto"/>
        <w:jc w:val="both"/>
        <w:rPr>
          <w:rFonts w:ascii="Times New Roman" w:hAnsi="Times New Roman" w:cs="Times New Roman"/>
          <w:sz w:val="24"/>
        </w:rPr>
      </w:pPr>
    </w:p>
    <w:p w:rsidR="008042E0" w:rsidRPr="002D123E"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lastRenderedPageBreak/>
        <w:t>Organisation of the Report</w:t>
      </w:r>
    </w:p>
    <w:p w:rsidR="00A77C34"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This research work provides efficient way of handling importation and exportation operation job and sheds more light on how to design software for it. The project consists of five chapters. The preliminaries contain the title page, table of contents and abstract.</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one contains the introduction of the study, statement of the research problem, aims and objectives of the study, significance of the study, and the organization of the report.</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two contains the literature review on data mining and its implementation in academic and students’ performance analysis. It also discusses issues related to data mining and it is used for academic performance in higher institutions.</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 xml:space="preserve">Chapter three contain analysis of the existing and proposed system, which entails method employed in gathering facts, analysis and problems of the existing system, its contain the description of the current system, problems of the existing system, Description of the proposed system, Advantage of the proposed system , Disadvantage of the proposed system, implementation techniques and choice of programming language. </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four is basically contains Design implement and Documentation of the system. It contain output design, input design, file design, procedure design, contain implementation technique, programming language, Hardware and Software, it contains document of the system.</w:t>
      </w:r>
    </w:p>
    <w:p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five contains the summary, Experience, problem encountered, Recommendation and conclusion.</w:t>
      </w:r>
    </w:p>
    <w:p w:rsidR="00A77C34" w:rsidRDefault="00A77C34" w:rsidP="008042E0">
      <w:pPr>
        <w:spacing w:line="360" w:lineRule="auto"/>
        <w:jc w:val="both"/>
        <w:rPr>
          <w:rFonts w:ascii="Times New Roman" w:hAnsi="Times New Roman" w:cs="Times New Roman"/>
          <w:b/>
          <w:sz w:val="24"/>
          <w:szCs w:val="24"/>
        </w:rPr>
      </w:pPr>
    </w:p>
    <w:p w:rsidR="00A77C34" w:rsidRDefault="00A77C34" w:rsidP="008042E0">
      <w:pPr>
        <w:spacing w:line="360" w:lineRule="auto"/>
        <w:jc w:val="both"/>
        <w:rPr>
          <w:rFonts w:ascii="Times New Roman" w:hAnsi="Times New Roman" w:cs="Times New Roman"/>
          <w:b/>
          <w:sz w:val="24"/>
          <w:szCs w:val="24"/>
        </w:rPr>
      </w:pPr>
    </w:p>
    <w:p w:rsidR="008042E0" w:rsidRDefault="008042E0" w:rsidP="008042E0">
      <w:pPr>
        <w:spacing w:line="360" w:lineRule="auto"/>
        <w:jc w:val="both"/>
        <w:rPr>
          <w:rFonts w:ascii="Times New Roman" w:hAnsi="Times New Roman" w:cs="Times New Roman"/>
          <w:b/>
          <w:sz w:val="24"/>
          <w:szCs w:val="24"/>
        </w:rPr>
      </w:pPr>
    </w:p>
    <w:p w:rsidR="00A77C34" w:rsidRDefault="00A77C34">
      <w:pPr>
        <w:rPr>
          <w:rFonts w:ascii="Times New Roman" w:hAnsi="Times New Roman" w:cs="Times New Roman"/>
          <w:b/>
          <w:sz w:val="24"/>
          <w:szCs w:val="24"/>
        </w:rPr>
      </w:pPr>
      <w:r>
        <w:rPr>
          <w:rFonts w:ascii="Times New Roman" w:hAnsi="Times New Roman" w:cs="Times New Roman"/>
          <w:b/>
          <w:sz w:val="24"/>
          <w:szCs w:val="24"/>
        </w:rPr>
        <w:br w:type="page"/>
      </w:r>
    </w:p>
    <w:p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lastRenderedPageBreak/>
        <w:t>CHAPTER TWO</w:t>
      </w:r>
    </w:p>
    <w:p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8042E0" w:rsidRDefault="00E06055" w:rsidP="008042E0">
      <w:pPr>
        <w:spacing w:line="360" w:lineRule="auto"/>
        <w:jc w:val="both"/>
        <w:rPr>
          <w:rFonts w:ascii="Times New Roman" w:hAnsi="Times New Roman" w:cs="Times New Roman"/>
          <w:b/>
          <w:sz w:val="24"/>
          <w:szCs w:val="24"/>
        </w:rPr>
      </w:pPr>
      <w:r w:rsidRPr="00937F24">
        <w:rPr>
          <w:rFonts w:ascii="Times New Roman" w:hAnsi="Times New Roman" w:cs="Times New Roman"/>
          <w:b/>
          <w:sz w:val="24"/>
          <w:szCs w:val="24"/>
        </w:rPr>
        <w:t>2.1</w:t>
      </w:r>
      <w:r w:rsidRPr="00937F24">
        <w:rPr>
          <w:rFonts w:ascii="Times New Roman" w:hAnsi="Times New Roman" w:cs="Times New Roman"/>
          <w:b/>
          <w:sz w:val="24"/>
          <w:szCs w:val="24"/>
        </w:rPr>
        <w:tab/>
        <w:t>Review of Related Work</w:t>
      </w:r>
    </w:p>
    <w:p w:rsidR="00E06055" w:rsidRPr="00E06055" w:rsidRDefault="001D4DC8" w:rsidP="001D4DC8">
      <w:pPr>
        <w:spacing w:line="360" w:lineRule="auto"/>
        <w:jc w:val="both"/>
        <w:rPr>
          <w:rFonts w:ascii="Times New Roman" w:hAnsi="Times New Roman" w:cs="Times New Roman"/>
          <w:sz w:val="24"/>
        </w:rPr>
      </w:pPr>
      <w:r>
        <w:rPr>
          <w:rFonts w:ascii="Times New Roman" w:hAnsi="Times New Roman" w:cs="Times New Roman"/>
          <w:sz w:val="24"/>
        </w:rPr>
        <w:t>Pashchenko, et al., (2021</w:t>
      </w:r>
      <w:r w:rsidR="00E06055" w:rsidRPr="00E06055">
        <w:rPr>
          <w:rFonts w:ascii="Times New Roman" w:hAnsi="Times New Roman" w:cs="Times New Roman"/>
          <w:sz w:val="24"/>
        </w:rPr>
        <w:t>) review a journal titled “Implementation of train scheduling system in rail transport using assignment problem solution” The paper is concerned with the freight scheduling problem in the rail transport control systems. Its base sub problem of train scheduling has been modeled as an assignment problem and solved using auction method. Results of comparison of auction algorithm and Hungarian algorithm application for train scheduling problem showed that auction algorithm is significantly faster in convergence. Towards the end, in this paper, was proposed the ways of further algorithm improvement.</w:t>
      </w:r>
    </w:p>
    <w:p w:rsidR="00E06055" w:rsidRPr="00E06055" w:rsidRDefault="00E06055" w:rsidP="001D4DC8">
      <w:pPr>
        <w:spacing w:line="360" w:lineRule="auto"/>
        <w:jc w:val="both"/>
        <w:rPr>
          <w:rFonts w:ascii="Times New Roman" w:hAnsi="Times New Roman" w:cs="Times New Roman"/>
          <w:sz w:val="24"/>
        </w:rPr>
      </w:pPr>
      <w:r w:rsidRPr="00E06055">
        <w:rPr>
          <w:rFonts w:ascii="Times New Roman" w:hAnsi="Times New Roman" w:cs="Times New Roman"/>
          <w:sz w:val="24"/>
        </w:rPr>
        <w:t>Che, et al., (20</w:t>
      </w:r>
      <w:r w:rsidR="001D4DC8">
        <w:rPr>
          <w:rFonts w:ascii="Times New Roman" w:hAnsi="Times New Roman" w:cs="Times New Roman"/>
          <w:sz w:val="24"/>
        </w:rPr>
        <w:t>21</w:t>
      </w:r>
      <w:r w:rsidRPr="00E06055">
        <w:rPr>
          <w:rFonts w:ascii="Times New Roman" w:hAnsi="Times New Roman" w:cs="Times New Roman"/>
          <w:sz w:val="24"/>
        </w:rPr>
        <w:t>) Design and implementation of monitoring and management system for tank truck transportation. In order to reduce the wastage and loss of petroleum products in transit, a monitoring and management system is proposed for tank truck transportation. In this system, a vehicle transport recorder is developed to record the operations of inputs and outputs of a tank truck via a kind of Hall Effect switch sensors. Wireless data transceivers are designed to start and stop monitoring in the starting stations and destinations automatically. The information recorded by the vehicle transport recorder is collected by a smart card and then it is transferred to the host management software which is developed to manage the transportation data, alarm messages, devices, archives, etc. The integrated and intelligent system has been implemented and applied to practice, and it reduces the loss of petroleum products during the transportation efficiently.</w:t>
      </w:r>
    </w:p>
    <w:p w:rsidR="00E06055" w:rsidRPr="00E06055" w:rsidRDefault="00E06055" w:rsidP="001D4DC8">
      <w:pPr>
        <w:spacing w:line="360" w:lineRule="auto"/>
        <w:jc w:val="both"/>
        <w:rPr>
          <w:rFonts w:ascii="Times New Roman" w:hAnsi="Times New Roman" w:cs="Times New Roman"/>
          <w:sz w:val="24"/>
        </w:rPr>
      </w:pPr>
      <w:r w:rsidRPr="00E06055">
        <w:rPr>
          <w:rFonts w:ascii="Times New Roman" w:hAnsi="Times New Roman" w:cs="Times New Roman"/>
          <w:sz w:val="24"/>
        </w:rPr>
        <w:t>Ashour, et al., (20</w:t>
      </w:r>
      <w:r w:rsidR="001D4DC8">
        <w:rPr>
          <w:rFonts w:ascii="Times New Roman" w:hAnsi="Times New Roman" w:cs="Times New Roman"/>
          <w:sz w:val="24"/>
        </w:rPr>
        <w:t>20</w:t>
      </w:r>
      <w:r w:rsidRPr="00E06055">
        <w:rPr>
          <w:rFonts w:ascii="Times New Roman" w:hAnsi="Times New Roman" w:cs="Times New Roman"/>
          <w:sz w:val="24"/>
        </w:rPr>
        <w:t xml:space="preserve">) Design and Implementation of Transportation Management System. This paper proposes an effective method of transportation management system. This proposed system is designed to interconnect public transport vehicles and bus stations to “Central Room” to monitor the vehicles &amp; traffic status. Based on the collected data and via analyzing road </w:t>
      </w:r>
      <w:r w:rsidRPr="00E06055">
        <w:rPr>
          <w:rFonts w:ascii="Times New Roman" w:hAnsi="Times New Roman" w:cs="Times New Roman"/>
          <w:sz w:val="24"/>
        </w:rPr>
        <w:lastRenderedPageBreak/>
        <w:t>condition, estimated arrival times are computed and transmitted to all relevant stations. The main structure of proposed system consists of Bus unit, station unit and main control centre with servers. Bus and station unit can be hardware unit or mobile android unit. Monitoring Busses based on GPS and GPRS applications. The data transferred between Bus units, station units and the main servers are managed via GPRS/UMTS link. At the server (Central Room) and based on the collected data from buses and via analyzing road condition, accurate arrival times will be computed (Via Neural network (NN) / Kalman Filter (KF)) and transmitted to all relevant stations. In this paper, we proposed a modified technique to predict bus arrival time depending on the two algorithms (NN &amp; KF) simultaneously to take advantage of historical data (NN) with current data (KF). Achieving these main features will cause major improvements in public transport convenience and safety. Field tests were performed under real traffic situations in order to test the system.</w:t>
      </w:r>
    </w:p>
    <w:p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Chen, et al.,(</w:t>
      </w:r>
      <w:r w:rsidRPr="00E06055">
        <w:rPr>
          <w:rFonts w:ascii="Times New Roman" w:hAnsi="Times New Roman" w:cs="Times New Roman"/>
          <w:sz w:val="24"/>
        </w:rPr>
        <w:t>2021</w:t>
      </w:r>
      <w:r>
        <w:rPr>
          <w:rFonts w:ascii="Times New Roman" w:hAnsi="Times New Roman" w:cs="Times New Roman"/>
          <w:sz w:val="24"/>
        </w:rPr>
        <w:t xml:space="preserve">) </w:t>
      </w:r>
      <w:r w:rsidRPr="00E06055">
        <w:rPr>
          <w:rFonts w:ascii="Times New Roman" w:hAnsi="Times New Roman" w:cs="Times New Roman"/>
          <w:sz w:val="24"/>
        </w:rPr>
        <w:t>"A Survey of Real-Time Vehicle Routing and Scheduling"</w:t>
      </w:r>
      <w:r>
        <w:rPr>
          <w:rFonts w:ascii="Times New Roman" w:hAnsi="Times New Roman" w:cs="Times New Roman"/>
          <w:sz w:val="24"/>
        </w:rPr>
        <w:t xml:space="preserve">. </w:t>
      </w:r>
      <w:r w:rsidRPr="00E06055">
        <w:rPr>
          <w:rFonts w:ascii="Times New Roman" w:hAnsi="Times New Roman" w:cs="Times New Roman"/>
          <w:sz w:val="24"/>
        </w:rPr>
        <w:t>This survey paper provides a detailed overview of real-time vehicle routing and scheduling (VRTS) systems, which play a critical role in optimizing transportation operations. The authors discuss the challenges associated with real-time scheduling, such as dynamic traffic conditions and fluctuating demand patterns. They review recent advances in optimization algorithms tailored for real-time VRTS, including dynamic vehicle routing algorithms, online scheduling strategies, and integration of real-time data sources like GPS and traffic information. The survey emphasizes the importance of real-time VRTS in enhancing transportation efficiency, reducing costs, and improving service reliabilit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Zhang </w:t>
      </w:r>
      <w:r>
        <w:rPr>
          <w:rFonts w:ascii="Times New Roman" w:hAnsi="Times New Roman" w:cs="Times New Roman"/>
          <w:sz w:val="24"/>
        </w:rPr>
        <w:t xml:space="preserve">(2020) </w:t>
      </w:r>
      <w:r w:rsidRPr="00E06055">
        <w:rPr>
          <w:rFonts w:ascii="Times New Roman" w:hAnsi="Times New Roman" w:cs="Times New Roman"/>
          <w:sz w:val="24"/>
        </w:rPr>
        <w:t>"Optimization of Bus Scheduling Using Machine Learning Techniques"</w:t>
      </w:r>
      <w:r>
        <w:rPr>
          <w:rFonts w:ascii="Times New Roman" w:hAnsi="Times New Roman" w:cs="Times New Roman"/>
          <w:sz w:val="24"/>
        </w:rPr>
        <w:t>.</w:t>
      </w:r>
      <w:r w:rsidR="00011ECD">
        <w:rPr>
          <w:rFonts w:ascii="Times New Roman" w:hAnsi="Times New Roman" w:cs="Times New Roman"/>
          <w:sz w:val="24"/>
        </w:rPr>
        <w:t xml:space="preserve"> </w:t>
      </w:r>
      <w:r w:rsidRPr="00E06055">
        <w:rPr>
          <w:rFonts w:ascii="Times New Roman" w:hAnsi="Times New Roman" w:cs="Times New Roman"/>
          <w:sz w:val="24"/>
        </w:rPr>
        <w:t xml:space="preserve">This research article explores the application of machine learning techniques in optimizing bus scheduling for urban public transit systems. The authors propose a novel approach that leverages historical data, passenger demand patterns, and real-time traffic information to dynamically optimize bus routes and schedules. They discuss the use of machine learning algorithms, such as </w:t>
      </w:r>
      <w:r w:rsidRPr="00E06055">
        <w:rPr>
          <w:rFonts w:ascii="Times New Roman" w:hAnsi="Times New Roman" w:cs="Times New Roman"/>
          <w:sz w:val="24"/>
        </w:rPr>
        <w:lastRenderedPageBreak/>
        <w:t>neural networks and reinforcement learning, to improve scheduling accuracy and efficiency. The study demonstrates significant enhancements in service reliability, on-time performance, and operational efficiency through the integration of machine learning-based scheduling strategies.</w:t>
      </w:r>
    </w:p>
    <w:p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Park, et al., (2020) “</w:t>
      </w:r>
      <w:r w:rsidRPr="00E06055">
        <w:rPr>
          <w:rFonts w:ascii="Times New Roman" w:hAnsi="Times New Roman" w:cs="Times New Roman"/>
          <w:sz w:val="24"/>
        </w:rPr>
        <w:t>Efficient Vehicle Routing and Scheduling for Last-Mile Delivery Services</w:t>
      </w:r>
      <w:r>
        <w:rPr>
          <w:rFonts w:ascii="Times New Roman" w:hAnsi="Times New Roman" w:cs="Times New Roman"/>
          <w:sz w:val="24"/>
        </w:rPr>
        <w:t>”</w:t>
      </w:r>
      <w:r w:rsidRPr="00E06055">
        <w:rPr>
          <w:rFonts w:ascii="Times New Roman" w:hAnsi="Times New Roman" w:cs="Times New Roman"/>
          <w:sz w:val="24"/>
        </w:rPr>
        <w:t xml:space="preserve"> This journal article presents an efficient vehicle routing and scheduling framework designed specifically for last-mile delivery services in e-commerce logistics. The study focuses on developing heuristic algorithms that optimize delivery routes and schedules while considering constraints such as time windows, vehicle capacities, and customer preferences. The authors discuss the challenges unique to last-mile delivery and propose innovative solutions to improve delivery efficiency and reduce operational costs. The research demonstrates significant improvements in delivery performance and customer satisfaction through the adoption of efficient routing and scheduling strategies.</w:t>
      </w:r>
    </w:p>
    <w:p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Wang, et al., (2021) “</w:t>
      </w:r>
      <w:r w:rsidRPr="00E06055">
        <w:rPr>
          <w:rFonts w:ascii="Times New Roman" w:hAnsi="Times New Roman" w:cs="Times New Roman"/>
          <w:sz w:val="24"/>
        </w:rPr>
        <w:t>Dynamic Scheduling for Freight Transportation: Challenges and Opportunities"</w:t>
      </w:r>
      <w:r>
        <w:rPr>
          <w:rFonts w:ascii="Times New Roman" w:hAnsi="Times New Roman" w:cs="Times New Roman"/>
          <w:sz w:val="24"/>
        </w:rPr>
        <w:t xml:space="preserve">. </w:t>
      </w:r>
      <w:r w:rsidRPr="00E06055">
        <w:rPr>
          <w:rFonts w:ascii="Times New Roman" w:hAnsi="Times New Roman" w:cs="Times New Roman"/>
          <w:sz w:val="24"/>
        </w:rPr>
        <w:t>This article investigates the complexities of dynamic scheduling in freight transportation and explores potential solutions to address these challenges. The authors discuss the real-time decision-making requirements in freight logistics, considering factors such as traffic congestion, demand variability, and delivery constraints. They propose adaptive scheduling strategies and optimization techniques to optimize freight transportation operations, enhance resource utilization, and improve delivery reliability. The study highlights the importance of dynamic scheduling in meeting the evolving demands of the freight transportation industry and identifies opportunities for future research and development in this area.</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G</w:t>
      </w:r>
      <w:r>
        <w:rPr>
          <w:rFonts w:ascii="Times New Roman" w:hAnsi="Times New Roman" w:cs="Times New Roman"/>
          <w:sz w:val="24"/>
        </w:rPr>
        <w:t xml:space="preserve">upta, Sharma &amp; Jain (2020) </w:t>
      </w:r>
      <w:r w:rsidRPr="00E06055">
        <w:rPr>
          <w:rFonts w:ascii="Times New Roman" w:hAnsi="Times New Roman" w:cs="Times New Roman"/>
          <w:sz w:val="24"/>
        </w:rPr>
        <w:t>"Integration of IoT and Optimization Techniques for Smart Transportation Systems"</w:t>
      </w:r>
      <w:r>
        <w:rPr>
          <w:rFonts w:ascii="Times New Roman" w:hAnsi="Times New Roman" w:cs="Times New Roman"/>
          <w:sz w:val="24"/>
        </w:rPr>
        <w:t xml:space="preserve">. </w:t>
      </w:r>
      <w:r w:rsidRPr="00E06055">
        <w:rPr>
          <w:rFonts w:ascii="Times New Roman" w:hAnsi="Times New Roman" w:cs="Times New Roman"/>
          <w:sz w:val="24"/>
        </w:rPr>
        <w:t xml:space="preserve">This journal article explores the integration of Internet of Things (IoT) technologies with optimization techniques to develop smart transportation systems. The authors discuss the role of IoT in data collection, real-time monitoring, and decision-making for </w:t>
      </w:r>
      <w:r w:rsidRPr="00E06055">
        <w:rPr>
          <w:rFonts w:ascii="Times New Roman" w:hAnsi="Times New Roman" w:cs="Times New Roman"/>
          <w:sz w:val="24"/>
        </w:rPr>
        <w:lastRenderedPageBreak/>
        <w:t>optimizing transportation operations. They present case studies and applications of IoT-enabled optimization approaches in traffic management, fleet routing, and public transit scheduling. The study highlights the benefits of IoT-driven smart transportation systems, such as improved efficiency, reduced environmental impact, and enhanced user experience. The research emphasizes the potential of IoT integration in transforming traditional transportation systems into intelligent and adaptive network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 Review of General Study</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is section delves into the broader context and foundational studies that have influenced the development of computer-based scheduling systems. By examining general studies related to scheduling, optimization, and technology integration in transportation, we gain a comprehensive understanding of the principles and innovations that underpin modern scheduling system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1</w:t>
      </w:r>
      <w:r w:rsidRPr="00E06055">
        <w:rPr>
          <w:rFonts w:ascii="Times New Roman" w:hAnsi="Times New Roman" w:cs="Times New Roman"/>
          <w:b/>
          <w:sz w:val="24"/>
        </w:rPr>
        <w:tab/>
        <w:t>Historical Background of Scheduling Systems</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historical background of scheduling systems can be traced back to the early 20th century, where the need to efficiently allocate resources and coordinate tasks led to the development of fundamental concepts and methodologies in operations research and management science. One pivotal development was the introduction of Gantt charts by Henry Gantt in 1919. Gantt charts provided a visual representation of project schedules, allowing managers to allocate tasks, monitor progress, and manage resources effectively. This early concept laid the foundation for subsequent advancements in scheduling methodologies and techniques.</w:t>
      </w:r>
      <w:r w:rsidR="00D57CC4">
        <w:rPr>
          <w:rFonts w:ascii="Times New Roman" w:hAnsi="Times New Roman" w:cs="Times New Roman"/>
          <w:sz w:val="24"/>
        </w:rPr>
        <w:t xml:space="preserve"> </w:t>
      </w:r>
      <w:r w:rsidRPr="00E06055">
        <w:rPr>
          <w:rFonts w:ascii="Times New Roman" w:hAnsi="Times New Roman" w:cs="Times New Roman"/>
          <w:sz w:val="24"/>
        </w:rPr>
        <w:t xml:space="preserve">As operations research (OR) emerged as a distinct discipline during World War II, there was a growing emphasis on applying mathematical and analytical methods to optimize complex systems and decision-making processes. OR provided a formal framework for modeling and solving scheduling problems using mathematical techniques such as linear programming, dynamic programming, and combinatorial optimization. George Dantzig's development of the simplex algorithm for </w:t>
      </w:r>
      <w:r w:rsidRPr="00E06055">
        <w:rPr>
          <w:rFonts w:ascii="Times New Roman" w:hAnsi="Times New Roman" w:cs="Times New Roman"/>
          <w:sz w:val="24"/>
        </w:rPr>
        <w:lastRenderedPageBreak/>
        <w:t>linear programming in the 1940s was instrumental in optimizing resource allocation and production scheduling, influencing the evolution of scheduling systems.</w:t>
      </w:r>
    </w:p>
    <w:p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field of scheduling further advanced in the 1950s and 1960s with the introduction of heuristic and metaheuristic algorithms. Researchers explored heuristic approaches to tackle large-scale scheduling problems, including the famous Savings Algorithm proposed by Clarke and Wright in 1964 for vehicle routing. This heuristic method provided practical solutions for optimizing routes and schedules, demonstrating the efficacy of computational approaches in solving scheduling challenges.</w:t>
      </w:r>
      <w:r w:rsidR="002154E5">
        <w:rPr>
          <w:rFonts w:ascii="Times New Roman" w:hAnsi="Times New Roman" w:cs="Times New Roman"/>
          <w:sz w:val="24"/>
        </w:rPr>
        <w:t xml:space="preserve"> </w:t>
      </w:r>
      <w:r w:rsidRPr="00E06055">
        <w:rPr>
          <w:rFonts w:ascii="Times New Roman" w:hAnsi="Times New Roman" w:cs="Times New Roman"/>
          <w:sz w:val="24"/>
        </w:rPr>
        <w:t>The integration of computer technology into scheduling systems began in the 1960s with the advent of mainframe computers and early software applications. This technological advancement enabled the development of more sophisticated scheduling algorithms and optimization techniques. Researchers leveraged computing power to solve larger and more complex scheduling problems efficiently, paving the way for real-time scheduling and dynamic optimization strategie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2</w:t>
      </w:r>
      <w:r w:rsidRPr="00E06055">
        <w:rPr>
          <w:rFonts w:ascii="Times New Roman" w:hAnsi="Times New Roman" w:cs="Times New Roman"/>
          <w:b/>
          <w:sz w:val="24"/>
        </w:rPr>
        <w:tab/>
        <w:t>Int</w:t>
      </w:r>
      <w:r>
        <w:rPr>
          <w:rFonts w:ascii="Times New Roman" w:hAnsi="Times New Roman" w:cs="Times New Roman"/>
          <w:b/>
          <w:sz w:val="24"/>
        </w:rPr>
        <w:t>egration of Computer Technolog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integration of computer technology has profoundly impacted scheduling systems, revolutionizing how organizations manage and optimize resource allocation, task sequencing, and operational efficiency. This integration has ushered in a new era of automation, real-time data integration, and advanced optimization techniques, transforming traditional scheduling approaches into dynamic and adaptive systems.One key aspect of computer technology integration in scheduling systems is automation. Scheduling software and algorithms automate repetitive tasks, reducing manual effort and human error. Automated scheduling processes generate optimized schedules based on predefined rules, constraints, and objectives, allowing organizations to handle larger and more complex scheduling tasks efficiently. This automation streamlines operations, frees up valuable human resources, and ensures consistent scheduling outcomes.</w:t>
      </w:r>
    </w:p>
    <w:p w:rsidR="00E06055" w:rsidRPr="00CB24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lastRenderedPageBreak/>
        <w:t>Another significant impact is the integration of real-time data sources into scheduling systems. Advances in technologies like the Internet of Things (IoT), sensor networks, and GPS enable the seamless integration of real-time data on factors such as inventory levels, machine status, traffic conditions, and customer demand. This real-time data integration empowers scheduling systems to dynamically adjust schedules based on changing conditions, optimizing resource allocation and improving responsiveness to operational demands.Moreover, computer technology facilitates the development and implementation of sophisticated optimization algorithms in scheduling systems. Algorithms such as linear programming, genetic algorithms, simulated annealing, and ant colony optimization can efficiently solve complex scheduling problems by considering multiple constraints and objectives simultaneously. These optimization techniques optimize resource utilization, minimize costs, and improve scheduling outcomes, leading to increased efficiency and performance.</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3</w:t>
      </w:r>
      <w:r>
        <w:rPr>
          <w:rFonts w:ascii="Times New Roman" w:hAnsi="Times New Roman" w:cs="Times New Roman"/>
          <w:b/>
          <w:sz w:val="24"/>
        </w:rPr>
        <w:tab/>
      </w:r>
      <w:r w:rsidRPr="00E06055">
        <w:rPr>
          <w:rFonts w:ascii="Times New Roman" w:hAnsi="Times New Roman" w:cs="Times New Roman"/>
          <w:b/>
          <w:sz w:val="24"/>
        </w:rPr>
        <w:t>Modern Scheduling Systems and Optimiz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Modern scheduling systems leverage advanced technologies and optimization techniques to enhance efficiency, flexibility, and responsiveness in resource allocation and task scheduling. These systems are integral to various industries, including transportation, manufacturing, healthcare, and service operations, where effective scheduling is critical for optimizing operations and meeting customer demands.</w:t>
      </w:r>
      <w:r w:rsidR="00C50A8F">
        <w:rPr>
          <w:rFonts w:ascii="Times New Roman" w:hAnsi="Times New Roman" w:cs="Times New Roman"/>
          <w:sz w:val="24"/>
        </w:rPr>
        <w:t xml:space="preserve"> </w:t>
      </w:r>
      <w:r w:rsidRPr="00E06055">
        <w:rPr>
          <w:rFonts w:ascii="Times New Roman" w:hAnsi="Times New Roman" w:cs="Times New Roman"/>
          <w:sz w:val="24"/>
        </w:rPr>
        <w:t>One key aspect of modern scheduling systems is the integration of optimization algorithms. Advanced optimization techniques such as linear programming, genetic algorithms, simulated annealing, and ant colony optimization enable the solution of complex scheduling problems with multiple constraints and objectives. These algorithms optimize resource allocation, minimize costs, reduce idle time, and improve overall performance, allowing organizations to achieve higher efficiency and productivity.</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Real-time data integration is another hallmark of modern scheduling systems. Technologies like the Internet of Things (IoT), GPS, and sensor networks provide real-time data on inventory </w:t>
      </w:r>
      <w:r w:rsidRPr="00E06055">
        <w:rPr>
          <w:rFonts w:ascii="Times New Roman" w:hAnsi="Times New Roman" w:cs="Times New Roman"/>
          <w:sz w:val="24"/>
        </w:rPr>
        <w:lastRenderedPageBreak/>
        <w:t>levels, machine status, traffic conditions, and customer demand. This real-time data integration enables dynamic scheduling adjustments based on changing conditions, improving responsiveness and adaptability in resource allocation and task sequencing.Machine learning and predictive analytics play a crucial role in modern scheduling systems by enabling predictive scheduling and demand forecasting. By analyzing historical data and patterns, machine learning algorithms can anticipate future demand, optimize inventory levels, and proactively adjust schedules to meet expected requirements. Predictive analytics enhance decision-making, optimize resource allocation, and improve operational efficiency in scheduling processes.</w:t>
      </w:r>
    </w:p>
    <w:p w:rsidR="00E06055" w:rsidRPr="00CB24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Cloud computing technologies empower modern scheduling systems with scalability, accessibility, and collaboration capabilities. Cloud-based scheduling solutions provide scalable computing resources, allowing organizations to handle large-scale scheduling tasks efficiently. Cloud platforms enable remote access, real-time updates, and collaborative scheduling, facilitating seamless communication and coordination among distributed teams.</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4</w:t>
      </w:r>
      <w:r>
        <w:rPr>
          <w:rFonts w:ascii="Times New Roman" w:hAnsi="Times New Roman" w:cs="Times New Roman"/>
          <w:b/>
          <w:sz w:val="24"/>
        </w:rPr>
        <w:tab/>
      </w:r>
      <w:r w:rsidRPr="00E06055">
        <w:rPr>
          <w:rFonts w:ascii="Times New Roman" w:hAnsi="Times New Roman" w:cs="Times New Roman"/>
          <w:b/>
          <w:sz w:val="24"/>
        </w:rPr>
        <w:t>Applications in Transport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pplications of modern scheduling and optimization techniques in transportation play a crucial role in improving operational efficiency, reducing costs, and enhancing service quality across various modes of transportation. Here are key applications of scheduling systems in transportation:</w:t>
      </w:r>
    </w:p>
    <w:p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1. Airline Scheduling</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irlines use scheduling systems to optimize flight schedules, crew assignments, and aircraft utilization. Optimization algorithms help airlines maximize resource utilization, minimize turnaround times, and optimize flight routes based on factors like demand, fuel costs, and airport congestion. Scheduling systems also consider crew legality requirements and regulatory constraints to ensure safe and efficient operations.</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lastRenderedPageBreak/>
        <w:t>2. Public Transit Scheduling:</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Public transit agencies use scheduling systems to optimize bus, train, and subway schedules to meet passenger demand while minimizing waiting times and operational costs. These systems consider factors such as passenger load, travel patterns, and service frequency to optimize routes and schedules for improved service reliability and efficiency.</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3. Freight Transportation:</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Logistics companies and freight carriers use scheduling systems to optimize delivery routes, vehicle assignments, and freight handling processes. Optimization algorithms help minimize transportation costs, reduce empty miles, and improve delivery efficiency by considering factors like traffic conditions, delivery deadlines, and vehicle capacities. Real-time scheduling adjustments based on IoT data enable dynamic route optimization and resource allocation.</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4. Ride-Hailing and Transportation Network Companies (TNCs):</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Ride-hailing platforms and TNCs use sophisticated scheduling algorithms to match drivers with passengers in real-time based on demand and supply dynamics. Dynamic pricing models and optimization techniques help maximize driver utilization, reduce passenger wait times, and optimize vehicle dispatching to improve overall service quality and customer satisfaction.</w:t>
      </w:r>
    </w:p>
    <w:p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5. Supply Chain Management:</w:t>
      </w:r>
    </w:p>
    <w:p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Scheduling systems play a critical role in supply chain management by optimizing production schedules, inventory management, and distribution operations. Manufacturers use scheduling algorithms to optimize production sequences, minimize setup times, and balance workload across production lines. Efficient scheduling in supply chains helps reduce lead times, improve inventory turnover, and optimize resource utilization.</w:t>
      </w:r>
    </w:p>
    <w:p w:rsidR="008042E0" w:rsidRDefault="008042E0" w:rsidP="008042E0"/>
    <w:p w:rsidR="00594E2F" w:rsidRDefault="00594E2F">
      <w:r>
        <w:lastRenderedPageBreak/>
        <w:br w:type="page"/>
      </w:r>
    </w:p>
    <w:p w:rsidR="00594E2F" w:rsidRDefault="00594E2F" w:rsidP="00594E2F">
      <w:pPr>
        <w:pStyle w:val="Title"/>
        <w:jc w:val="center"/>
        <w:rPr>
          <w:sz w:val="28"/>
        </w:rPr>
      </w:pPr>
      <w:r w:rsidRPr="002D6FE8">
        <w:rPr>
          <w:sz w:val="28"/>
        </w:rPr>
        <w:lastRenderedPageBreak/>
        <w:t xml:space="preserve">CHAPTER </w:t>
      </w:r>
      <w:r>
        <w:rPr>
          <w:sz w:val="28"/>
        </w:rPr>
        <w:t>THREE</w:t>
      </w:r>
    </w:p>
    <w:p w:rsidR="00594E2F" w:rsidRDefault="00594E2F" w:rsidP="00594E2F">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594E2F" w:rsidRDefault="00594E2F" w:rsidP="00594E2F">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rsidR="00E417F5" w:rsidRPr="00E417F5" w:rsidRDefault="00E417F5" w:rsidP="00E417F5">
      <w:pPr>
        <w:jc w:val="both"/>
        <w:rPr>
          <w:rFonts w:ascii="Times New Roman" w:hAnsi="Times New Roman" w:cs="Times New Roman"/>
          <w:sz w:val="24"/>
        </w:rPr>
      </w:pPr>
      <w:r w:rsidRPr="00E417F5">
        <w:rPr>
          <w:rFonts w:ascii="Times New Roman" w:hAnsi="Times New Roman" w:cs="Times New Roman"/>
          <w:sz w:val="24"/>
        </w:rPr>
        <w:t>The research methodology for this study involves a systematic approach to investigate and develop a computer-based scheduling system for a transport company. The methodology comprises several steps, including literature review, data collection, system analysis, design, implementation, and evalu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ing the architecture and algorithms for a computer-based scheduling system for a transport company involves several key components and steps. This process ensures the system is efficient, scalable, and capable of handling real-time data and dynamic scheduling need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System Architectur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architecture of the proposed scheduling system can be divided into several layers, each responsible for specific functionalities. These layers include the data layer, application layer, and presentation layer.</w:t>
      </w:r>
    </w:p>
    <w:p w:rsidR="00E417F5" w:rsidRDefault="00E417F5" w:rsidP="00E417F5">
      <w:pPr>
        <w:spacing w:line="360" w:lineRule="auto"/>
        <w:jc w:val="both"/>
        <w:rPr>
          <w:rFonts w:ascii="Times New Roman" w:hAnsi="Times New Roman" w:cs="Times New Roman"/>
          <w:b/>
          <w:sz w:val="24"/>
          <w:szCs w:val="24"/>
        </w:rPr>
      </w:pPr>
      <w:r>
        <w:rPr>
          <w:rFonts w:ascii="Times New Roman" w:hAnsi="Times New Roman" w:cs="Times New Roman"/>
          <w:b/>
          <w:noProof/>
          <w:lang w:val="en-US"/>
        </w:rPr>
        <w:lastRenderedPageBreak/>
        <w:drawing>
          <wp:inline distT="0" distB="0" distL="0" distR="0">
            <wp:extent cx="5857875" cy="3714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57875" cy="3714750"/>
                    </a:xfrm>
                    <a:prstGeom prst="rect">
                      <a:avLst/>
                    </a:prstGeom>
                    <a:noFill/>
                    <a:ln>
                      <a:noFill/>
                    </a:ln>
                  </pic:spPr>
                </pic:pic>
              </a:graphicData>
            </a:graphic>
          </wp:inline>
        </w:drawing>
      </w:r>
      <w:r>
        <w:rPr>
          <w:rFonts w:ascii="Times New Roman" w:hAnsi="Times New Roman" w:cs="Times New Roman"/>
          <w:b/>
          <w:sz w:val="24"/>
          <w:szCs w:val="24"/>
        </w:rPr>
        <w:t>Figure 3.1: System Architecture</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1. Data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atabase Management System (DB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ro</w:t>
      </w:r>
      <w:r>
        <w:rPr>
          <w:rFonts w:ascii="Times New Roman" w:hAnsi="Times New Roman" w:cs="Times New Roman"/>
          <w:sz w:val="24"/>
          <w:szCs w:val="24"/>
        </w:rPr>
        <w:t>bust relational database (</w:t>
      </w:r>
      <w:r w:rsidRPr="00E417F5">
        <w:rPr>
          <w:rFonts w:ascii="Times New Roman" w:hAnsi="Times New Roman" w:cs="Times New Roman"/>
          <w:sz w:val="24"/>
          <w:szCs w:val="24"/>
        </w:rPr>
        <w:t>MySQL) to store static and dynamic data such as driver schedules, vehicle information, customer details, and historical data.</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Data Integr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ion with real-time data sources such as GPS, traffic updates, and vehicle telemetry systems using APIs and IoT device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2. Application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lastRenderedPageBreak/>
        <w:t>Scheduling Engin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core component that handles scheduling algorithms and optimization processes.</w:t>
      </w:r>
    </w:p>
    <w:p w:rsidR="00E417F5" w:rsidRPr="00E417F5" w:rsidRDefault="00E417F5" w:rsidP="00E417F5">
      <w:pPr>
        <w:spacing w:line="360" w:lineRule="auto"/>
        <w:jc w:val="both"/>
        <w:rPr>
          <w:rFonts w:ascii="Times New Roman" w:hAnsi="Times New Roman" w:cs="Times New Roman"/>
          <w:sz w:val="24"/>
          <w:szCs w:val="24"/>
        </w:rPr>
      </w:pPr>
      <w:r>
        <w:rPr>
          <w:rFonts w:ascii="Times New Roman" w:hAnsi="Times New Roman" w:cs="Times New Roman"/>
          <w:sz w:val="24"/>
          <w:szCs w:val="24"/>
        </w:rPr>
        <w:t>Incorporatelinear programming</w:t>
      </w:r>
      <w:r w:rsidRPr="00E417F5">
        <w:rPr>
          <w:rFonts w:ascii="Times New Roman" w:hAnsi="Times New Roman" w:cs="Times New Roman"/>
          <w:sz w:val="24"/>
          <w:szCs w:val="24"/>
        </w:rPr>
        <w:t xml:space="preserve"> to generate efficient schedule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er:</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s real-time data and dynamically adjusts schedules to respond to changes such as traffic conditions, vehicle breakdowns, and last-minute customer request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source Allo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llocates vehicles and drivers based on optimized schedules, ensuring maximum utilization and efficienc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mmuni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anages communication between dispatchers, drivers, and customers through a centralized platform.</w:t>
      </w:r>
    </w:p>
    <w:p w:rsidR="00E417F5" w:rsidRPr="00CB245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s notifications and updates via multiple channels (e.g., SMS, email, mobile app).</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3. Presentation Layer</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User Interface (UI):</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web-based and mobile-friendly interface for dispatchers, providing tools for schedule management, real-time tracking, and data analysi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eparate interfaces for drivers and customers to view schedules, receive updates, and communicate with dispatcher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Visualization Tool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Graphical representations of schedules, resource utilization, and real-time data to aid in decision-mak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shboards that display key performance indicators (KPIs) and analytics.</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Algorith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scheduling system relies on advanced algorithms to optimize scheduling and resource allocation. Below are some key algorithms and their role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Linear Programming (LP)</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ve scheduling problems with linear constraints and objectives, such as minimizing total travel time or maximizing vehicle utiliz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Formulation: Define the objective function and constraints in linear terms.</w:t>
      </w:r>
    </w:p>
    <w:p w:rsidR="0030196D"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ution: Use LP solvers (e.g., Simplex method) to find the optimal solution that satisfies all constraint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ynamic Programming (DP)</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ve multi-stage scheduling problems by breaking them down into simpler subproble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Recursion: Define a recursive relationship between subproble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Memoization: Store solutions to subproblems to avoid redundant calculation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Optimality: Build the solution to the overall problem from the solutions to subproblems.</w:t>
      </w:r>
    </w:p>
    <w:p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ing Algorithm</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djust schedules dynamically based on real-time data input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ta Collection: Continuously gather real-time data from GPS, traffic updates, and vehicle telemetr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cision Making: Use heuristics or rule-based algorithms to make real-time adjustment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mplementation: Update schedules and communicate changes to relevant stakeholders immediately.</w:t>
      </w:r>
    </w:p>
    <w:p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Implementation Step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1: Requirements Gather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Engage with stakeholders to gather detailed requirements for the scheduling system.</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dentify key constraints and objectives for the scheduling algorithm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2: System Desig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the overall system architecture, defining each component and its interaction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detailed data flow diagrams and system model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3: Algorithm Development</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Implement optimization algorithms tailored to the specific needs of the transport compan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est algorithms with historical data to validate their effectivenes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4: System Development</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the data layer, including database schemas and data integration interfaces.</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Build the application layer, implementing the scheduling engine, real-time scheduler, and communication modul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and develop the user interface, ensuring usability and accessibilit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5: Integration and Test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e all system components and conduct comprehensive test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erform unit tests, integration tests, and user acceptance tests to ensure system reliability.</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6: Deployment and Training</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ploy the system in a real-world environment, starting with a pilot phase.</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 training to dispatchers, drivers, and other users to ensure smooth adop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7: Evaluation and Iteration</w:t>
      </w:r>
    </w:p>
    <w:p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 system performance and gather feedback from users.</w:t>
      </w:r>
    </w:p>
    <w:p w:rsidR="00E22B66" w:rsidRPr="00E417F5" w:rsidRDefault="00E417F5" w:rsidP="00594E2F">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ntinuously refine algorithms and system components based on real-world data and user feedback.</w:t>
      </w:r>
    </w:p>
    <w:p w:rsidR="00594E2F" w:rsidRDefault="00594E2F" w:rsidP="00594E2F">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lastRenderedPageBreak/>
        <w:t>The existing scheduling system at the transport company relies heavily on manual processes and rudimentary software tools. Dispatchers manually create schedules based on their experience and judgment, leading to inconsistencies and inefficiencies.The current system lacks integration with real-time data sources such as GPS, traffic information, and vehicle status updates.Resource allocation (vehicles and drivers) is not optimized, resulting in underutilization of assets and increased operational costs.Coordination between dispatchers, drivers, and customers is primarily handled through phone calls and paper records, leading to delays and communication breakdowns.</w:t>
      </w:r>
    </w:p>
    <w:p w:rsidR="00594E2F" w:rsidRPr="00995BC4" w:rsidRDefault="00594E2F" w:rsidP="00594E2F">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existing scheduling procedures present several challenges, including:</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efficiency:</w:t>
      </w:r>
      <w:r w:rsidRPr="00E417F5">
        <w:rPr>
          <w:rFonts w:ascii="Times New Roman" w:hAnsi="Times New Roman" w:cs="Times New Roman"/>
          <w:sz w:val="24"/>
        </w:rPr>
        <w:t xml:space="preserve"> Manual scheduling is time-consuming and prone to human error, leading to suboptimal resource allocation and increased operational costs.</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Lack of Real-Time Adaptability:</w:t>
      </w:r>
      <w:r w:rsidRPr="00E417F5">
        <w:rPr>
          <w:rFonts w:ascii="Times New Roman" w:hAnsi="Times New Roman" w:cs="Times New Roman"/>
          <w:sz w:val="24"/>
        </w:rPr>
        <w:t xml:space="preserve"> The system cannot dynamically adjust schedules based on real-time data, resulting in delays and missed opportunities for optimization.</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Poor Resource Utilization:</w:t>
      </w:r>
      <w:r w:rsidRPr="00E417F5">
        <w:rPr>
          <w:rFonts w:ascii="Times New Roman" w:hAnsi="Times New Roman" w:cs="Times New Roman"/>
          <w:sz w:val="24"/>
        </w:rPr>
        <w:t xml:space="preserve"> Vehicles and drivers are not utilized efficiently, leading to higher operational costs and reduced service quality.</w:t>
      </w:r>
    </w:p>
    <w:p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Communication Gaps:</w:t>
      </w:r>
      <w:r w:rsidRPr="00E417F5">
        <w:rPr>
          <w:rFonts w:ascii="Times New Roman" w:hAnsi="Times New Roman" w:cs="Times New Roman"/>
          <w:sz w:val="24"/>
        </w:rPr>
        <w:t xml:space="preserve"> The reliance on manual communication methods leads to delays, miscommunication, and reduced responsiveness to customer needs.</w:t>
      </w:r>
    </w:p>
    <w:p w:rsidR="00E417F5" w:rsidRP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flexibility:</w:t>
      </w:r>
      <w:r w:rsidRPr="00E417F5">
        <w:rPr>
          <w:rFonts w:ascii="Times New Roman" w:hAnsi="Times New Roman" w:cs="Times New Roman"/>
          <w:sz w:val="24"/>
        </w:rPr>
        <w:t xml:space="preserve"> The current system lacks flexibility to adapt to changing conditions such as traffic congestion, vehicle breakdowns, and last-minute customer requests.</w:t>
      </w:r>
    </w:p>
    <w:p w:rsidR="0008138A" w:rsidRDefault="0008138A" w:rsidP="00594E2F">
      <w:pPr>
        <w:rPr>
          <w:rFonts w:ascii="Times New Roman" w:hAnsi="Times New Roman" w:cs="Times New Roman"/>
          <w:b/>
          <w:sz w:val="24"/>
        </w:rPr>
      </w:pPr>
    </w:p>
    <w:p w:rsidR="0008138A" w:rsidRDefault="0008138A" w:rsidP="00594E2F">
      <w:pPr>
        <w:rPr>
          <w:rFonts w:ascii="Times New Roman" w:hAnsi="Times New Roman" w:cs="Times New Roman"/>
          <w:b/>
          <w:sz w:val="24"/>
        </w:rPr>
      </w:pPr>
    </w:p>
    <w:p w:rsidR="0008138A" w:rsidRDefault="0008138A" w:rsidP="00594E2F">
      <w:pPr>
        <w:rPr>
          <w:rFonts w:ascii="Times New Roman" w:hAnsi="Times New Roman" w:cs="Times New Roman"/>
          <w:b/>
          <w:sz w:val="24"/>
        </w:rPr>
      </w:pPr>
    </w:p>
    <w:p w:rsidR="0008138A" w:rsidRDefault="0008138A" w:rsidP="00594E2F">
      <w:pPr>
        <w:rPr>
          <w:rFonts w:ascii="Times New Roman" w:hAnsi="Times New Roman" w:cs="Times New Roman"/>
          <w:b/>
          <w:sz w:val="24"/>
        </w:rPr>
      </w:pPr>
    </w:p>
    <w:p w:rsidR="00594E2F" w:rsidRDefault="00594E2F" w:rsidP="00594E2F">
      <w:pPr>
        <w:rPr>
          <w:rFonts w:ascii="Times New Roman" w:hAnsi="Times New Roman" w:cs="Times New Roman"/>
          <w:b/>
          <w:sz w:val="24"/>
        </w:rPr>
      </w:pPr>
      <w:r w:rsidRPr="00995BC4">
        <w:rPr>
          <w:rFonts w:ascii="Times New Roman" w:hAnsi="Times New Roman" w:cs="Times New Roman"/>
          <w:b/>
          <w:sz w:val="24"/>
        </w:rPr>
        <w:lastRenderedPageBreak/>
        <w:t>3.4</w:t>
      </w:r>
      <w:r w:rsidRPr="00995BC4">
        <w:rPr>
          <w:rFonts w:ascii="Times New Roman" w:hAnsi="Times New Roman" w:cs="Times New Roman"/>
          <w:b/>
          <w:sz w:val="24"/>
        </w:rPr>
        <w:tab/>
        <w:t>Description of the Proposed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for the transport company is designed to address the inefficiencies and limitations of the current manual scheduling procedures. This system integrates advanced optimization algorithms, real-time data processing, and user-friendly interfaces to enhance resource allocation, improve operational efficiency, and boost service quality.At the core of the proposed system is an automated scheduling engine that employs sophisticated optimization algorithms such as genetic algorithms, linear programming, and dynamic programming. These algorithms are capable of handling complex scheduling problems by considering multiple constraints and objectives, such as minimizing operational costs, reducing idle time, and ensuring compliance with regulatory requirements. The automated engine generates optimal schedules for vehicles and drivers, significantly reducing the manual effort and errors associated with traditional scheduling methods.</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system integrates real-time data from various sources, including GPS, traffic information systems, and vehicle telemetry. This integration enables the scheduling engine to dynamically adjust schedules in response to real-time conditions such as traffic congestion, vehicle breakdowns, and last-minute customer requests. By leveraging real-time data, the system enhances the transport company's ability to respond swiftly to changing conditions, thereby improving overall service reliability and efficiency.</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system includes a resource allocation module that ensures optimal utilization of vehicles and drivers. This module uses advanced algorithms to allocate resources based on factors such as vehicle capacity, driver availability, and route efficiency. The result is a more balanced and cost-effective use of resources, reducing unnecessary operational costs and improving service delivery. By optimizing resource allocation, the system helps the company meet customer demands more effectively while maintaining high levels of operational efficiency.</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lastRenderedPageBreak/>
        <w:t>A key feature of the proposed system is its centralized communication platform, which facilitates seamless interaction between dispatchers, drivers, and customers. The platform supports multiple communication channels, including SMS, email, and a mobile application, ensuring that all stakeholders receive timely updates and notifications. This enhanced communication reduces the likelihood of miscommunication and delays, improving coordination and ensuring that schedules are adhered to more consistently.</w:t>
      </w:r>
    </w:p>
    <w:p w:rsid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system boasts a user-friendly interface designed to simplify the scheduling and management processes for dispatchers. The web-based and mobile-friendly interface provides tools for schedule creation, real-time tracking, and data analysis. It includes graphical representations of schedules, resource utilization, and key performance indicators (KPIs), enabling dispatchers to make informed decisions quickly. Additionally, separate interfaces for drivers and customers allow them to view schedules, receive updates, and communicate with dispatchers efficiently.</w:t>
      </w:r>
    </w:p>
    <w:p w:rsidR="00594E2F" w:rsidRPr="00995BC4" w:rsidRDefault="00594E2F" w:rsidP="00594E2F">
      <w:pPr>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sidRPr="00995BC4">
        <w:rPr>
          <w:rFonts w:ascii="Times New Roman" w:hAnsi="Times New Roman" w:cs="Times New Roman"/>
          <w:b/>
          <w:sz w:val="24"/>
        </w:rPr>
        <w:t>Advantages of the Proposed System</w:t>
      </w:r>
    </w:p>
    <w:p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offers numerous advantages that significantly enhance the operational efficiency and service quality of the transport company. By leveraging advanced technologies, real-time data integration, and sophisticated optimization algorithms, the system addresses the key challenges faced by the company and provides a robust solution for dynamic and complex scheduling needs.</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Increased Efficiency and Automation:</w:t>
      </w:r>
      <w:r w:rsidRPr="00E417F5">
        <w:rPr>
          <w:rFonts w:ascii="Times New Roman" w:hAnsi="Times New Roman" w:cs="Times New Roman"/>
          <w:sz w:val="24"/>
        </w:rPr>
        <w:t xml:space="preserve">The automated scheduling engine reduces the need for manual intervention, minimizing human errors and speeding up the scheduling process. This leads to increased efficiency in creating and managing schedules, allowing dispatchers to focus on more strategic tasks rather than being bogged down by routine scheduling activities. </w:t>
      </w:r>
    </w:p>
    <w:p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lastRenderedPageBreak/>
        <w:t>Enhanced Real-Time Responsiveness</w:t>
      </w:r>
      <w:r>
        <w:rPr>
          <w:rFonts w:ascii="Times New Roman" w:hAnsi="Times New Roman" w:cs="Times New Roman"/>
          <w:b/>
          <w:sz w:val="24"/>
        </w:rPr>
        <w:t xml:space="preserve">: </w:t>
      </w:r>
      <w:r w:rsidRPr="00E417F5">
        <w:rPr>
          <w:rFonts w:ascii="Times New Roman" w:hAnsi="Times New Roman" w:cs="Times New Roman"/>
          <w:sz w:val="24"/>
        </w:rPr>
        <w:t xml:space="preserve">The integration of real-time data from GPS, traffic updates, and vehicle telemetry enables the system to adjust schedules dynamically based on current conditions. This real-time responsiveness allows the transport company to adapt to unexpected changes, such as traffic congestion, vehicle breakdowns, and last-minute customer requests. </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Optimal Resource Utilization: </w:t>
      </w:r>
      <w:r w:rsidRPr="00E417F5">
        <w:rPr>
          <w:rFonts w:ascii="Times New Roman" w:hAnsi="Times New Roman" w:cs="Times New Roman"/>
          <w:sz w:val="24"/>
        </w:rPr>
        <w:t xml:space="preserve">The proposed system employs advanced optimization algorithms to ensure optimal utilization of vehicles and drivers. By considering factors such as vehicle capacity, driver availability, and route efficiency, the system allocates resources in the most cost-effective manner. </w:t>
      </w:r>
    </w:p>
    <w:p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t>Improved Communication and Coordination</w:t>
      </w:r>
      <w:r>
        <w:rPr>
          <w:rFonts w:ascii="Times New Roman" w:hAnsi="Times New Roman" w:cs="Times New Roman"/>
          <w:b/>
          <w:sz w:val="24"/>
        </w:rPr>
        <w:t xml:space="preserve">: </w:t>
      </w:r>
      <w:r w:rsidRPr="00E417F5">
        <w:rPr>
          <w:rFonts w:ascii="Times New Roman" w:hAnsi="Times New Roman" w:cs="Times New Roman"/>
          <w:sz w:val="24"/>
        </w:rPr>
        <w:t xml:space="preserve">A centralized communication platform within the proposed system enhances communication and coordination among dispatchers, drivers, and customers. The platform supports various communication channels, including SMS, email, and mobile applications, ensuring timely and reliable information dissemination. </w:t>
      </w:r>
    </w:p>
    <w:p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User-Friendly Interface and Enhanced Decision-Making: </w:t>
      </w:r>
      <w:r w:rsidRPr="00E417F5">
        <w:rPr>
          <w:rFonts w:ascii="Times New Roman" w:hAnsi="Times New Roman" w:cs="Times New Roman"/>
          <w:sz w:val="24"/>
        </w:rPr>
        <w:t xml:space="preserve">The proposed system features a user-friendly interface that provides dispatchers with intuitive tools for schedule management, real-time tracking, and data analysis. Graphical representations of schedules, resource utilization, and key performance indicators (KPIs) help dispatchers make informed decisions quickly and effectively. </w:t>
      </w:r>
    </w:p>
    <w:p w:rsidR="001F1FB3"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Cost Reduction</w:t>
      </w:r>
      <w:r>
        <w:rPr>
          <w:rFonts w:ascii="Times New Roman" w:hAnsi="Times New Roman" w:cs="Times New Roman"/>
          <w:b/>
          <w:sz w:val="24"/>
        </w:rPr>
        <w:t xml:space="preserve">: </w:t>
      </w:r>
      <w:r w:rsidRPr="00E417F5">
        <w:rPr>
          <w:rFonts w:ascii="Times New Roman" w:hAnsi="Times New Roman" w:cs="Times New Roman"/>
          <w:sz w:val="24"/>
        </w:rPr>
        <w:t xml:space="preserve">By optimizing resource allocation, reducing idle time, and minimizing manual intervention, the proposed system leads to significant cost savings for the transport company. Automated scheduling reduces labor costs associated with manual scheduling, while real-time adjustments and optimized routes lower fuel consumption and maintenance expenses. </w:t>
      </w:r>
    </w:p>
    <w:p w:rsidR="001F1FB3" w:rsidRDefault="001F1FB3">
      <w:pPr>
        <w:rPr>
          <w:rFonts w:ascii="Times New Roman" w:hAnsi="Times New Roman" w:cs="Times New Roman"/>
          <w:sz w:val="24"/>
        </w:rPr>
      </w:pPr>
      <w:r>
        <w:rPr>
          <w:rFonts w:ascii="Times New Roman" w:hAnsi="Times New Roman" w:cs="Times New Roman"/>
          <w:sz w:val="24"/>
        </w:rPr>
        <w:br w:type="page"/>
      </w:r>
    </w:p>
    <w:p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lastRenderedPageBreak/>
        <w:t>CHAPTER FOUR</w:t>
      </w:r>
    </w:p>
    <w:p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t xml:space="preserve"> IMPLEMENTATION AND DOCUMENTATION OF THE SYSTEM</w:t>
      </w:r>
    </w:p>
    <w:p w:rsidR="001F1FB3" w:rsidRPr="001F1FB3" w:rsidRDefault="001F1FB3" w:rsidP="001F1FB3">
      <w:pPr>
        <w:pStyle w:val="Heading2"/>
        <w:spacing w:line="360" w:lineRule="auto"/>
        <w:jc w:val="both"/>
        <w:rPr>
          <w:color w:val="auto"/>
        </w:rPr>
      </w:pPr>
      <w:r w:rsidRPr="001F1FB3">
        <w:rPr>
          <w:color w:val="auto"/>
        </w:rPr>
        <w:t xml:space="preserve">4.1 </w:t>
      </w:r>
      <w:r w:rsidRPr="001F1FB3">
        <w:rPr>
          <w:rFonts w:ascii="Times New Roman" w:hAnsi="Times New Roman" w:cs="Times New Roman"/>
          <w:color w:val="auto"/>
          <w:sz w:val="24"/>
        </w:rPr>
        <w:t>Design of the System</w:t>
      </w:r>
    </w:p>
    <w:p w:rsidR="001F1FB3" w:rsidRDefault="001F1FB3" w:rsidP="001F1FB3">
      <w:pPr>
        <w:pStyle w:val="NormalWeb"/>
        <w:spacing w:line="360" w:lineRule="auto"/>
        <w:jc w:val="both"/>
      </w:pPr>
      <w:r>
        <w:t>The design of the computer-based scheduling system involves meticulous planning and structuring to ensure it meets the operational needs of the transport company effectively. This chapter discusses the design aspects, including output design, input design, database design, and procedure design.</w:t>
      </w:r>
    </w:p>
    <w:p w:rsidR="001F1FB3" w:rsidRPr="0050365D" w:rsidRDefault="001F1FB3" w:rsidP="001F1FB3">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1</w:t>
      </w:r>
      <w:r>
        <w:rPr>
          <w:rFonts w:ascii="Times New Roman" w:hAnsi="Times New Roman" w:cs="Times New Roman"/>
          <w:b/>
          <w:sz w:val="24"/>
          <w:szCs w:val="24"/>
        </w:rPr>
        <w:tab/>
      </w:r>
      <w:r w:rsidRPr="0050365D">
        <w:rPr>
          <w:rFonts w:ascii="Times New Roman" w:hAnsi="Times New Roman" w:cs="Times New Roman"/>
          <w:b/>
          <w:sz w:val="24"/>
          <w:szCs w:val="24"/>
        </w:rPr>
        <w:t>Output Design</w:t>
      </w:r>
    </w:p>
    <w:p w:rsid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Output design focuses on the presentation of data and information to users. Effective output design ensures that users can easily understand and utilize the system’s outputs for decision-making and operational efficiency.</w:t>
      </w:r>
    </w:p>
    <w:p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945815" cy="237106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t="8599" b="20382"/>
                    <a:stretch>
                      <a:fillRect/>
                    </a:stretch>
                  </pic:blipFill>
                  <pic:spPr bwMode="auto">
                    <a:xfrm>
                      <a:off x="0" y="0"/>
                      <a:ext cx="5945815" cy="2371060"/>
                    </a:xfrm>
                    <a:prstGeom prst="rect">
                      <a:avLst/>
                    </a:prstGeom>
                    <a:noFill/>
                    <a:ln w="9525">
                      <a:noFill/>
                      <a:miter lim="800000"/>
                      <a:headEnd/>
                      <a:tailEnd/>
                    </a:ln>
                  </pic:spPr>
                </pic:pic>
              </a:graphicData>
            </a:graphic>
          </wp:inline>
        </w:drawing>
      </w:r>
    </w:p>
    <w:p w:rsidR="001F1FB3" w:rsidRDefault="001F1FB3" w:rsidP="001F1FB3">
      <w:pPr>
        <w:tabs>
          <w:tab w:val="left" w:pos="0"/>
        </w:tabs>
        <w:spacing w:after="0" w:line="360" w:lineRule="auto"/>
        <w:jc w:val="both"/>
        <w:rPr>
          <w:rFonts w:ascii="Times New Roman" w:hAnsi="Times New Roman" w:cs="Times New Roman"/>
          <w:sz w:val="24"/>
          <w:szCs w:val="24"/>
        </w:rPr>
      </w:pPr>
      <w:r w:rsidRPr="00E95BD8">
        <w:rPr>
          <w:rFonts w:ascii="Times New Roman" w:hAnsi="Times New Roman" w:cs="Times New Roman"/>
          <w:b/>
          <w:sz w:val="24"/>
          <w:szCs w:val="24"/>
        </w:rPr>
        <w:t xml:space="preserve">Figure </w:t>
      </w:r>
      <w:r>
        <w:rPr>
          <w:rFonts w:ascii="Times New Roman" w:hAnsi="Times New Roman" w:cs="Times New Roman"/>
          <w:b/>
          <w:sz w:val="24"/>
          <w:szCs w:val="24"/>
        </w:rPr>
        <w:t>4.</w:t>
      </w:r>
      <w:r w:rsidRPr="00E95BD8">
        <w:rPr>
          <w:rFonts w:ascii="Times New Roman" w:hAnsi="Times New Roman" w:cs="Times New Roman"/>
          <w:b/>
          <w:sz w:val="24"/>
          <w:szCs w:val="24"/>
        </w:rPr>
        <w:t>1: Index Screenshot</w:t>
      </w:r>
      <w:r>
        <w:rPr>
          <w:rFonts w:ascii="Times New Roman" w:hAnsi="Times New Roman" w:cs="Times New Roman"/>
          <w:b/>
          <w:sz w:val="24"/>
          <w:szCs w:val="24"/>
        </w:rPr>
        <w:t xml:space="preserve">: </w:t>
      </w:r>
      <w:r>
        <w:rPr>
          <w:rFonts w:ascii="Times New Roman" w:hAnsi="Times New Roman" w:cs="Times New Roman"/>
          <w:sz w:val="24"/>
          <w:szCs w:val="24"/>
        </w:rPr>
        <w:t>This is the welcome page.</w:t>
      </w:r>
    </w:p>
    <w:p w:rsidR="001F1FB3" w:rsidRPr="00273EDF" w:rsidRDefault="001F1FB3" w:rsidP="001F1FB3">
      <w:pPr>
        <w:tabs>
          <w:tab w:val="left" w:pos="0"/>
        </w:tabs>
        <w:spacing w:after="0" w:line="360" w:lineRule="auto"/>
        <w:jc w:val="both"/>
        <w:rPr>
          <w:rFonts w:ascii="Times New Roman" w:hAnsi="Times New Roman" w:cs="Times New Roman"/>
          <w:sz w:val="24"/>
          <w:szCs w:val="24"/>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extent cx="5945815" cy="139286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t="8599" b="49681"/>
                    <a:stretch>
                      <a:fillRect/>
                    </a:stretch>
                  </pic:blipFill>
                  <pic:spPr bwMode="auto">
                    <a:xfrm>
                      <a:off x="0" y="0"/>
                      <a:ext cx="5945815" cy="1392865"/>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2: Description Screenshot: </w:t>
      </w:r>
      <w:r>
        <w:rPr>
          <w:rFonts w:ascii="Times New Roman" w:eastAsia="Times New Roman" w:hAnsi="Times New Roman" w:cs="Times New Roman"/>
          <w:sz w:val="24"/>
          <w:szCs w:val="24"/>
          <w:lang w:val="en-US"/>
        </w:rPr>
        <w:t>This is the description of Bus Page</w:t>
      </w:r>
    </w:p>
    <w:p w:rsidR="001F1FB3" w:rsidRPr="0050365D" w:rsidRDefault="001F1FB3" w:rsidP="001F1FB3">
      <w:pPr>
        <w:tabs>
          <w:tab w:val="left" w:pos="0"/>
        </w:tabs>
        <w:spacing w:after="0" w:line="360" w:lineRule="auto"/>
        <w:rPr>
          <w:rFonts w:ascii="Times New Roman" w:hAnsi="Times New Roman" w:cs="Times New Roman"/>
          <w:sz w:val="24"/>
          <w:szCs w:val="24"/>
        </w:rPr>
      </w:pPr>
      <w:r w:rsidRPr="0050365D">
        <w:rPr>
          <w:rFonts w:ascii="Times New Roman" w:hAnsi="Times New Roman" w:cs="Times New Roman"/>
          <w:b/>
          <w:sz w:val="24"/>
          <w:szCs w:val="24"/>
        </w:rPr>
        <w:t>4.1.2</w:t>
      </w:r>
      <w:r w:rsidRPr="0050365D">
        <w:rPr>
          <w:rFonts w:ascii="Times New Roman" w:hAnsi="Times New Roman" w:cs="Times New Roman"/>
          <w:b/>
          <w:sz w:val="24"/>
          <w:szCs w:val="24"/>
        </w:rPr>
        <w:tab/>
        <w:t>Input Design</w:t>
      </w:r>
    </w:p>
    <w:p w:rsidR="001F1FB3" w:rsidRP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Input design ensures that the data entered into the system is accurate, complete, and efficiently captured. Good input design enhances user experience and minimizes errors.</w:t>
      </w:r>
    </w:p>
    <w:p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934075" cy="1724240"/>
            <wp:effectExtent l="19050" t="0" r="9525"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l="15766" t="59236" r="17167" b="6047"/>
                    <a:stretch>
                      <a:fillRect/>
                    </a:stretch>
                  </pic:blipFill>
                  <pic:spPr bwMode="auto">
                    <a:xfrm>
                      <a:off x="0" y="0"/>
                      <a:ext cx="5934075" cy="1724240"/>
                    </a:xfrm>
                    <a:prstGeom prst="rect">
                      <a:avLst/>
                    </a:prstGeom>
                    <a:noFill/>
                    <a:ln w="9525">
                      <a:noFill/>
                      <a:miter lim="800000"/>
                      <a:headEnd/>
                      <a:tailEnd/>
                    </a:ln>
                  </pic:spPr>
                </pic:pic>
              </a:graphicData>
            </a:graphic>
          </wp:inline>
        </w:drawing>
      </w:r>
    </w:p>
    <w:p w:rsidR="001F1FB3"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3: Login Module Screenshot: </w:t>
      </w:r>
      <w:r>
        <w:rPr>
          <w:rFonts w:ascii="Times New Roman" w:eastAsia="Times New Roman" w:hAnsi="Times New Roman" w:cs="Times New Roman"/>
          <w:sz w:val="24"/>
          <w:szCs w:val="24"/>
          <w:lang w:val="en-US"/>
        </w:rPr>
        <w:t>This is where users input their username and password</w:t>
      </w:r>
    </w:p>
    <w:p w:rsidR="0008138A" w:rsidRDefault="0008138A" w:rsidP="001F1FB3">
      <w:pPr>
        <w:spacing w:after="0" w:line="360" w:lineRule="auto"/>
        <w:jc w:val="both"/>
        <w:rPr>
          <w:rFonts w:ascii="Times New Roman" w:eastAsia="Times New Roman" w:hAnsi="Times New Roman" w:cs="Times New Roman"/>
          <w:sz w:val="24"/>
          <w:szCs w:val="24"/>
          <w:lang w:val="en-US"/>
        </w:rPr>
      </w:pPr>
    </w:p>
    <w:p w:rsidR="0008138A" w:rsidRPr="00273EDF" w:rsidRDefault="0008138A" w:rsidP="001F1FB3">
      <w:pPr>
        <w:spacing w:after="0" w:line="360" w:lineRule="auto"/>
        <w:jc w:val="both"/>
        <w:rPr>
          <w:rFonts w:ascii="Times New Roman" w:eastAsia="Times New Roman" w:hAnsi="Times New Roman" w:cs="Times New Roman"/>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extent cx="5924550" cy="2098997"/>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l="15230" t="51592" r="17167" b="5733"/>
                    <a:stretch>
                      <a:fillRect/>
                    </a:stretch>
                  </pic:blipFill>
                  <pic:spPr bwMode="auto">
                    <a:xfrm>
                      <a:off x="0" y="0"/>
                      <a:ext cx="5924789" cy="2099082"/>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4: Bus Upload Module Screenshot: </w:t>
      </w:r>
      <w:r>
        <w:rPr>
          <w:rFonts w:ascii="Times New Roman" w:eastAsia="Times New Roman" w:hAnsi="Times New Roman" w:cs="Times New Roman"/>
          <w:sz w:val="24"/>
          <w:szCs w:val="24"/>
          <w:lang w:val="en-US"/>
        </w:rPr>
        <w:t>This is where users specify and input the type of Bus</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extent cx="5924550" cy="1587215"/>
            <wp:effectExtent l="1905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rcRect l="15595" t="62420" r="16988" b="5414"/>
                    <a:stretch>
                      <a:fillRect/>
                    </a:stretch>
                  </pic:blipFill>
                  <pic:spPr bwMode="auto">
                    <a:xfrm>
                      <a:off x="0" y="0"/>
                      <a:ext cx="5924550" cy="1587215"/>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5: Change Password Module Screenshot: </w:t>
      </w:r>
      <w:r>
        <w:rPr>
          <w:rFonts w:ascii="Times New Roman" w:eastAsia="Times New Roman" w:hAnsi="Times New Roman" w:cs="Times New Roman"/>
          <w:sz w:val="24"/>
          <w:szCs w:val="24"/>
          <w:lang w:val="en-US"/>
        </w:rPr>
        <w:t>This is where users change their password</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extent cx="5810250" cy="1990725"/>
            <wp:effectExtent l="1905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srcRect l="15953" t="49363" r="16988" b="5414"/>
                    <a:stretch>
                      <a:fillRect/>
                    </a:stretch>
                  </pic:blipFill>
                  <pic:spPr bwMode="auto">
                    <a:xfrm>
                      <a:off x="0" y="0"/>
                      <a:ext cx="5812342" cy="1991442"/>
                    </a:xfrm>
                    <a:prstGeom prst="rect">
                      <a:avLst/>
                    </a:prstGeom>
                    <a:noFill/>
                    <a:ln w="9525">
                      <a:noFill/>
                      <a:miter lim="800000"/>
                      <a:headEnd/>
                      <a:tailEnd/>
                    </a:ln>
                  </pic:spPr>
                </pic:pic>
              </a:graphicData>
            </a:graphic>
          </wp:inline>
        </w:drawing>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6: Ticket Booking Module Screenshot: </w:t>
      </w:r>
      <w:r>
        <w:rPr>
          <w:rFonts w:ascii="Times New Roman" w:eastAsia="Times New Roman" w:hAnsi="Times New Roman" w:cs="Times New Roman"/>
          <w:sz w:val="24"/>
          <w:szCs w:val="24"/>
          <w:lang w:val="en-US"/>
        </w:rPr>
        <w:t>This is where users book their ticket</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extent cx="5799353" cy="1781175"/>
            <wp:effectExtent l="19050" t="0" r="0"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l="15945" t="55414" r="17167" b="4459"/>
                    <a:stretch>
                      <a:fillRect/>
                    </a:stretch>
                  </pic:blipFill>
                  <pic:spPr bwMode="auto">
                    <a:xfrm>
                      <a:off x="0" y="0"/>
                      <a:ext cx="5813559" cy="1785538"/>
                    </a:xfrm>
                    <a:prstGeom prst="rect">
                      <a:avLst/>
                    </a:prstGeom>
                    <a:noFill/>
                    <a:ln w="9525">
                      <a:noFill/>
                      <a:miter lim="800000"/>
                      <a:headEnd/>
                      <a:tailEnd/>
                    </a:ln>
                  </pic:spPr>
                </pic:pic>
              </a:graphicData>
            </a:graphic>
          </wp:inline>
        </w:drawing>
      </w:r>
    </w:p>
    <w:p w:rsidR="001F1FB3" w:rsidRPr="0044580B"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7: Ticket Reprint Module Screenshot: </w:t>
      </w:r>
      <w:r>
        <w:rPr>
          <w:rFonts w:ascii="Times New Roman" w:eastAsia="Times New Roman" w:hAnsi="Times New Roman" w:cs="Times New Roman"/>
          <w:sz w:val="24"/>
          <w:szCs w:val="24"/>
          <w:lang w:val="en-US"/>
        </w:rPr>
        <w:t>This is where users reprint their ticket</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1.3</w:t>
      </w:r>
      <w:r>
        <w:rPr>
          <w:rFonts w:ascii="Times New Roman" w:eastAsia="Times New Roman" w:hAnsi="Times New Roman" w:cs="Times New Roman"/>
          <w:b/>
          <w:sz w:val="24"/>
          <w:szCs w:val="24"/>
          <w:lang w:val="en-US"/>
        </w:rPr>
        <w:tab/>
        <w:t>Database Design</w:t>
      </w:r>
    </w:p>
    <w:p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database design is crucial for storing, managing, and retrieving data efficiently. A well-designed database ensures data integrity, consistency, and security.</w:t>
      </w:r>
    </w:p>
    <w:p w:rsidR="001F1FB3" w:rsidRDefault="001F1FB3" w:rsidP="001F1FB3">
      <w:pPr>
        <w:spacing w:after="0" w:line="360" w:lineRule="auto"/>
        <w:jc w:val="both"/>
        <w:rPr>
          <w:rFonts w:ascii="Times New Roman" w:eastAsia="Times New Roman" w:hAnsi="Times New Roman" w:cs="Times New Roman"/>
          <w:b/>
          <w:sz w:val="24"/>
          <w:szCs w:val="24"/>
          <w:lang w:val="en-US"/>
        </w:rPr>
      </w:pPr>
      <w:r w:rsidRPr="008516FF">
        <w:rPr>
          <w:rFonts w:ascii="Times New Roman" w:eastAsia="Times New Roman" w:hAnsi="Times New Roman" w:cs="Times New Roman"/>
          <w:b/>
          <w:noProof/>
          <w:sz w:val="24"/>
          <w:szCs w:val="24"/>
          <w:lang w:val="en-US"/>
        </w:rPr>
        <w:drawing>
          <wp:inline distT="0" distB="0" distL="0" distR="0">
            <wp:extent cx="5479415" cy="1914525"/>
            <wp:effectExtent l="19050" t="0" r="698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b="5190"/>
                    <a:stretch>
                      <a:fillRect/>
                    </a:stretch>
                  </pic:blipFill>
                  <pic:spPr bwMode="auto">
                    <a:xfrm>
                      <a:off x="0" y="0"/>
                      <a:ext cx="5479090" cy="1914411"/>
                    </a:xfrm>
                    <a:prstGeom prst="rect">
                      <a:avLst/>
                    </a:prstGeom>
                    <a:noFill/>
                    <a:ln w="9525">
                      <a:noFill/>
                      <a:miter lim="800000"/>
                      <a:headEnd/>
                      <a:tailEnd/>
                    </a:ln>
                  </pic:spPr>
                </pic:pic>
              </a:graphicData>
            </a:graphic>
          </wp:inline>
        </w:drawing>
      </w:r>
    </w:p>
    <w:p w:rsidR="0044580B" w:rsidRDefault="0008138A"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noProof/>
          <w:sz w:val="24"/>
          <w:szCs w:val="24"/>
          <w:lang w:val="en-US"/>
        </w:rPr>
        <w:drawing>
          <wp:anchor distT="0" distB="0" distL="114300" distR="114300" simplePos="0" relativeHeight="251659264" behindDoc="1" locked="0" layoutInCell="1" allowOverlap="1">
            <wp:simplePos x="0" y="0"/>
            <wp:positionH relativeFrom="column">
              <wp:posOffset>0</wp:posOffset>
            </wp:positionH>
            <wp:positionV relativeFrom="paragraph">
              <wp:posOffset>529590</wp:posOffset>
            </wp:positionV>
            <wp:extent cx="4924425" cy="1838325"/>
            <wp:effectExtent l="0" t="0" r="9525" b="9525"/>
            <wp:wrapThrough wrapText="bothSides">
              <wp:wrapPolygon edited="0">
                <wp:start x="0" y="0"/>
                <wp:lineTo x="0" y="21488"/>
                <wp:lineTo x="21558" y="21488"/>
                <wp:lineTo x="21558" y="0"/>
                <wp:lineTo x="0" y="0"/>
              </wp:wrapPolygon>
            </wp:wrapThrough>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a:srcRect b="14167"/>
                    <a:stretch/>
                  </pic:blipFill>
                  <pic:spPr bwMode="auto">
                    <a:xfrm>
                      <a:off x="0" y="0"/>
                      <a:ext cx="4924425" cy="1838325"/>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44580B">
        <w:rPr>
          <w:rFonts w:ascii="Times New Roman" w:eastAsia="Times New Roman" w:hAnsi="Times New Roman" w:cs="Times New Roman"/>
          <w:b/>
          <w:sz w:val="24"/>
          <w:szCs w:val="24"/>
          <w:lang w:val="en-US"/>
        </w:rPr>
        <w:t>Figure 4.8: Ticket Booked</w:t>
      </w:r>
      <w:r w:rsidR="001F1FB3">
        <w:rPr>
          <w:rFonts w:ascii="Times New Roman" w:eastAsia="Times New Roman" w:hAnsi="Times New Roman" w:cs="Times New Roman"/>
          <w:b/>
          <w:sz w:val="24"/>
          <w:szCs w:val="24"/>
          <w:lang w:val="en-US"/>
        </w:rPr>
        <w:t xml:space="preserve"> Table Structure: </w:t>
      </w:r>
      <w:r w:rsidR="001F1FB3">
        <w:rPr>
          <w:rFonts w:ascii="Times New Roman" w:eastAsia="Times New Roman" w:hAnsi="Times New Roman" w:cs="Times New Roman"/>
          <w:sz w:val="24"/>
          <w:szCs w:val="24"/>
          <w:lang w:val="en-US"/>
        </w:rPr>
        <w:t xml:space="preserve">This is the ticket booked database where data are stored and </w:t>
      </w:r>
      <w:r w:rsidR="0044580B">
        <w:rPr>
          <w:rFonts w:ascii="Times New Roman" w:eastAsia="Times New Roman" w:hAnsi="Times New Roman" w:cs="Times New Roman"/>
          <w:sz w:val="24"/>
          <w:szCs w:val="24"/>
          <w:lang w:val="en-US"/>
        </w:rPr>
        <w:t>retrieved</w:t>
      </w:r>
    </w:p>
    <w:p w:rsidR="0044580B" w:rsidRDefault="0044580B" w:rsidP="001F1FB3">
      <w:pPr>
        <w:spacing w:after="0" w:line="360" w:lineRule="auto"/>
        <w:jc w:val="both"/>
        <w:rPr>
          <w:rFonts w:ascii="Times New Roman" w:eastAsia="Times New Roman" w:hAnsi="Times New Roman" w:cs="Times New Roman"/>
          <w:sz w:val="24"/>
          <w:szCs w:val="24"/>
          <w:lang w:val="en-US"/>
        </w:rPr>
      </w:pPr>
    </w:p>
    <w:p w:rsidR="0044580B" w:rsidRDefault="0044580B" w:rsidP="001F1FB3">
      <w:pPr>
        <w:spacing w:after="0" w:line="360" w:lineRule="auto"/>
        <w:jc w:val="both"/>
        <w:rPr>
          <w:rFonts w:ascii="Times New Roman" w:eastAsia="Times New Roman" w:hAnsi="Times New Roman" w:cs="Times New Roman"/>
          <w:sz w:val="24"/>
          <w:szCs w:val="24"/>
          <w:lang w:val="en-US"/>
        </w:rPr>
      </w:pPr>
    </w:p>
    <w:p w:rsidR="0044580B" w:rsidRDefault="0044580B" w:rsidP="001F1FB3">
      <w:pPr>
        <w:spacing w:after="0" w:line="360" w:lineRule="auto"/>
        <w:jc w:val="both"/>
        <w:rPr>
          <w:rFonts w:ascii="Times New Roman" w:eastAsia="Times New Roman" w:hAnsi="Times New Roman" w:cs="Times New Roman"/>
          <w:sz w:val="24"/>
          <w:szCs w:val="24"/>
          <w:lang w:val="en-US"/>
        </w:rPr>
      </w:pPr>
    </w:p>
    <w:p w:rsidR="0044580B" w:rsidRPr="00273EDF" w:rsidRDefault="0044580B" w:rsidP="001F1FB3">
      <w:pPr>
        <w:spacing w:after="0" w:line="360" w:lineRule="auto"/>
        <w:jc w:val="both"/>
        <w:rPr>
          <w:rFonts w:ascii="Times New Roman" w:eastAsia="Times New Roman" w:hAnsi="Times New Roman" w:cs="Times New Roman"/>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p>
    <w:p w:rsidR="001F1FB3" w:rsidRPr="0044580B"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 xml:space="preserve">Figure 4.9: Bus Upload Table Structure: </w:t>
      </w:r>
      <w:r>
        <w:rPr>
          <w:rFonts w:ascii="Times New Roman" w:eastAsia="Times New Roman" w:hAnsi="Times New Roman" w:cs="Times New Roman"/>
          <w:sz w:val="24"/>
          <w:szCs w:val="24"/>
          <w:lang w:val="en-US"/>
        </w:rPr>
        <w:t>This is the Bus uploaded database where data are stored and retrieved</w:t>
      </w:r>
    </w:p>
    <w:p w:rsidR="001F1FB3" w:rsidRPr="00273EDF" w:rsidRDefault="001F1FB3" w:rsidP="001F1FB3">
      <w:pPr>
        <w:spacing w:after="0" w:line="360" w:lineRule="auto"/>
        <w:jc w:val="both"/>
        <w:rPr>
          <w:rFonts w:ascii="Times New Roman" w:eastAsia="Times New Roman" w:hAnsi="Times New Roman" w:cs="Times New Roman"/>
          <w:sz w:val="24"/>
          <w:szCs w:val="24"/>
          <w:lang w:val="en-US"/>
        </w:rPr>
      </w:pPr>
    </w:p>
    <w:p w:rsidR="001F1FB3" w:rsidRDefault="001F1FB3" w:rsidP="001F1FB3">
      <w:pPr>
        <w:spacing w:after="0" w:line="360" w:lineRule="auto"/>
        <w:jc w:val="both"/>
        <w:rPr>
          <w:rFonts w:ascii="Times New Roman" w:eastAsia="Times New Roman" w:hAnsi="Times New Roman" w:cs="Times New Roman"/>
          <w:b/>
          <w:sz w:val="24"/>
          <w:szCs w:val="24"/>
          <w:lang w:val="en-US"/>
        </w:rPr>
      </w:pPr>
      <w:r w:rsidRPr="00607E8C">
        <w:rPr>
          <w:rFonts w:ascii="Times New Roman" w:eastAsia="Times New Roman" w:hAnsi="Times New Roman" w:cs="Times New Roman"/>
          <w:b/>
          <w:noProof/>
          <w:sz w:val="24"/>
          <w:szCs w:val="24"/>
          <w:lang w:val="en-US"/>
        </w:rPr>
        <w:drawing>
          <wp:inline distT="0" distB="0" distL="0" distR="0">
            <wp:extent cx="5476875" cy="3076575"/>
            <wp:effectExtent l="1905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srcRect/>
                    <a:stretch>
                      <a:fillRect/>
                    </a:stretch>
                  </pic:blipFill>
                  <pic:spPr bwMode="auto">
                    <a:xfrm>
                      <a:off x="0" y="0"/>
                      <a:ext cx="5476875" cy="3076575"/>
                    </a:xfrm>
                    <a:prstGeom prst="rect">
                      <a:avLst/>
                    </a:prstGeom>
                    <a:noFill/>
                    <a:ln w="9525">
                      <a:noFill/>
                      <a:miter lim="800000"/>
                      <a:headEnd/>
                      <a:tailEnd/>
                    </a:ln>
                  </pic:spPr>
                </pic:pic>
              </a:graphicData>
            </a:graphic>
          </wp:inline>
        </w:drawing>
      </w:r>
    </w:p>
    <w:p w:rsidR="001F1FB3" w:rsidRPr="00CB2455" w:rsidRDefault="001F1FB3" w:rsidP="00CB2455">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10: Username and Password Table Structure: </w:t>
      </w:r>
      <w:r>
        <w:rPr>
          <w:rFonts w:ascii="Times New Roman" w:eastAsia="Times New Roman" w:hAnsi="Times New Roman" w:cs="Times New Roman"/>
          <w:sz w:val="24"/>
          <w:szCs w:val="24"/>
          <w:lang w:val="en-US"/>
        </w:rPr>
        <w:t>This is the username and password database where data are stored and retrieved</w:t>
      </w:r>
    </w:p>
    <w:p w:rsidR="001F1FB3" w:rsidRPr="0050365D" w:rsidRDefault="001F1FB3" w:rsidP="001F1FB3">
      <w:pPr>
        <w:tabs>
          <w:tab w:val="left" w:pos="0"/>
        </w:tabs>
        <w:spacing w:after="0" w:line="360" w:lineRule="auto"/>
        <w:jc w:val="both"/>
        <w:rPr>
          <w:rFonts w:ascii="Times New Roman" w:hAnsi="Times New Roman" w:cs="Times New Roman"/>
          <w:b/>
          <w:sz w:val="24"/>
          <w:szCs w:val="24"/>
        </w:rPr>
      </w:pPr>
      <w:r w:rsidRPr="0050365D">
        <w:rPr>
          <w:rFonts w:ascii="Times New Roman" w:hAnsi="Times New Roman" w:cs="Times New Roman"/>
          <w:b/>
          <w:sz w:val="24"/>
          <w:szCs w:val="24"/>
        </w:rPr>
        <w:t>4.1.3</w:t>
      </w:r>
      <w:r w:rsidRPr="0050365D">
        <w:rPr>
          <w:rFonts w:ascii="Times New Roman" w:hAnsi="Times New Roman" w:cs="Times New Roman"/>
          <w:b/>
          <w:sz w:val="24"/>
          <w:szCs w:val="24"/>
        </w:rPr>
        <w:tab/>
        <w:t>Procedure Design</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Procedure design outlines the processes and workflows for using the system, ensuring that all tasks are performed efficiently and consistently.</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Scheduling Procedures:</w:t>
      </w:r>
    </w:p>
    <w:p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Automated Scheduling:</w:t>
      </w:r>
      <w:r w:rsidRPr="001F1FB3">
        <w:rPr>
          <w:rFonts w:ascii="Times New Roman" w:eastAsia="Times New Roman" w:hAnsi="Times New Roman" w:cs="Times New Roman"/>
          <w:sz w:val="24"/>
          <w:szCs w:val="24"/>
          <w:lang w:val="en-US"/>
        </w:rPr>
        <w:t xml:space="preserve"> Procedures for generating and optimizing schedules using algorithms.</w:t>
      </w:r>
    </w:p>
    <w:p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Manual Adjustments:</w:t>
      </w:r>
      <w:r w:rsidRPr="001F1FB3">
        <w:rPr>
          <w:rFonts w:ascii="Times New Roman" w:eastAsia="Times New Roman" w:hAnsi="Times New Roman" w:cs="Times New Roman"/>
          <w:sz w:val="24"/>
          <w:szCs w:val="24"/>
          <w:lang w:val="en-US"/>
        </w:rPr>
        <w:t xml:space="preserve"> Procedures for dispatchers to manually adjust schedules based on real-time data and operational needs.</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lastRenderedPageBreak/>
        <w:t>Communication Procedures:</w:t>
      </w:r>
    </w:p>
    <w:p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Notifications:</w:t>
      </w:r>
      <w:r w:rsidRPr="001F1FB3">
        <w:rPr>
          <w:rFonts w:ascii="Times New Roman" w:eastAsia="Times New Roman" w:hAnsi="Times New Roman" w:cs="Times New Roman"/>
          <w:sz w:val="24"/>
          <w:szCs w:val="24"/>
          <w:lang w:val="en-US"/>
        </w:rPr>
        <w:t xml:space="preserve"> Procedures for sending notifications and alerts to drivers, dispatchers, and customers.</w:t>
      </w:r>
    </w:p>
    <w:p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Incident Handling:</w:t>
      </w:r>
      <w:r w:rsidRPr="001F1FB3">
        <w:rPr>
          <w:rFonts w:ascii="Times New Roman" w:eastAsia="Times New Roman" w:hAnsi="Times New Roman" w:cs="Times New Roman"/>
          <w:sz w:val="24"/>
          <w:szCs w:val="24"/>
          <w:lang w:val="en-US"/>
        </w:rPr>
        <w:t xml:space="preserve"> Procedures for reporting, logging, and addressing incidents and deviations from schedules.</w:t>
      </w:r>
    </w:p>
    <w:p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Management Procedures:</w:t>
      </w:r>
    </w:p>
    <w:p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Entry:</w:t>
      </w:r>
      <w:r w:rsidRPr="001F1FB3">
        <w:rPr>
          <w:rFonts w:ascii="Times New Roman" w:eastAsia="Times New Roman" w:hAnsi="Times New Roman" w:cs="Times New Roman"/>
          <w:sz w:val="24"/>
          <w:szCs w:val="24"/>
          <w:lang w:val="en-US"/>
        </w:rPr>
        <w:t xml:space="preserve"> Procedures for accurate and efficient data entry by dispatchers, drivers, and customers.</w:t>
      </w:r>
    </w:p>
    <w:p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Backup:</w:t>
      </w:r>
      <w:r w:rsidRPr="001F1FB3">
        <w:rPr>
          <w:rFonts w:ascii="Times New Roman" w:eastAsia="Times New Roman" w:hAnsi="Times New Roman" w:cs="Times New Roman"/>
          <w:sz w:val="24"/>
          <w:szCs w:val="24"/>
          <w:lang w:val="en-US"/>
        </w:rPr>
        <w:t xml:space="preserve"> Procedures for regular data backup to prevent data loss and ensure recovery.</w:t>
      </w:r>
    </w:p>
    <w:p w:rsidR="001F1FB3" w:rsidRPr="00EF4AA4" w:rsidRDefault="001F1FB3" w:rsidP="001F1FB3">
      <w:pPr>
        <w:spacing w:after="0" w:line="360" w:lineRule="auto"/>
        <w:jc w:val="both"/>
        <w:rPr>
          <w:rFonts w:ascii="Times New Roman" w:hAnsi="Times New Roman" w:cs="Times New Roman"/>
          <w:b/>
          <w:sz w:val="24"/>
          <w:szCs w:val="24"/>
        </w:rPr>
      </w:pPr>
      <w:r w:rsidRPr="00EF4AA4">
        <w:rPr>
          <w:rFonts w:ascii="Times New Roman" w:hAnsi="Times New Roman" w:cs="Times New Roman"/>
          <w:b/>
          <w:sz w:val="24"/>
          <w:szCs w:val="24"/>
        </w:rPr>
        <w:t xml:space="preserve">4.2 </w:t>
      </w:r>
      <w:r w:rsidRPr="00EF4AA4">
        <w:rPr>
          <w:rFonts w:ascii="Times New Roman" w:hAnsi="Times New Roman" w:cs="Times New Roman"/>
          <w:b/>
          <w:sz w:val="24"/>
          <w:szCs w:val="24"/>
        </w:rPr>
        <w:tab/>
        <w:t>System</w:t>
      </w:r>
      <w:r>
        <w:rPr>
          <w:rFonts w:ascii="Times New Roman" w:hAnsi="Times New Roman" w:cs="Times New Roman"/>
          <w:b/>
          <w:sz w:val="24"/>
          <w:szCs w:val="24"/>
        </w:rPr>
        <w:t xml:space="preserve"> Implementation</w:t>
      </w:r>
    </w:p>
    <w:p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implementation phase involves the actual development and deployment of the system. This section discusses the choice of programming language, hardware and software requirements, and the implementation techniques used.</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2.1</w:t>
      </w:r>
      <w:r w:rsidRPr="0050365D">
        <w:rPr>
          <w:rFonts w:ascii="Times New Roman" w:hAnsi="Times New Roman" w:cs="Times New Roman"/>
          <w:b/>
          <w:sz w:val="24"/>
          <w:szCs w:val="24"/>
        </w:rPr>
        <w:tab/>
        <w:t>Choice of Programming Language</w:t>
      </w:r>
    </w:p>
    <w:p w:rsidR="001F1FB3" w:rsidRPr="0050365D" w:rsidRDefault="001F1FB3" w:rsidP="001F1FB3">
      <w:pPr>
        <w:spacing w:line="360" w:lineRule="auto"/>
        <w:jc w:val="both"/>
        <w:rPr>
          <w:rFonts w:ascii="Times New Roman" w:hAnsi="Times New Roman" w:cs="Times New Roman"/>
          <w:sz w:val="24"/>
          <w:szCs w:val="24"/>
        </w:rPr>
      </w:pPr>
      <w:r w:rsidRPr="0050365D">
        <w:rPr>
          <w:rFonts w:ascii="Times New Roman" w:hAnsi="Times New Roman" w:cs="Times New Roman"/>
          <w:sz w:val="24"/>
          <w:szCs w:val="24"/>
        </w:rPr>
        <w:t xml:space="preserve">The application is designed in Adobe CS4 Dreamweaver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cs="Times New Roman"/>
            <w:sz w:val="24"/>
            <w:szCs w:val="24"/>
          </w:rPr>
          <w:t>2.0 in</w:t>
        </w:r>
      </w:smartTag>
      <w:r w:rsidRPr="0050365D">
        <w:rPr>
          <w:rFonts w:ascii="Times New Roman" w:hAnsi="Times New Roman" w:cs="Times New Roman"/>
          <w:sz w:val="24"/>
          <w:szCs w:val="24"/>
        </w:rPr>
        <w:t>WampServer 2.0 application.</w:t>
      </w:r>
    </w:p>
    <w:p w:rsidR="0044580B" w:rsidRDefault="0044580B" w:rsidP="001F1FB3">
      <w:pPr>
        <w:spacing w:after="0" w:line="360" w:lineRule="auto"/>
        <w:ind w:right="-46"/>
        <w:rPr>
          <w:rFonts w:ascii="Times New Roman" w:hAnsi="Times New Roman" w:cs="Times New Roman"/>
          <w:b/>
          <w:sz w:val="24"/>
          <w:szCs w:val="24"/>
        </w:rPr>
      </w:pPr>
    </w:p>
    <w:p w:rsidR="0044580B" w:rsidRDefault="0044580B" w:rsidP="001F1FB3">
      <w:pPr>
        <w:spacing w:after="0" w:line="360" w:lineRule="auto"/>
        <w:ind w:right="-46"/>
        <w:rPr>
          <w:rFonts w:ascii="Times New Roman" w:hAnsi="Times New Roman" w:cs="Times New Roman"/>
          <w:b/>
          <w:sz w:val="24"/>
          <w:szCs w:val="24"/>
        </w:rPr>
      </w:pPr>
    </w:p>
    <w:p w:rsidR="0044580B" w:rsidRDefault="0044580B" w:rsidP="001F1FB3">
      <w:pPr>
        <w:spacing w:after="0" w:line="360" w:lineRule="auto"/>
        <w:ind w:right="-46"/>
        <w:rPr>
          <w:rFonts w:ascii="Times New Roman" w:hAnsi="Times New Roman" w:cs="Times New Roman"/>
          <w:b/>
          <w:sz w:val="24"/>
          <w:szCs w:val="24"/>
        </w:rPr>
      </w:pPr>
    </w:p>
    <w:p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lastRenderedPageBreak/>
        <w:t xml:space="preserve">4.2.2 </w:t>
      </w:r>
      <w:r w:rsidRPr="0050365D">
        <w:rPr>
          <w:rFonts w:ascii="Times New Roman" w:hAnsi="Times New Roman" w:cs="Times New Roman"/>
          <w:b/>
          <w:sz w:val="24"/>
          <w:szCs w:val="24"/>
        </w:rPr>
        <w:tab/>
        <w:t>Hardware Support</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w:t>
      </w:r>
      <w:r w:rsidRPr="0050365D">
        <w:rPr>
          <w:rFonts w:ascii="Times New Roman" w:hAnsi="Times New Roman" w:cs="Times New Roman"/>
          <w:sz w:val="24"/>
          <w:szCs w:val="24"/>
        </w:rPr>
        <w:tab/>
        <w:t xml:space="preserve">Minimum of Microcomputer Pentium II- Intel 533 MHZ processor, 128 MB RAM, 3.5GB HDD, 3.5”FDD, </w:t>
      </w:r>
      <w:smartTag w:uri="urn:schemas-microsoft-com:office:smarttags" w:element="metricconverter">
        <w:smartTagPr>
          <w:attr w:name="ProductID" w:val="14”"/>
        </w:smartTagPr>
        <w:r w:rsidRPr="0050365D">
          <w:rPr>
            <w:rFonts w:ascii="Times New Roman" w:hAnsi="Times New Roman" w:cs="Times New Roman"/>
            <w:sz w:val="24"/>
            <w:szCs w:val="24"/>
          </w:rPr>
          <w:t>14”</w:t>
        </w:r>
      </w:smartTag>
      <w:r w:rsidRPr="0050365D">
        <w:rPr>
          <w:rFonts w:ascii="Times New Roman" w:hAnsi="Times New Roman" w:cs="Times New Roman"/>
          <w:sz w:val="24"/>
          <w:szCs w:val="24"/>
        </w:rPr>
        <w:t xml:space="preserve"> VGA Monitor Windows 2000 Enhanced keyboard, mouse and pad.</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Scanner</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Printer</w:t>
      </w:r>
    </w:p>
    <w:p w:rsidR="001F1FB3" w:rsidRPr="00F8267B" w:rsidRDefault="001F1FB3" w:rsidP="0053284A">
      <w:pPr>
        <w:pStyle w:val="ListParagraph"/>
        <w:numPr>
          <w:ilvl w:val="0"/>
          <w:numId w:val="6"/>
        </w:numPr>
        <w:spacing w:after="0" w:line="360" w:lineRule="auto"/>
        <w:ind w:right="-46"/>
        <w:rPr>
          <w:rFonts w:ascii="Times New Roman" w:hAnsi="Times New Roman" w:cs="Times New Roman"/>
          <w:sz w:val="24"/>
          <w:szCs w:val="24"/>
        </w:rPr>
      </w:pPr>
      <w:r w:rsidRPr="00F8267B">
        <w:rPr>
          <w:rFonts w:ascii="Times New Roman" w:hAnsi="Times New Roman" w:cs="Times New Roman"/>
          <w:sz w:val="24"/>
          <w:szCs w:val="24"/>
        </w:rPr>
        <w:t>HP DeskJet 3820c series</w:t>
      </w:r>
    </w:p>
    <w:p w:rsidR="001F1FB3" w:rsidRDefault="001F1FB3" w:rsidP="001F1FB3">
      <w:pPr>
        <w:spacing w:after="0" w:line="360" w:lineRule="auto"/>
        <w:ind w:right="-46"/>
        <w:rPr>
          <w:rFonts w:ascii="Times New Roman" w:hAnsi="Times New Roman" w:cs="Times New Roman"/>
          <w:sz w:val="24"/>
          <w:szCs w:val="24"/>
        </w:rPr>
      </w:pPr>
    </w:p>
    <w:p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t>4.2.3</w:t>
      </w:r>
      <w:r w:rsidRPr="0050365D">
        <w:rPr>
          <w:rFonts w:ascii="Times New Roman" w:hAnsi="Times New Roman" w:cs="Times New Roman"/>
          <w:b/>
          <w:sz w:val="24"/>
          <w:szCs w:val="24"/>
        </w:rPr>
        <w:tab/>
        <w:t>Software</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w:t>
      </w:r>
      <w:r w:rsidRPr="0050365D">
        <w:rPr>
          <w:rFonts w:ascii="Times New Roman" w:hAnsi="Times New Roman" w:cs="Times New Roman"/>
          <w:sz w:val="24"/>
          <w:szCs w:val="24"/>
        </w:rPr>
        <w:tab/>
        <w:t>Interface Design Language, windows Notepad for help interface design Hypertext Mark-up Language (HTML)</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 xml:space="preserve">MY SQL Database Management Software </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 xml:space="preserve">Programming PHP (Hypertext Pre-processor) </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v.</w:t>
      </w:r>
      <w:r w:rsidRPr="0050365D">
        <w:rPr>
          <w:rFonts w:ascii="Times New Roman" w:hAnsi="Times New Roman" w:cs="Times New Roman"/>
          <w:sz w:val="24"/>
          <w:szCs w:val="24"/>
        </w:rPr>
        <w:tab/>
        <w:t>Operating system window 07 professional</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w:t>
      </w:r>
      <w:r w:rsidRPr="0050365D">
        <w:rPr>
          <w:rFonts w:ascii="Times New Roman" w:hAnsi="Times New Roman" w:cs="Times New Roman"/>
          <w:sz w:val="24"/>
          <w:szCs w:val="24"/>
        </w:rPr>
        <w:tab/>
        <w:t>Graphic software paint shop and choosing these two formats GIF (Graphic Image Format)</w:t>
      </w:r>
    </w:p>
    <w:p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i.</w:t>
      </w:r>
      <w:r w:rsidRPr="0050365D">
        <w:rPr>
          <w:rFonts w:ascii="Times New Roman" w:hAnsi="Times New Roman" w:cs="Times New Roman"/>
          <w:sz w:val="24"/>
          <w:szCs w:val="24"/>
        </w:rPr>
        <w:tab/>
        <w:t>Scanner software, Mira scan</w:t>
      </w:r>
    </w:p>
    <w:p w:rsidR="001F1FB3" w:rsidRDefault="001F1FB3" w:rsidP="0053284A">
      <w:pPr>
        <w:pStyle w:val="ListParagraph"/>
        <w:numPr>
          <w:ilvl w:val="0"/>
          <w:numId w:val="7"/>
        </w:num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Web browser software MOZILLA</w:t>
      </w:r>
    </w:p>
    <w:p w:rsidR="001F1FB3" w:rsidRPr="00C834E4" w:rsidRDefault="001F1FB3" w:rsidP="001F1FB3">
      <w:pPr>
        <w:spacing w:after="0" w:line="360" w:lineRule="auto"/>
        <w:ind w:right="-46"/>
        <w:rPr>
          <w:rFonts w:ascii="Times New Roman" w:hAnsi="Times New Roman" w:cs="Times New Roman"/>
          <w:b/>
          <w:sz w:val="24"/>
          <w:szCs w:val="24"/>
        </w:rPr>
      </w:pPr>
      <w:r w:rsidRPr="00C834E4">
        <w:rPr>
          <w:rFonts w:ascii="Times New Roman" w:hAnsi="Times New Roman" w:cs="Times New Roman"/>
          <w:b/>
          <w:sz w:val="24"/>
          <w:szCs w:val="24"/>
        </w:rPr>
        <w:t>4.2.4     Implementation Technique Used</w:t>
      </w:r>
    </w:p>
    <w:p w:rsidR="001F1FB3" w:rsidRPr="00F8267B" w:rsidRDefault="001F1FB3" w:rsidP="00CB2455">
      <w:pPr>
        <w:spacing w:line="360" w:lineRule="auto"/>
        <w:jc w:val="both"/>
        <w:rPr>
          <w:rFonts w:ascii="Times New Roman" w:hAnsi="Times New Roman" w:cs="Times New Roman"/>
          <w:sz w:val="24"/>
          <w:szCs w:val="24"/>
        </w:rPr>
      </w:pPr>
      <w:r w:rsidRPr="00C834E4">
        <w:rPr>
          <w:rFonts w:ascii="Times New Roman" w:hAnsi="Times New Roman" w:cs="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lastRenderedPageBreak/>
        <w:t>4.3</w:t>
      </w:r>
      <w:r w:rsidRPr="0050365D">
        <w:rPr>
          <w:rFonts w:ascii="Times New Roman" w:hAnsi="Times New Roman" w:cs="Times New Roman"/>
          <w:b/>
          <w:sz w:val="24"/>
          <w:szCs w:val="24"/>
        </w:rPr>
        <w:tab/>
        <w:t>Program Documentation</w:t>
      </w: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1</w:t>
      </w:r>
      <w:r w:rsidRPr="0050365D">
        <w:rPr>
          <w:rFonts w:ascii="Times New Roman" w:hAnsi="Times New Roman" w:cs="Times New Roman"/>
          <w:b/>
          <w:sz w:val="24"/>
          <w:szCs w:val="24"/>
        </w:rPr>
        <w:tab/>
        <w:t>Documentation of the System</w:t>
      </w:r>
    </w:p>
    <w:p w:rsidR="001F1FB3"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This is the detailed description of the proposed system. It important because it helps to design and implement a system that would allow shopping by getting into the company website on the internet from anywhere. It also helps to design and implement a website that will be more interactive and more information about company activities.</w:t>
      </w:r>
      <w:r w:rsidRPr="0050365D">
        <w:rPr>
          <w:rFonts w:ascii="Times New Roman" w:hAnsi="Times New Roman" w:cs="Times New Roman"/>
          <w:sz w:val="24"/>
          <w:szCs w:val="24"/>
        </w:rPr>
        <w:tab/>
      </w:r>
    </w:p>
    <w:p w:rsidR="001F1FB3" w:rsidRPr="0050365D"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Moreover, it design and implements a system that will create a virtual community, which does not necessitate the use of offices and staff stationed around the world.</w:t>
      </w:r>
    </w:p>
    <w:p w:rsidR="00CB2455" w:rsidRDefault="00CB2455" w:rsidP="001F1FB3">
      <w:pPr>
        <w:pStyle w:val="ListParagraph"/>
        <w:spacing w:after="0" w:line="360" w:lineRule="auto"/>
        <w:ind w:left="0"/>
        <w:rPr>
          <w:rFonts w:ascii="Times New Roman" w:hAnsi="Times New Roman" w:cs="Times New Roman"/>
          <w:b/>
          <w:sz w:val="24"/>
          <w:szCs w:val="24"/>
        </w:rPr>
      </w:pPr>
    </w:p>
    <w:p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2</w:t>
      </w:r>
      <w:r w:rsidRPr="0050365D">
        <w:rPr>
          <w:rFonts w:ascii="Times New Roman" w:hAnsi="Times New Roman" w:cs="Times New Roman"/>
          <w:b/>
          <w:sz w:val="24"/>
          <w:szCs w:val="24"/>
        </w:rPr>
        <w:tab/>
        <w:t>Operating the System</w:t>
      </w:r>
    </w:p>
    <w:p w:rsidR="001F1FB3" w:rsidRPr="0050365D" w:rsidRDefault="001F1FB3" w:rsidP="001F1FB3">
      <w:pPr>
        <w:pStyle w:val="ListParagraph"/>
        <w:spacing w:after="0" w:line="360" w:lineRule="auto"/>
        <w:ind w:left="0" w:firstLine="720"/>
        <w:jc w:val="both"/>
        <w:rPr>
          <w:rFonts w:ascii="Times New Roman" w:hAnsi="Times New Roman" w:cs="Times New Roman"/>
          <w:sz w:val="24"/>
          <w:szCs w:val="24"/>
        </w:rPr>
      </w:pPr>
      <w:r w:rsidRPr="0050365D">
        <w:rPr>
          <w:rFonts w:ascii="Times New Roman" w:hAnsi="Times New Roman" w:cs="Times New Roman"/>
          <w:sz w:val="24"/>
          <w:szCs w:val="24"/>
        </w:rPr>
        <w:t xml:space="preserve">Step 1: </w:t>
      </w:r>
      <w:r w:rsidRPr="0050365D">
        <w:rPr>
          <w:rFonts w:ascii="Times New Roman" w:hAnsi="Times New Roman" w:cs="Times New Roman"/>
          <w:sz w:val="24"/>
          <w:szCs w:val="24"/>
        </w:rPr>
        <w:tab/>
        <w:t>Boot your computer and click on start button on task bar</w:t>
      </w:r>
    </w:p>
    <w:p w:rsidR="001F1FB3" w:rsidRPr="0050365D" w:rsidRDefault="001F1FB3" w:rsidP="001F1FB3">
      <w:pPr>
        <w:pStyle w:val="ListParagraph"/>
        <w:spacing w:after="0" w:line="360" w:lineRule="auto"/>
        <w:ind w:left="0"/>
        <w:rPr>
          <w:rFonts w:ascii="Times New Roman" w:hAnsi="Times New Roman" w:cs="Times New Roman"/>
          <w:sz w:val="24"/>
          <w:szCs w:val="24"/>
        </w:rPr>
      </w:pPr>
      <w:r w:rsidRPr="0050365D">
        <w:rPr>
          <w:rFonts w:ascii="Times New Roman" w:hAnsi="Times New Roman" w:cs="Times New Roman"/>
          <w:sz w:val="24"/>
          <w:szCs w:val="24"/>
        </w:rPr>
        <w:tab/>
      </w:r>
      <w:r>
        <w:rPr>
          <w:rFonts w:ascii="Times New Roman" w:hAnsi="Times New Roman" w:cs="Times New Roman"/>
          <w:sz w:val="24"/>
          <w:szCs w:val="24"/>
        </w:rPr>
        <w:t>Step 2:</w:t>
      </w:r>
      <w:r>
        <w:rPr>
          <w:rFonts w:ascii="Times New Roman" w:hAnsi="Times New Roman" w:cs="Times New Roman"/>
          <w:sz w:val="24"/>
          <w:szCs w:val="24"/>
        </w:rPr>
        <w:tab/>
        <w:t>Launch wamp server</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Step 3: </w:t>
      </w:r>
      <w:r>
        <w:rPr>
          <w:rFonts w:ascii="Times New Roman" w:hAnsi="Times New Roman" w:cs="Times New Roman"/>
          <w:sz w:val="24"/>
          <w:szCs w:val="24"/>
        </w:rPr>
        <w:tab/>
        <w:t>Login to your Application</w:t>
      </w:r>
    </w:p>
    <w:p w:rsidR="001F1FB3"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Step 4:</w:t>
      </w:r>
      <w:r>
        <w:rPr>
          <w:rFonts w:ascii="Times New Roman" w:hAnsi="Times New Roman" w:cs="Times New Roman"/>
          <w:sz w:val="24"/>
          <w:szCs w:val="24"/>
        </w:rPr>
        <w:tab/>
        <w:t>Click on Options</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1</w:t>
      </w:r>
      <w:r>
        <w:rPr>
          <w:rFonts w:ascii="Times New Roman" w:hAnsi="Times New Roman" w:cs="Times New Roman"/>
          <w:sz w:val="24"/>
          <w:szCs w:val="24"/>
        </w:rPr>
        <w:tab/>
        <w:t>Click Book Ticket (to book Ticket)</w:t>
      </w:r>
    </w:p>
    <w:p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2</w:t>
      </w:r>
      <w:r>
        <w:rPr>
          <w:rFonts w:ascii="Times New Roman" w:hAnsi="Times New Roman" w:cs="Times New Roman"/>
          <w:sz w:val="24"/>
          <w:szCs w:val="24"/>
        </w:rPr>
        <w:tab/>
        <w:t>Click Reprint Ticket (to Reprint Ticket)</w:t>
      </w:r>
    </w:p>
    <w:p w:rsidR="001F1FB3" w:rsidRPr="0050365D"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3</w:t>
      </w:r>
      <w:r>
        <w:rPr>
          <w:rFonts w:ascii="Times New Roman" w:hAnsi="Times New Roman" w:cs="Times New Roman"/>
          <w:sz w:val="24"/>
          <w:szCs w:val="24"/>
        </w:rPr>
        <w:tab/>
      </w:r>
      <w:r>
        <w:rPr>
          <w:rFonts w:ascii="Times New Roman" w:hAnsi="Times New Roman" w:cs="Times New Roman"/>
          <w:sz w:val="24"/>
          <w:szCs w:val="24"/>
        </w:rPr>
        <w:tab/>
        <w:t>Click on Bus Upload (to Upload Bus)</w:t>
      </w:r>
    </w:p>
    <w:p w:rsidR="001F1FB3" w:rsidRPr="00475C41"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4</w:t>
      </w:r>
      <w:r>
        <w:rPr>
          <w:rFonts w:ascii="Times New Roman" w:hAnsi="Times New Roman" w:cs="Times New Roman"/>
          <w:sz w:val="24"/>
          <w:szCs w:val="24"/>
        </w:rPr>
        <w:tab/>
        <w:t>Click on Change Password (to Change User Password</w:t>
      </w:r>
      <w:r w:rsidRPr="0050365D">
        <w:rPr>
          <w:rFonts w:ascii="Times New Roman" w:hAnsi="Times New Roman" w:cs="Times New Roman"/>
          <w:sz w:val="24"/>
          <w:szCs w:val="24"/>
        </w:rPr>
        <w:t>)</w:t>
      </w:r>
    </w:p>
    <w:p w:rsidR="001F1FB3" w:rsidRPr="00121D47" w:rsidRDefault="001F1FB3" w:rsidP="001F1FB3">
      <w:p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ab/>
        <w:t>Step 5:</w:t>
      </w:r>
      <w:r w:rsidRPr="00121D47">
        <w:rPr>
          <w:rFonts w:ascii="Times New Roman" w:hAnsi="Times New Roman" w:cs="Times New Roman"/>
          <w:sz w:val="24"/>
          <w:szCs w:val="24"/>
        </w:rPr>
        <w:tab/>
        <w:t xml:space="preserve">Logout </w:t>
      </w:r>
    </w:p>
    <w:p w:rsidR="001F1FB3" w:rsidRDefault="001F1FB3" w:rsidP="001F1FB3">
      <w:pPr>
        <w:spacing w:after="0" w:line="360" w:lineRule="auto"/>
        <w:rPr>
          <w:rFonts w:ascii="Times New Roman" w:hAnsi="Times New Roman" w:cs="Times New Roman"/>
          <w:b/>
          <w:bCs/>
          <w:sz w:val="24"/>
          <w:szCs w:val="24"/>
        </w:rPr>
      </w:pPr>
      <w:r w:rsidRPr="00F439AE">
        <w:rPr>
          <w:rFonts w:ascii="Times New Roman" w:hAnsi="Times New Roman" w:cs="Times New Roman"/>
          <w:b/>
          <w:bCs/>
          <w:sz w:val="24"/>
          <w:szCs w:val="24"/>
        </w:rPr>
        <w:t>4.3.3</w:t>
      </w:r>
      <w:r w:rsidRPr="00F439AE">
        <w:rPr>
          <w:rFonts w:ascii="Times New Roman" w:hAnsi="Times New Roman" w:cs="Times New Roman"/>
          <w:b/>
          <w:bCs/>
          <w:sz w:val="24"/>
          <w:szCs w:val="24"/>
        </w:rPr>
        <w:tab/>
        <w:t>Maintaining the System</w:t>
      </w:r>
    </w:p>
    <w:p w:rsidR="001F1FB3" w:rsidRPr="001F1FB3" w:rsidRDefault="001F1FB3" w:rsidP="001F1FB3">
      <w:p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Regular maintenance is crucial for ensuring the system remains reliable, secure, and up-to-date.</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Regular Updates:</w:t>
      </w:r>
      <w:r w:rsidRPr="001F1FB3">
        <w:rPr>
          <w:rFonts w:ascii="Times New Roman" w:eastAsia="Times New Roman" w:hAnsi="Times New Roman" w:cs="Times New Roman"/>
          <w:sz w:val="24"/>
          <w:szCs w:val="24"/>
          <w:lang w:val="en-US"/>
        </w:rPr>
        <w:t xml:space="preserve"> Procedures for updating the system software to incorporate new features, security patches, and performance improvements.</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Backup and Recovery:</w:t>
      </w:r>
      <w:r w:rsidRPr="001F1FB3">
        <w:rPr>
          <w:rFonts w:ascii="Times New Roman" w:eastAsia="Times New Roman" w:hAnsi="Times New Roman" w:cs="Times New Roman"/>
          <w:sz w:val="24"/>
          <w:szCs w:val="24"/>
          <w:lang w:val="en-US"/>
        </w:rPr>
        <w:t xml:space="preserve"> Regular data backup procedures and disaster recovery plans to prevent data loss and ensure business continuity.</w:t>
      </w:r>
    </w:p>
    <w:p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lastRenderedPageBreak/>
        <w:t>Performance Monitoring:</w:t>
      </w:r>
      <w:r w:rsidRPr="001F1FB3">
        <w:rPr>
          <w:rFonts w:ascii="Times New Roman" w:eastAsia="Times New Roman" w:hAnsi="Times New Roman" w:cs="Times New Roman"/>
          <w:sz w:val="24"/>
          <w:szCs w:val="24"/>
          <w:lang w:val="en-US"/>
        </w:rPr>
        <w:t xml:space="preserve"> Tools and processes for monitoring system performance, identifying bottlenecks, and making necessary optimizations.</w:t>
      </w:r>
    </w:p>
    <w:p w:rsidR="001F1FB3" w:rsidRPr="00F439AE" w:rsidRDefault="001F1FB3" w:rsidP="001F1FB3">
      <w:pPr>
        <w:spacing w:after="0" w:line="360" w:lineRule="auto"/>
        <w:rPr>
          <w:rFonts w:ascii="Times New Roman" w:hAnsi="Times New Roman" w:cs="Times New Roman"/>
          <w:b/>
          <w:bCs/>
          <w:sz w:val="24"/>
          <w:szCs w:val="24"/>
        </w:rPr>
      </w:pPr>
    </w:p>
    <w:p w:rsidR="001F1FB3" w:rsidRDefault="001F1FB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1F1FB3" w:rsidRDefault="001F1FB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rsidR="0044580B" w:rsidRDefault="0044580B">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0A043A" w:rsidRDefault="000A043A" w:rsidP="000A043A">
      <w:pPr>
        <w:pStyle w:val="Heading1"/>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lastRenderedPageBreak/>
        <w:t>CHAPTER FIVE</w:t>
      </w:r>
    </w:p>
    <w:p w:rsidR="000A043A" w:rsidRPr="000A043A" w:rsidRDefault="000A043A" w:rsidP="000A043A">
      <w:pPr>
        <w:pStyle w:val="Heading1"/>
        <w:spacing w:line="360" w:lineRule="auto"/>
        <w:jc w:val="center"/>
        <w:rPr>
          <w:rFonts w:ascii="Times New Roman" w:hAnsi="Times New Roman" w:cs="Times New Roman"/>
          <w:color w:val="auto"/>
          <w:sz w:val="24"/>
          <w:szCs w:val="24"/>
        </w:rPr>
      </w:pPr>
      <w:r w:rsidRPr="000A043A">
        <w:rPr>
          <w:rFonts w:ascii="Times New Roman" w:hAnsi="Times New Roman" w:cs="Times New Roman"/>
          <w:color w:val="auto"/>
          <w:sz w:val="24"/>
          <w:szCs w:val="24"/>
        </w:rPr>
        <w:t>SUMMARY, CONCLUSION, AND RECOMMENDATIONS</w:t>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1 Summary</w:t>
      </w:r>
    </w:p>
    <w:p w:rsidR="000A043A" w:rsidRPr="000A043A" w:rsidRDefault="000A043A" w:rsidP="000A043A">
      <w:pPr>
        <w:pStyle w:val="NormalWeb"/>
        <w:spacing w:line="360" w:lineRule="auto"/>
        <w:jc w:val="both"/>
      </w:pPr>
      <w:r w:rsidRPr="000A043A">
        <w:t>This project aimed to design and implement a computer-based scheduling system for a transport company to improve efficiency and service quality. Key components include an automated scheduling engine using optimization algorithms, real-time data integration, optimized resource allocation, and a user-friendly interface. The system also features predictive analytics, a centralized communication platform, and a cloud-based infrastructure. The development followed Agile methodology, ensuring iterative improvements and continuous feedback.</w:t>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2 Conclusion</w:t>
      </w:r>
    </w:p>
    <w:p w:rsidR="000A043A" w:rsidRPr="000A043A" w:rsidRDefault="000A043A" w:rsidP="000A043A">
      <w:pPr>
        <w:pStyle w:val="NormalWeb"/>
        <w:spacing w:line="360" w:lineRule="auto"/>
        <w:jc w:val="both"/>
      </w:pPr>
      <w:r w:rsidRPr="000A043A">
        <w:t>The system successfully addresses the inefficiencies of manual scheduling, enhances real-time responsiveness, and optimizes resource utilization, leading to significant cost reductions and improved service quality. The integration of predictive analytics and machine learning enables data-driven decision-making. Overall, the system has improved operational efficiency, customer satisfaction, and the company’s competitive position.</w:t>
      </w:r>
    </w:p>
    <w:p w:rsidR="0044580B" w:rsidRDefault="0044580B">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lastRenderedPageBreak/>
        <w:t>5.3 Recommendations</w:t>
      </w:r>
    </w:p>
    <w:p w:rsidR="000A043A" w:rsidRPr="000A043A" w:rsidRDefault="000A043A" w:rsidP="000A043A">
      <w:pPr>
        <w:pStyle w:val="Heading3"/>
        <w:spacing w:line="360" w:lineRule="auto"/>
        <w:jc w:val="both"/>
        <w:rPr>
          <w:sz w:val="24"/>
          <w:szCs w:val="24"/>
        </w:rPr>
      </w:pPr>
      <w:r w:rsidRPr="000A043A">
        <w:rPr>
          <w:sz w:val="24"/>
          <w:szCs w:val="24"/>
        </w:rPr>
        <w:t>Further Enhancements</w:t>
      </w:r>
    </w:p>
    <w:p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dvanced Analytics:</w:t>
      </w:r>
      <w:r w:rsidRPr="000A043A">
        <w:rPr>
          <w:rFonts w:ascii="Times New Roman" w:hAnsi="Times New Roman" w:cs="Times New Roman"/>
          <w:sz w:val="24"/>
          <w:szCs w:val="24"/>
        </w:rPr>
        <w:t xml:space="preserve"> Enhance predictive capabilities for better demand forecasting.</w:t>
      </w:r>
    </w:p>
    <w:p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Machine Learning:</w:t>
      </w:r>
      <w:r w:rsidRPr="000A043A">
        <w:rPr>
          <w:rFonts w:ascii="Times New Roman" w:hAnsi="Times New Roman" w:cs="Times New Roman"/>
          <w:sz w:val="24"/>
          <w:szCs w:val="24"/>
        </w:rPr>
        <w:t xml:space="preserve"> Incorporate more algorithms to improve adaptability.</w:t>
      </w:r>
    </w:p>
    <w:p w:rsidR="00CB2455" w:rsidRPr="0044580B" w:rsidRDefault="000A043A" w:rsidP="000A043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Experience:</w:t>
      </w:r>
      <w:r w:rsidRPr="000A043A">
        <w:rPr>
          <w:rFonts w:ascii="Times New Roman" w:hAnsi="Times New Roman" w:cs="Times New Roman"/>
          <w:sz w:val="24"/>
          <w:szCs w:val="24"/>
        </w:rPr>
        <w:t xml:space="preserve"> Continuously improve user interfaces based on feedback.</w:t>
      </w:r>
    </w:p>
    <w:p w:rsidR="000A043A" w:rsidRPr="000A043A" w:rsidRDefault="000A043A" w:rsidP="000A043A">
      <w:pPr>
        <w:pStyle w:val="Heading3"/>
        <w:spacing w:line="360" w:lineRule="auto"/>
        <w:jc w:val="both"/>
        <w:rPr>
          <w:sz w:val="24"/>
          <w:szCs w:val="24"/>
        </w:rPr>
      </w:pPr>
      <w:r w:rsidRPr="000A043A">
        <w:rPr>
          <w:sz w:val="24"/>
          <w:szCs w:val="24"/>
        </w:rPr>
        <w:t>Integration with Other Systems</w:t>
      </w:r>
    </w:p>
    <w:p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ERP Systems:</w:t>
      </w:r>
      <w:r w:rsidRPr="000A043A">
        <w:rPr>
          <w:rFonts w:ascii="Times New Roman" w:hAnsi="Times New Roman" w:cs="Times New Roman"/>
          <w:sz w:val="24"/>
          <w:szCs w:val="24"/>
        </w:rPr>
        <w:t xml:space="preserve"> Integrate with existing ERP for streamlined operations.</w:t>
      </w:r>
    </w:p>
    <w:p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RM Systems:</w:t>
      </w:r>
      <w:r w:rsidRPr="000A043A">
        <w:rPr>
          <w:rFonts w:ascii="Times New Roman" w:hAnsi="Times New Roman" w:cs="Times New Roman"/>
          <w:sz w:val="24"/>
          <w:szCs w:val="24"/>
        </w:rPr>
        <w:t xml:space="preserve"> Link with CRM for better customer relationship management.</w:t>
      </w:r>
    </w:p>
    <w:p w:rsidR="000A043A" w:rsidRPr="000A043A" w:rsidRDefault="000A043A" w:rsidP="000A043A">
      <w:pPr>
        <w:pStyle w:val="Heading3"/>
        <w:spacing w:line="360" w:lineRule="auto"/>
        <w:jc w:val="both"/>
        <w:rPr>
          <w:sz w:val="24"/>
          <w:szCs w:val="24"/>
        </w:rPr>
      </w:pPr>
      <w:r w:rsidRPr="000A043A">
        <w:rPr>
          <w:sz w:val="24"/>
          <w:szCs w:val="24"/>
        </w:rPr>
        <w:t>Training and Support</w:t>
      </w:r>
    </w:p>
    <w:p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omprehensive Training:</w:t>
      </w:r>
      <w:r w:rsidRPr="000A043A">
        <w:rPr>
          <w:rFonts w:ascii="Times New Roman" w:hAnsi="Times New Roman" w:cs="Times New Roman"/>
          <w:sz w:val="24"/>
          <w:szCs w:val="24"/>
        </w:rPr>
        <w:t xml:space="preserve"> Provide ongoing user training.</w:t>
      </w:r>
    </w:p>
    <w:p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Support Infrastructure:</w:t>
      </w:r>
      <w:r w:rsidRPr="000A043A">
        <w:rPr>
          <w:rFonts w:ascii="Times New Roman" w:hAnsi="Times New Roman" w:cs="Times New Roman"/>
          <w:sz w:val="24"/>
          <w:szCs w:val="24"/>
        </w:rPr>
        <w:t xml:space="preserve"> Establish robust user support for smooth operations.</w:t>
      </w:r>
    </w:p>
    <w:p w:rsidR="000A043A" w:rsidRPr="000A043A" w:rsidRDefault="000A043A" w:rsidP="000A043A">
      <w:pPr>
        <w:pStyle w:val="Heading3"/>
        <w:spacing w:line="360" w:lineRule="auto"/>
        <w:jc w:val="both"/>
        <w:rPr>
          <w:sz w:val="24"/>
          <w:szCs w:val="24"/>
        </w:rPr>
      </w:pPr>
      <w:r w:rsidRPr="000A043A">
        <w:rPr>
          <w:sz w:val="24"/>
          <w:szCs w:val="24"/>
        </w:rPr>
        <w:t>Continuous Improvement</w:t>
      </w:r>
    </w:p>
    <w:p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gile Methodology:</w:t>
      </w:r>
      <w:r w:rsidRPr="000A043A">
        <w:rPr>
          <w:rFonts w:ascii="Times New Roman" w:hAnsi="Times New Roman" w:cs="Times New Roman"/>
          <w:sz w:val="24"/>
          <w:szCs w:val="24"/>
        </w:rPr>
        <w:t xml:space="preserve"> Maintain Agile development for ongoing improvements.</w:t>
      </w:r>
    </w:p>
    <w:p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Regular Updates:</w:t>
      </w:r>
      <w:r w:rsidRPr="000A043A">
        <w:rPr>
          <w:rFonts w:ascii="Times New Roman" w:hAnsi="Times New Roman" w:cs="Times New Roman"/>
          <w:sz w:val="24"/>
          <w:szCs w:val="24"/>
        </w:rPr>
        <w:t xml:space="preserve"> Schedule updates for new features and security enhancements.</w:t>
      </w:r>
    </w:p>
    <w:p w:rsidR="000A043A" w:rsidRPr="000A043A" w:rsidRDefault="000A043A" w:rsidP="000A043A">
      <w:pPr>
        <w:pStyle w:val="Heading3"/>
        <w:spacing w:line="360" w:lineRule="auto"/>
        <w:jc w:val="both"/>
        <w:rPr>
          <w:sz w:val="24"/>
          <w:szCs w:val="24"/>
        </w:rPr>
      </w:pPr>
      <w:r w:rsidRPr="000A043A">
        <w:rPr>
          <w:sz w:val="24"/>
          <w:szCs w:val="24"/>
        </w:rPr>
        <w:t>Monitoring and Evaluation</w:t>
      </w:r>
    </w:p>
    <w:p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Performance Metrics:</w:t>
      </w:r>
      <w:r w:rsidRPr="000A043A">
        <w:rPr>
          <w:rFonts w:ascii="Times New Roman" w:hAnsi="Times New Roman" w:cs="Times New Roman"/>
          <w:sz w:val="24"/>
          <w:szCs w:val="24"/>
        </w:rPr>
        <w:t xml:space="preserve"> Monitor KPIs to assess impact and guide improvements.</w:t>
      </w:r>
    </w:p>
    <w:p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Feedback:</w:t>
      </w:r>
      <w:r w:rsidRPr="000A043A">
        <w:rPr>
          <w:rFonts w:ascii="Times New Roman" w:hAnsi="Times New Roman" w:cs="Times New Roman"/>
          <w:sz w:val="24"/>
          <w:szCs w:val="24"/>
        </w:rPr>
        <w:t xml:space="preserve"> Use feedback to refine the system continuously.</w:t>
      </w:r>
    </w:p>
    <w:p w:rsidR="000A043A" w:rsidRDefault="000A043A" w:rsidP="000A043A">
      <w:pPr>
        <w:pStyle w:val="NormalWeb"/>
        <w:spacing w:line="360" w:lineRule="auto"/>
        <w:jc w:val="both"/>
      </w:pPr>
      <w:r w:rsidRPr="000A043A">
        <w:t xml:space="preserve">In conclusion, the computer-based scheduling system significantly enhances the transport company’s efficiency, responsiveness, and service quality. Continued investment in </w:t>
      </w:r>
      <w:r w:rsidRPr="000A043A">
        <w:lastRenderedPageBreak/>
        <w:t>enhancements, integration, training, and support will ensure sustained success and a competitive edge in the industry.</w:t>
      </w:r>
    </w:p>
    <w:p w:rsidR="000A043A" w:rsidRDefault="000A043A">
      <w:pPr>
        <w:rPr>
          <w:rFonts w:ascii="Times New Roman" w:eastAsia="Times New Roman" w:hAnsi="Times New Roman" w:cs="Times New Roman"/>
          <w:sz w:val="24"/>
          <w:szCs w:val="24"/>
          <w:lang w:val="en-US"/>
        </w:rPr>
      </w:pPr>
      <w:r>
        <w:br w:type="page"/>
      </w:r>
    </w:p>
    <w:p w:rsidR="000A043A" w:rsidRPr="000A043A" w:rsidRDefault="00946E61" w:rsidP="000A043A">
      <w:pPr>
        <w:autoSpaceDE w:val="0"/>
        <w:autoSpaceDN w:val="0"/>
        <w:adjustRightInd w:val="0"/>
        <w:spacing w:after="0" w:line="360" w:lineRule="auto"/>
        <w:jc w:val="center"/>
        <w:rPr>
          <w:rFonts w:ascii="Times New Roman" w:hAnsi="Times New Roman" w:cs="Times New Roman"/>
          <w:b/>
          <w:sz w:val="24"/>
          <w:szCs w:val="24"/>
          <w:lang w:val="en-US"/>
        </w:rPr>
      </w:pPr>
      <w:r w:rsidRPr="000A043A">
        <w:rPr>
          <w:rFonts w:ascii="Times New Roman" w:hAnsi="Times New Roman" w:cs="Times New Roman"/>
          <w:b/>
          <w:sz w:val="24"/>
          <w:szCs w:val="24"/>
          <w:lang w:val="en-US"/>
        </w:rPr>
        <w:lastRenderedPageBreak/>
        <w:t>REFERENCES</w:t>
      </w:r>
    </w:p>
    <w:p w:rsidR="000A043A" w:rsidRPr="000A043A" w:rsidRDefault="000A043A" w:rsidP="000A043A">
      <w:pPr>
        <w:autoSpaceDE w:val="0"/>
        <w:autoSpaceDN w:val="0"/>
        <w:adjustRightInd w:val="0"/>
        <w:spacing w:after="0" w:line="360" w:lineRule="auto"/>
        <w:jc w:val="both"/>
        <w:rPr>
          <w:rFonts w:ascii="Times New Roman" w:hAnsi="Times New Roman" w:cs="Times New Roman"/>
          <w:sz w:val="24"/>
          <w:szCs w:val="24"/>
          <w:lang w:val="en-US"/>
        </w:rPr>
      </w:pPr>
      <w:r w:rsidRPr="000A043A">
        <w:rPr>
          <w:rFonts w:ascii="Times New Roman" w:hAnsi="Times New Roman" w:cs="Times New Roman"/>
          <w:sz w:val="24"/>
          <w:szCs w:val="24"/>
          <w:lang w:val="en-US"/>
        </w:rPr>
        <w:t xml:space="preserve">Pashchenko, F., F., </w:t>
      </w:r>
      <w:r>
        <w:rPr>
          <w:rFonts w:ascii="Times New Roman" w:hAnsi="Times New Roman" w:cs="Times New Roman"/>
          <w:sz w:val="24"/>
          <w:szCs w:val="24"/>
          <w:lang w:val="en-US"/>
        </w:rPr>
        <w:t xml:space="preserve">et al., </w:t>
      </w:r>
      <w:r w:rsidRPr="000A043A">
        <w:rPr>
          <w:rFonts w:ascii="Times New Roman" w:hAnsi="Times New Roman" w:cs="Times New Roman"/>
          <w:sz w:val="24"/>
          <w:szCs w:val="24"/>
          <w:lang w:val="en-US"/>
        </w:rPr>
        <w:t>(2015) Implementation of train scheduling</w:t>
      </w:r>
      <w:r>
        <w:rPr>
          <w:rFonts w:ascii="Times New Roman" w:hAnsi="Times New Roman" w:cs="Times New Roman"/>
          <w:sz w:val="24"/>
          <w:szCs w:val="24"/>
          <w:lang w:val="en-US"/>
        </w:rPr>
        <w:t xml:space="preserve"> system in rail transport</w:t>
      </w:r>
      <w:r>
        <w:rPr>
          <w:rFonts w:ascii="Times New Roman" w:hAnsi="Times New Roman" w:cs="Times New Roman"/>
          <w:sz w:val="24"/>
          <w:szCs w:val="24"/>
          <w:lang w:val="en-US"/>
        </w:rPr>
        <w:tab/>
      </w:r>
      <w:r w:rsidRPr="000A043A">
        <w:rPr>
          <w:rFonts w:ascii="Times New Roman" w:hAnsi="Times New Roman" w:cs="Times New Roman"/>
          <w:sz w:val="24"/>
          <w:szCs w:val="24"/>
          <w:lang w:val="en-US"/>
        </w:rPr>
        <w:t>using assignment problem solution</w:t>
      </w:r>
      <w:r w:rsidRPr="000A043A">
        <w:rPr>
          <w:rFonts w:ascii="Times New Roman" w:hAnsi="Times New Roman" w:cs="Times New Roman"/>
          <w:sz w:val="24"/>
          <w:szCs w:val="24"/>
        </w:rPr>
        <w:t>.</w:t>
      </w:r>
      <w:r w:rsidRPr="000A043A">
        <w:rPr>
          <w:rFonts w:ascii="Times New Roman" w:hAnsi="Times New Roman" w:cs="Times New Roman"/>
          <w:sz w:val="24"/>
          <w:szCs w:val="24"/>
          <w:lang w:val="en-US"/>
        </w:rPr>
        <w:t>6th Inter</w:t>
      </w:r>
      <w:r>
        <w:rPr>
          <w:rFonts w:ascii="Times New Roman" w:hAnsi="Times New Roman" w:cs="Times New Roman"/>
          <w:sz w:val="24"/>
          <w:szCs w:val="24"/>
          <w:lang w:val="en-US"/>
        </w:rPr>
        <w:t>national Conference on Emerging</w:t>
      </w:r>
      <w:r>
        <w:rPr>
          <w:rFonts w:ascii="Times New Roman" w:hAnsi="Times New Roman" w:cs="Times New Roman"/>
          <w:sz w:val="24"/>
          <w:szCs w:val="24"/>
          <w:lang w:val="en-US"/>
        </w:rPr>
        <w:tab/>
      </w:r>
      <w:r w:rsidRPr="000A043A">
        <w:rPr>
          <w:rFonts w:ascii="Times New Roman" w:hAnsi="Times New Roman" w:cs="Times New Roman"/>
          <w:sz w:val="24"/>
          <w:szCs w:val="24"/>
          <w:lang w:val="en-US"/>
        </w:rPr>
        <w:t>Ubiquitous Systems and Pervasive Networks, EUSPN-2015</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Chen, Y., &amp; Li, H. (2020)."A</w:t>
      </w:r>
      <w:r w:rsidRPr="000A043A">
        <w:rPr>
          <w:rFonts w:ascii="Times New Roman" w:eastAsia="Times New Roman" w:hAnsi="Times New Roman" w:cs="Times New Roman"/>
          <w:sz w:val="24"/>
          <w:szCs w:val="24"/>
          <w:lang w:val="en-US"/>
        </w:rPr>
        <w:t xml:space="preserve"> Hybrid Algorithm for Vehicle R</w:t>
      </w:r>
      <w:r>
        <w:rPr>
          <w:rFonts w:ascii="Times New Roman" w:eastAsia="Times New Roman" w:hAnsi="Times New Roman" w:cs="Times New Roman"/>
          <w:sz w:val="24"/>
          <w:szCs w:val="24"/>
          <w:lang w:val="en-US"/>
        </w:rPr>
        <w:t>outing and Scheduling Problem."</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Journal of Transport Engineering and Applications</w:t>
      </w:r>
      <w:r w:rsidRPr="000A043A">
        <w:rPr>
          <w:rFonts w:ascii="Times New Roman" w:eastAsia="Times New Roman" w:hAnsi="Times New Roman" w:cs="Times New Roman"/>
          <w:sz w:val="24"/>
          <w:szCs w:val="24"/>
          <w:lang w:val="en-US"/>
        </w:rPr>
        <w:t>, 1</w:t>
      </w:r>
      <w:r>
        <w:rPr>
          <w:rFonts w:ascii="Times New Roman" w:eastAsia="Times New Roman" w:hAnsi="Times New Roman" w:cs="Times New Roman"/>
          <w:sz w:val="24"/>
          <w:szCs w:val="24"/>
          <w:lang w:val="en-US"/>
        </w:rPr>
        <w:t>1(2), 55-66. doi:10.1007/s40534</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019-00173-6.</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Gkiotsalitis, K., &amp; Cats, O. (2020).</w:t>
      </w:r>
      <w:r w:rsidRPr="000A043A">
        <w:rPr>
          <w:rFonts w:ascii="Times New Roman" w:eastAsia="Times New Roman" w:hAnsi="Times New Roman" w:cs="Times New Roman"/>
          <w:sz w:val="24"/>
          <w:szCs w:val="24"/>
          <w:lang w:val="en-US"/>
        </w:rPr>
        <w:t xml:space="preserve"> "Reliable Frequency Determination: Incorporating</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Reliability in Public Transport Timetables." </w:t>
      </w:r>
      <w:r w:rsidRPr="000A043A">
        <w:rPr>
          <w:rFonts w:ascii="Times New Roman" w:eastAsia="Times New Roman" w:hAnsi="Times New Roman" w:cs="Times New Roman"/>
          <w:i/>
          <w:iCs/>
          <w:sz w:val="24"/>
          <w:szCs w:val="24"/>
          <w:lang w:val="en-US"/>
        </w:rPr>
        <w:t>Transport</w:t>
      </w:r>
      <w:r>
        <w:rPr>
          <w:rFonts w:ascii="Times New Roman" w:eastAsia="Times New Roman" w:hAnsi="Times New Roman" w:cs="Times New Roman"/>
          <w:i/>
          <w:iCs/>
          <w:sz w:val="24"/>
          <w:szCs w:val="24"/>
          <w:lang w:val="en-US"/>
        </w:rPr>
        <w:t>ation Research Part C: Emerging</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Technologies</w:t>
      </w:r>
      <w:r w:rsidRPr="000A043A">
        <w:rPr>
          <w:rFonts w:ascii="Times New Roman" w:eastAsia="Times New Roman" w:hAnsi="Times New Roman" w:cs="Times New Roman"/>
          <w:sz w:val="24"/>
          <w:szCs w:val="24"/>
          <w:lang w:val="en-US"/>
        </w:rPr>
        <w:t>, 114, 1-19. doi:10.1016/j.trc.2020.01.014.</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Han, K., &amp; de Almeida, C. (2021)."</w:t>
      </w:r>
      <w:r w:rsidRPr="000A043A">
        <w:rPr>
          <w:rFonts w:ascii="Times New Roman" w:eastAsia="Times New Roman" w:hAnsi="Times New Roman" w:cs="Times New Roman"/>
          <w:sz w:val="24"/>
          <w:szCs w:val="24"/>
          <w:lang w:val="en-US"/>
        </w:rPr>
        <w:t xml:space="preserve">Real-Time Traffic </w:t>
      </w:r>
      <w:r>
        <w:rPr>
          <w:rFonts w:ascii="Times New Roman" w:eastAsia="Times New Roman" w:hAnsi="Times New Roman" w:cs="Times New Roman"/>
          <w:sz w:val="24"/>
          <w:szCs w:val="24"/>
          <w:lang w:val="en-US"/>
        </w:rPr>
        <w:t>Management for Public Transport</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Systems Using Big Data Analytics."</w:t>
      </w:r>
      <w:r w:rsidRPr="000A043A">
        <w:rPr>
          <w:rFonts w:ascii="Times New Roman" w:eastAsia="Times New Roman" w:hAnsi="Times New Roman" w:cs="Times New Roman"/>
          <w:i/>
          <w:iCs/>
          <w:sz w:val="24"/>
          <w:szCs w:val="24"/>
          <w:lang w:val="en-US"/>
        </w:rPr>
        <w:t>IEEE Transaction</w:t>
      </w:r>
      <w:r>
        <w:rPr>
          <w:rFonts w:ascii="Times New Roman" w:eastAsia="Times New Roman" w:hAnsi="Times New Roman" w:cs="Times New Roman"/>
          <w:i/>
          <w:iCs/>
          <w:sz w:val="24"/>
          <w:szCs w:val="24"/>
          <w:lang w:val="en-US"/>
        </w:rPr>
        <w:t>s on Intelligent Transportation</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Systems</w:t>
      </w:r>
      <w:r w:rsidRPr="000A043A">
        <w:rPr>
          <w:rFonts w:ascii="Times New Roman" w:eastAsia="Times New Roman" w:hAnsi="Times New Roman" w:cs="Times New Roman"/>
          <w:sz w:val="24"/>
          <w:szCs w:val="24"/>
          <w:lang w:val="en-US"/>
        </w:rPr>
        <w:t>, 22(3), 1678-1688. doi:10.1109/TITS.2020.2993846.</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Kumar, S., &amp; Singh, V. (2021)."</w:t>
      </w:r>
      <w:r w:rsidRPr="000A043A">
        <w:rPr>
          <w:rFonts w:ascii="Times New Roman" w:eastAsia="Times New Roman" w:hAnsi="Times New Roman" w:cs="Times New Roman"/>
          <w:sz w:val="24"/>
          <w:szCs w:val="24"/>
          <w:lang w:val="en-US"/>
        </w:rPr>
        <w:t>Optimization of Fleet Schedu</w:t>
      </w:r>
      <w:r>
        <w:rPr>
          <w:rFonts w:ascii="Times New Roman" w:eastAsia="Times New Roman" w:hAnsi="Times New Roman" w:cs="Times New Roman"/>
          <w:sz w:val="24"/>
          <w:szCs w:val="24"/>
          <w:lang w:val="en-US"/>
        </w:rPr>
        <w:t>ling Using Genetic Algorithms."</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International Journal of Computer Applications</w:t>
      </w:r>
      <w:r>
        <w:rPr>
          <w:rFonts w:ascii="Times New Roman" w:eastAsia="Times New Roman" w:hAnsi="Times New Roman" w:cs="Times New Roman"/>
          <w:sz w:val="24"/>
          <w:szCs w:val="24"/>
          <w:lang w:val="en-US"/>
        </w:rPr>
        <w:t>, 174(12), 1-8.</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doi:10.5120/ijca2021921272.</w:t>
      </w:r>
    </w:p>
    <w:p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 xml:space="preserve">Liu, Q., &amp; Li, X. (2021). </w:t>
      </w:r>
      <w:r w:rsidRPr="000A043A">
        <w:rPr>
          <w:rFonts w:ascii="Times New Roman" w:eastAsia="Times New Roman" w:hAnsi="Times New Roman" w:cs="Times New Roman"/>
          <w:sz w:val="24"/>
          <w:szCs w:val="24"/>
          <w:lang w:val="en-US"/>
        </w:rPr>
        <w:t>"Machine Learning Approaches for S</w:t>
      </w:r>
      <w:r>
        <w:rPr>
          <w:rFonts w:ascii="Times New Roman" w:eastAsia="Times New Roman" w:hAnsi="Times New Roman" w:cs="Times New Roman"/>
          <w:sz w:val="24"/>
          <w:szCs w:val="24"/>
          <w:lang w:val="en-US"/>
        </w:rPr>
        <w:t>cheduling Optimization in Urban</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Transportation Networks." </w:t>
      </w:r>
      <w:r w:rsidRPr="000A043A">
        <w:rPr>
          <w:rFonts w:ascii="Times New Roman" w:eastAsia="Times New Roman" w:hAnsi="Times New Roman" w:cs="Times New Roman"/>
          <w:i/>
          <w:iCs/>
          <w:sz w:val="24"/>
          <w:szCs w:val="24"/>
          <w:lang w:val="en-US"/>
        </w:rPr>
        <w:t>IEEE Access</w:t>
      </w:r>
      <w:r>
        <w:rPr>
          <w:rFonts w:ascii="Times New Roman" w:eastAsia="Times New Roman" w:hAnsi="Times New Roman" w:cs="Times New Roman"/>
          <w:sz w:val="24"/>
          <w:szCs w:val="24"/>
          <w:lang w:val="en-US"/>
        </w:rPr>
        <w:t>, 9, 143367-143378.</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doi:10.1109/ACCESS.2021.3117605.</w:t>
      </w:r>
    </w:p>
    <w:p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Park, J., &amp; Park, J. (2021)."</w:t>
      </w:r>
      <w:r w:rsidRPr="000A043A">
        <w:rPr>
          <w:rFonts w:ascii="Times New Roman" w:eastAsia="Times New Roman" w:hAnsi="Times New Roman" w:cs="Times New Roman"/>
          <w:sz w:val="24"/>
          <w:szCs w:val="24"/>
          <w:lang w:val="en-US"/>
        </w:rPr>
        <w:t xml:space="preserve">Integrated Scheduling System for </w:t>
      </w:r>
      <w:r>
        <w:rPr>
          <w:rFonts w:ascii="Times New Roman" w:eastAsia="Times New Roman" w:hAnsi="Times New Roman" w:cs="Times New Roman"/>
          <w:sz w:val="24"/>
          <w:szCs w:val="24"/>
          <w:lang w:val="en-US"/>
        </w:rPr>
        <w:t>Public Transportation Using IoT</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and Big Data."</w:t>
      </w:r>
      <w:r w:rsidRPr="000A043A">
        <w:rPr>
          <w:rFonts w:ascii="Times New Roman" w:eastAsia="Times New Roman" w:hAnsi="Times New Roman" w:cs="Times New Roman"/>
          <w:i/>
          <w:iCs/>
          <w:sz w:val="24"/>
          <w:szCs w:val="24"/>
          <w:lang w:val="en-US"/>
        </w:rPr>
        <w:t>Sensors</w:t>
      </w:r>
      <w:r w:rsidRPr="000A043A">
        <w:rPr>
          <w:rFonts w:ascii="Times New Roman" w:eastAsia="Times New Roman" w:hAnsi="Times New Roman" w:cs="Times New Roman"/>
          <w:sz w:val="24"/>
          <w:szCs w:val="24"/>
          <w:lang w:val="en-US"/>
        </w:rPr>
        <w:t>, 21(8), 2761.doi:10.3390/s21082761.</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Rodrigues, F., &amp; Pereira, F. (2021)."</w:t>
      </w:r>
      <w:r w:rsidRPr="000A043A">
        <w:rPr>
          <w:rFonts w:ascii="Times New Roman" w:eastAsia="Times New Roman" w:hAnsi="Times New Roman" w:cs="Times New Roman"/>
          <w:sz w:val="24"/>
          <w:szCs w:val="24"/>
          <w:lang w:val="en-US"/>
        </w:rPr>
        <w:t>Real-Time Public</w:t>
      </w:r>
      <w:r>
        <w:rPr>
          <w:rFonts w:ascii="Times New Roman" w:eastAsia="Times New Roman" w:hAnsi="Times New Roman" w:cs="Times New Roman"/>
          <w:sz w:val="24"/>
          <w:szCs w:val="24"/>
          <w:lang w:val="en-US"/>
        </w:rPr>
        <w:t xml:space="preserve"> Transport Optimization Using a</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Predictive Control Approach."</w:t>
      </w:r>
      <w:r w:rsidRPr="000A043A">
        <w:rPr>
          <w:rFonts w:ascii="Times New Roman" w:eastAsia="Times New Roman" w:hAnsi="Times New Roman" w:cs="Times New Roman"/>
          <w:i/>
          <w:iCs/>
          <w:sz w:val="24"/>
          <w:szCs w:val="24"/>
          <w:lang w:val="en-US"/>
        </w:rPr>
        <w:t>European Journal of Operational Research</w:t>
      </w:r>
      <w:r>
        <w:rPr>
          <w:rFonts w:ascii="Times New Roman" w:eastAsia="Times New Roman" w:hAnsi="Times New Roman" w:cs="Times New Roman"/>
          <w:sz w:val="24"/>
          <w:szCs w:val="24"/>
          <w:lang w:val="en-US"/>
        </w:rPr>
        <w:t>, 290(2), 517</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529. doi:10.1016/j.ejor.2020.07.025.</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Singh, A., &amp;Verma, A. (2020).</w:t>
      </w:r>
      <w:r w:rsidRPr="000A043A">
        <w:rPr>
          <w:rFonts w:ascii="Times New Roman" w:eastAsia="Times New Roman" w:hAnsi="Times New Roman" w:cs="Times New Roman"/>
          <w:sz w:val="24"/>
          <w:szCs w:val="24"/>
          <w:lang w:val="en-US"/>
        </w:rPr>
        <w:t xml:space="preserve"> "Dynamic Scheduling in Public Transport: A Review." </w:t>
      </w:r>
      <w:r>
        <w:rPr>
          <w:rFonts w:ascii="Times New Roman" w:eastAsia="Times New Roman" w:hAnsi="Times New Roman" w:cs="Times New Roman"/>
          <w:i/>
          <w:iCs/>
          <w:sz w:val="24"/>
          <w:szCs w:val="24"/>
          <w:lang w:val="en-US"/>
        </w:rPr>
        <w:t>Journal</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of Public Transportation</w:t>
      </w:r>
      <w:r w:rsidRPr="000A043A">
        <w:rPr>
          <w:rFonts w:ascii="Times New Roman" w:eastAsia="Times New Roman" w:hAnsi="Times New Roman" w:cs="Times New Roman"/>
          <w:sz w:val="24"/>
          <w:szCs w:val="24"/>
          <w:lang w:val="en-US"/>
        </w:rPr>
        <w:t>, 23(1), 49-64. doi:10.5038/2375-0901.23.1.4.</w:t>
      </w:r>
    </w:p>
    <w:p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t>Tavassoli, M., &amp;Pourseyed, A. (2022)."</w:t>
      </w:r>
      <w:r w:rsidRPr="000A043A">
        <w:rPr>
          <w:rFonts w:ascii="Times New Roman" w:eastAsia="Times New Roman" w:hAnsi="Times New Roman" w:cs="Times New Roman"/>
          <w:sz w:val="24"/>
          <w:szCs w:val="24"/>
          <w:lang w:val="en-US"/>
        </w:rPr>
        <w:t>Artificial Intelligenc</w:t>
      </w:r>
      <w:r>
        <w:rPr>
          <w:rFonts w:ascii="Times New Roman" w:eastAsia="Times New Roman" w:hAnsi="Times New Roman" w:cs="Times New Roman"/>
          <w:sz w:val="24"/>
          <w:szCs w:val="24"/>
          <w:lang w:val="en-US"/>
        </w:rPr>
        <w:t>e in Urban Traffic Scheduling."</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AI Journal</w:t>
      </w:r>
      <w:r w:rsidRPr="000A043A">
        <w:rPr>
          <w:rFonts w:ascii="Times New Roman" w:eastAsia="Times New Roman" w:hAnsi="Times New Roman" w:cs="Times New Roman"/>
          <w:sz w:val="24"/>
          <w:szCs w:val="24"/>
          <w:lang w:val="en-US"/>
        </w:rPr>
        <w:t>, 8(2), 112-124. doi:10.1016/j.aij.2022.04.005.</w:t>
      </w:r>
    </w:p>
    <w:p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946E61">
        <w:rPr>
          <w:rFonts w:ascii="Times New Roman" w:eastAsia="Times New Roman" w:hAnsi="Times New Roman" w:cs="Times New Roman"/>
          <w:sz w:val="24"/>
          <w:szCs w:val="24"/>
          <w:lang w:val="en-US"/>
        </w:rPr>
        <w:lastRenderedPageBreak/>
        <w:t>Zhao, X., &amp; Li, H. (2022).</w:t>
      </w:r>
      <w:r w:rsidRPr="000A043A">
        <w:rPr>
          <w:rFonts w:ascii="Times New Roman" w:eastAsia="Times New Roman" w:hAnsi="Times New Roman" w:cs="Times New Roman"/>
          <w:sz w:val="24"/>
          <w:szCs w:val="24"/>
          <w:lang w:val="en-US"/>
        </w:rPr>
        <w:t xml:space="preserve"> "Adaptive Scheduling Syst</w:t>
      </w:r>
      <w:r>
        <w:rPr>
          <w:rFonts w:ascii="Times New Roman" w:eastAsia="Times New Roman" w:hAnsi="Times New Roman" w:cs="Times New Roman"/>
          <w:sz w:val="24"/>
          <w:szCs w:val="24"/>
          <w:lang w:val="en-US"/>
        </w:rPr>
        <w:t>em for Urban Transport Based on</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Machine Learning." </w:t>
      </w:r>
      <w:r w:rsidRPr="000A043A">
        <w:rPr>
          <w:rFonts w:ascii="Times New Roman" w:eastAsia="Times New Roman" w:hAnsi="Times New Roman" w:cs="Times New Roman"/>
          <w:i/>
          <w:iCs/>
          <w:sz w:val="24"/>
          <w:szCs w:val="24"/>
          <w:lang w:val="en-US"/>
        </w:rPr>
        <w:t>Transportation Research Part C: Emerging Technologies</w:t>
      </w:r>
      <w:r>
        <w:rPr>
          <w:rFonts w:ascii="Times New Roman" w:eastAsia="Times New Roman" w:hAnsi="Times New Roman" w:cs="Times New Roman"/>
          <w:sz w:val="24"/>
          <w:szCs w:val="24"/>
          <w:lang w:val="en-US"/>
        </w:rPr>
        <w:t>, 125,</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102995. doi:10.1016/j.trc.2020.102995.</w:t>
      </w:r>
    </w:p>
    <w:p w:rsidR="00EC2521" w:rsidRPr="001F1FB3" w:rsidRDefault="00EC2521" w:rsidP="000A043A">
      <w:pPr>
        <w:widowControl w:val="0"/>
        <w:autoSpaceDE w:val="0"/>
        <w:autoSpaceDN w:val="0"/>
        <w:adjustRightInd w:val="0"/>
        <w:spacing w:before="4" w:after="0" w:line="322" w:lineRule="exact"/>
        <w:jc w:val="both"/>
        <w:rPr>
          <w:rFonts w:ascii="Times New Roman" w:hAnsi="Times New Roman" w:cs="Times New Roman"/>
          <w:b/>
          <w:sz w:val="24"/>
        </w:rPr>
      </w:pPr>
    </w:p>
    <w:sectPr w:rsidR="00EC2521" w:rsidRPr="001F1FB3" w:rsidSect="0008138A">
      <w:footerReference w:type="default" r:id="rId19"/>
      <w:pgSz w:w="12240" w:h="15840"/>
      <w:pgMar w:top="1440" w:right="1440" w:bottom="1440" w:left="1440" w:header="720" w:footer="279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179A" w:rsidRDefault="006A179A" w:rsidP="00A77C34">
      <w:pPr>
        <w:spacing w:after="0" w:line="240" w:lineRule="auto"/>
      </w:pPr>
      <w:r>
        <w:separator/>
      </w:r>
    </w:p>
  </w:endnote>
  <w:endnote w:type="continuationSeparator" w:id="1">
    <w:p w:rsidR="006A179A" w:rsidRDefault="006A179A" w:rsidP="00A77C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24306703"/>
      <w:docPartObj>
        <w:docPartGallery w:val="Page Numbers (Bottom of Page)"/>
        <w:docPartUnique/>
      </w:docPartObj>
    </w:sdtPr>
    <w:sdtEndPr>
      <w:rPr>
        <w:noProof/>
      </w:rPr>
    </w:sdtEndPr>
    <w:sdtContent>
      <w:p w:rsidR="001F1FB3" w:rsidRDefault="00C00452">
        <w:pPr>
          <w:pStyle w:val="Footer"/>
          <w:jc w:val="center"/>
        </w:pPr>
        <w:r>
          <w:fldChar w:fldCharType="begin"/>
        </w:r>
        <w:r w:rsidR="001F1FB3">
          <w:instrText xml:space="preserve"> PAGE   \* MERGEFORMAT </w:instrText>
        </w:r>
        <w:r>
          <w:fldChar w:fldCharType="separate"/>
        </w:r>
        <w:r w:rsidR="00A80CA5">
          <w:rPr>
            <w:noProof/>
          </w:rPr>
          <w:t>15</w:t>
        </w:r>
        <w:r>
          <w:rPr>
            <w:noProof/>
          </w:rPr>
          <w:fldChar w:fldCharType="end"/>
        </w:r>
      </w:p>
    </w:sdtContent>
  </w:sdt>
  <w:p w:rsidR="001F1FB3" w:rsidRDefault="001F1F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179A" w:rsidRDefault="006A179A" w:rsidP="00A77C34">
      <w:pPr>
        <w:spacing w:after="0" w:line="240" w:lineRule="auto"/>
      </w:pPr>
      <w:r>
        <w:separator/>
      </w:r>
    </w:p>
  </w:footnote>
  <w:footnote w:type="continuationSeparator" w:id="1">
    <w:p w:rsidR="006A179A" w:rsidRDefault="006A179A" w:rsidP="00A77C3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81C22"/>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707EE2"/>
    <w:multiLevelType w:val="multilevel"/>
    <w:tmpl w:val="7EEC939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763568"/>
    <w:multiLevelType w:val="hybridMultilevel"/>
    <w:tmpl w:val="D48ED7EA"/>
    <w:lvl w:ilvl="0" w:tplc="B65EE2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C839E6"/>
    <w:multiLevelType w:val="hybridMultilevel"/>
    <w:tmpl w:val="DB96C2B6"/>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652E38"/>
    <w:multiLevelType w:val="multilevel"/>
    <w:tmpl w:val="1B4CB28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25E87B85"/>
    <w:multiLevelType w:val="hybridMultilevel"/>
    <w:tmpl w:val="446EB4CA"/>
    <w:lvl w:ilvl="0" w:tplc="16ECD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nsid w:val="36B9121F"/>
    <w:multiLevelType w:val="hybridMultilevel"/>
    <w:tmpl w:val="20469EAE"/>
    <w:lvl w:ilvl="0" w:tplc="7A242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3479CE"/>
    <w:multiLevelType w:val="multilevel"/>
    <w:tmpl w:val="8924C39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46347FA"/>
    <w:multiLevelType w:val="multilevel"/>
    <w:tmpl w:val="D6E6C8E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74152E3"/>
    <w:multiLevelType w:val="multilevel"/>
    <w:tmpl w:val="2E2481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56496522"/>
    <w:multiLevelType w:val="multilevel"/>
    <w:tmpl w:val="1186899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2517F06"/>
    <w:multiLevelType w:val="multilevel"/>
    <w:tmpl w:val="959E673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A2D1BEE"/>
    <w:multiLevelType w:val="hybridMultilevel"/>
    <w:tmpl w:val="68D04CFC"/>
    <w:lvl w:ilvl="0" w:tplc="4C14FF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6C418DB"/>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
  </w:num>
  <w:num w:numId="3">
    <w:abstractNumId w:val="7"/>
  </w:num>
  <w:num w:numId="4">
    <w:abstractNumId w:val="16"/>
  </w:num>
  <w:num w:numId="5">
    <w:abstractNumId w:val="9"/>
  </w:num>
  <w:num w:numId="6">
    <w:abstractNumId w:val="4"/>
  </w:num>
  <w:num w:numId="7">
    <w:abstractNumId w:val="0"/>
  </w:num>
  <w:num w:numId="8">
    <w:abstractNumId w:val="12"/>
  </w:num>
  <w:num w:numId="9">
    <w:abstractNumId w:val="10"/>
  </w:num>
  <w:num w:numId="10">
    <w:abstractNumId w:val="14"/>
  </w:num>
  <w:num w:numId="11">
    <w:abstractNumId w:val="5"/>
  </w:num>
  <w:num w:numId="12">
    <w:abstractNumId w:val="2"/>
  </w:num>
  <w:num w:numId="13">
    <w:abstractNumId w:val="15"/>
  </w:num>
  <w:num w:numId="14">
    <w:abstractNumId w:val="11"/>
  </w:num>
  <w:num w:numId="15">
    <w:abstractNumId w:val="1"/>
  </w:num>
  <w:num w:numId="16">
    <w:abstractNumId w:val="17"/>
  </w:num>
  <w:num w:numId="17">
    <w:abstractNumId w:val="8"/>
  </w:num>
  <w:num w:numId="18">
    <w:abstractNumId w:val="6"/>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zAyMTc1NwayzIzMLZR0lIJTi4sz8/NACkxrASChZn8sAAAA"/>
  </w:docVars>
  <w:rsids>
    <w:rsidRoot w:val="008042E0"/>
    <w:rsid w:val="00011ECD"/>
    <w:rsid w:val="00026FD1"/>
    <w:rsid w:val="0008138A"/>
    <w:rsid w:val="00096052"/>
    <w:rsid w:val="000A043A"/>
    <w:rsid w:val="001107DF"/>
    <w:rsid w:val="00176D2E"/>
    <w:rsid w:val="001D4DC8"/>
    <w:rsid w:val="001F1FB3"/>
    <w:rsid w:val="002154E5"/>
    <w:rsid w:val="0030196D"/>
    <w:rsid w:val="0044580B"/>
    <w:rsid w:val="004A083A"/>
    <w:rsid w:val="0053284A"/>
    <w:rsid w:val="0054364B"/>
    <w:rsid w:val="00592A36"/>
    <w:rsid w:val="00594E2F"/>
    <w:rsid w:val="00614840"/>
    <w:rsid w:val="00680DA1"/>
    <w:rsid w:val="006A179A"/>
    <w:rsid w:val="00764DB8"/>
    <w:rsid w:val="008042E0"/>
    <w:rsid w:val="008D5162"/>
    <w:rsid w:val="00900126"/>
    <w:rsid w:val="00946E61"/>
    <w:rsid w:val="00A479B4"/>
    <w:rsid w:val="00A77C34"/>
    <w:rsid w:val="00A80CA5"/>
    <w:rsid w:val="00B04BC2"/>
    <w:rsid w:val="00C00452"/>
    <w:rsid w:val="00C35071"/>
    <w:rsid w:val="00C50A8F"/>
    <w:rsid w:val="00CB2455"/>
    <w:rsid w:val="00D16718"/>
    <w:rsid w:val="00D57CC4"/>
    <w:rsid w:val="00E06055"/>
    <w:rsid w:val="00E22B66"/>
    <w:rsid w:val="00E417F5"/>
    <w:rsid w:val="00E52BA6"/>
    <w:rsid w:val="00EC25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42E0"/>
    <w:rPr>
      <w:lang w:val="en-GB"/>
    </w:rPr>
  </w:style>
  <w:style w:type="paragraph" w:styleId="Heading1">
    <w:name w:val="heading 1"/>
    <w:basedOn w:val="Normal"/>
    <w:next w:val="Normal"/>
    <w:link w:val="Heading1Char"/>
    <w:uiPriority w:val="9"/>
    <w:qFormat/>
    <w:rsid w:val="00594E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7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17F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2E0"/>
    <w:pPr>
      <w:ind w:left="720"/>
      <w:contextualSpacing/>
    </w:pPr>
  </w:style>
  <w:style w:type="paragraph" w:styleId="NormalWeb">
    <w:name w:val="Normal (Web)"/>
    <w:basedOn w:val="Normal"/>
    <w:uiPriority w:val="99"/>
    <w:unhideWhenUsed/>
    <w:rsid w:val="00A77C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7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C34"/>
    <w:rPr>
      <w:lang w:val="en-GB"/>
    </w:rPr>
  </w:style>
  <w:style w:type="paragraph" w:styleId="Footer">
    <w:name w:val="footer"/>
    <w:basedOn w:val="Normal"/>
    <w:link w:val="FooterChar"/>
    <w:uiPriority w:val="99"/>
    <w:unhideWhenUsed/>
    <w:rsid w:val="00A77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C34"/>
    <w:rPr>
      <w:lang w:val="en-GB"/>
    </w:rPr>
  </w:style>
  <w:style w:type="character" w:styleId="Strong">
    <w:name w:val="Strong"/>
    <w:basedOn w:val="DefaultParagraphFont"/>
    <w:uiPriority w:val="22"/>
    <w:qFormat/>
    <w:rsid w:val="00A77C34"/>
    <w:rPr>
      <w:b/>
      <w:bCs/>
    </w:rPr>
  </w:style>
  <w:style w:type="paragraph" w:styleId="Title">
    <w:name w:val="Title"/>
    <w:basedOn w:val="Heading1"/>
    <w:next w:val="Normal"/>
    <w:link w:val="TitleChar"/>
    <w:qFormat/>
    <w:rsid w:val="00594E2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594E2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594E2F"/>
    <w:rPr>
      <w:rFonts w:asciiTheme="majorHAnsi" w:eastAsiaTheme="majorEastAsia" w:hAnsiTheme="majorHAnsi" w:cstheme="majorBidi"/>
      <w:b/>
      <w:bCs/>
      <w:color w:val="365F91" w:themeColor="accent1" w:themeShade="BF"/>
      <w:sz w:val="28"/>
      <w:szCs w:val="28"/>
      <w:lang w:val="en-GB"/>
    </w:rPr>
  </w:style>
  <w:style w:type="paragraph" w:styleId="BalloonText">
    <w:name w:val="Balloon Text"/>
    <w:basedOn w:val="Normal"/>
    <w:link w:val="BalloonTextChar"/>
    <w:uiPriority w:val="99"/>
    <w:semiHidden/>
    <w:unhideWhenUsed/>
    <w:rsid w:val="00E22B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B66"/>
    <w:rPr>
      <w:rFonts w:ascii="Tahoma" w:hAnsi="Tahoma" w:cs="Tahoma"/>
      <w:sz w:val="16"/>
      <w:szCs w:val="16"/>
      <w:lang w:val="en-GB"/>
    </w:rPr>
  </w:style>
  <w:style w:type="character" w:customStyle="1" w:styleId="Heading3Char">
    <w:name w:val="Heading 3 Char"/>
    <w:basedOn w:val="DefaultParagraphFont"/>
    <w:link w:val="Heading3"/>
    <w:uiPriority w:val="9"/>
    <w:rsid w:val="00E417F5"/>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E417F5"/>
    <w:rPr>
      <w:rFonts w:asciiTheme="majorHAnsi" w:eastAsiaTheme="majorEastAsia" w:hAnsiTheme="majorHAnsi" w:cstheme="majorBidi"/>
      <w:b/>
      <w:bCs/>
      <w:color w:val="4F81BD" w:themeColor="accent1"/>
      <w:sz w:val="26"/>
      <w:szCs w:val="26"/>
      <w:lang w:val="en-GB"/>
    </w:rPr>
  </w:style>
  <w:style w:type="paragraph" w:customStyle="1" w:styleId="Default">
    <w:name w:val="Default"/>
    <w:rsid w:val="001F1FB3"/>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A043A"/>
    <w:rPr>
      <w:i/>
      <w:iCs/>
    </w:rPr>
  </w:style>
  <w:style w:type="paragraph" w:styleId="NoSpacing">
    <w:name w:val="No Spacing"/>
    <w:uiPriority w:val="1"/>
    <w:qFormat/>
    <w:rsid w:val="00A479B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42E0"/>
    <w:rPr>
      <w:lang w:val="en-GB"/>
    </w:rPr>
  </w:style>
  <w:style w:type="paragraph" w:styleId="Heading1">
    <w:name w:val="heading 1"/>
    <w:basedOn w:val="Normal"/>
    <w:next w:val="Normal"/>
    <w:link w:val="Heading1Char"/>
    <w:uiPriority w:val="9"/>
    <w:qFormat/>
    <w:rsid w:val="00594E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7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17F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2E0"/>
    <w:pPr>
      <w:ind w:left="720"/>
      <w:contextualSpacing/>
    </w:pPr>
  </w:style>
  <w:style w:type="paragraph" w:styleId="NormalWeb">
    <w:name w:val="Normal (Web)"/>
    <w:basedOn w:val="Normal"/>
    <w:uiPriority w:val="99"/>
    <w:unhideWhenUsed/>
    <w:rsid w:val="00A77C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7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C34"/>
    <w:rPr>
      <w:lang w:val="en-GB"/>
    </w:rPr>
  </w:style>
  <w:style w:type="paragraph" w:styleId="Footer">
    <w:name w:val="footer"/>
    <w:basedOn w:val="Normal"/>
    <w:link w:val="FooterChar"/>
    <w:uiPriority w:val="99"/>
    <w:unhideWhenUsed/>
    <w:rsid w:val="00A77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C34"/>
    <w:rPr>
      <w:lang w:val="en-GB"/>
    </w:rPr>
  </w:style>
  <w:style w:type="character" w:styleId="Strong">
    <w:name w:val="Strong"/>
    <w:basedOn w:val="DefaultParagraphFont"/>
    <w:uiPriority w:val="22"/>
    <w:qFormat/>
    <w:rsid w:val="00A77C34"/>
    <w:rPr>
      <w:b/>
      <w:bCs/>
    </w:rPr>
  </w:style>
  <w:style w:type="paragraph" w:styleId="Title">
    <w:name w:val="Title"/>
    <w:basedOn w:val="Heading1"/>
    <w:next w:val="Normal"/>
    <w:link w:val="TitleChar"/>
    <w:qFormat/>
    <w:rsid w:val="00594E2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594E2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594E2F"/>
    <w:rPr>
      <w:rFonts w:asciiTheme="majorHAnsi" w:eastAsiaTheme="majorEastAsia" w:hAnsiTheme="majorHAnsi" w:cstheme="majorBidi"/>
      <w:b/>
      <w:bCs/>
      <w:color w:val="365F91" w:themeColor="accent1" w:themeShade="BF"/>
      <w:sz w:val="28"/>
      <w:szCs w:val="28"/>
      <w:lang w:val="en-GB"/>
    </w:rPr>
  </w:style>
  <w:style w:type="paragraph" w:styleId="BalloonText">
    <w:name w:val="Balloon Text"/>
    <w:basedOn w:val="Normal"/>
    <w:link w:val="BalloonTextChar"/>
    <w:uiPriority w:val="99"/>
    <w:semiHidden/>
    <w:unhideWhenUsed/>
    <w:rsid w:val="00E22B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B66"/>
    <w:rPr>
      <w:rFonts w:ascii="Tahoma" w:hAnsi="Tahoma" w:cs="Tahoma"/>
      <w:sz w:val="16"/>
      <w:szCs w:val="16"/>
      <w:lang w:val="en-GB"/>
    </w:rPr>
  </w:style>
  <w:style w:type="character" w:customStyle="1" w:styleId="Heading3Char">
    <w:name w:val="Heading 3 Char"/>
    <w:basedOn w:val="DefaultParagraphFont"/>
    <w:link w:val="Heading3"/>
    <w:uiPriority w:val="9"/>
    <w:rsid w:val="00E417F5"/>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E417F5"/>
    <w:rPr>
      <w:rFonts w:asciiTheme="majorHAnsi" w:eastAsiaTheme="majorEastAsia" w:hAnsiTheme="majorHAnsi" w:cstheme="majorBidi"/>
      <w:b/>
      <w:bCs/>
      <w:color w:val="4F81BD" w:themeColor="accent1"/>
      <w:sz w:val="26"/>
      <w:szCs w:val="26"/>
      <w:lang w:val="en-GB"/>
    </w:rPr>
  </w:style>
  <w:style w:type="paragraph" w:customStyle="1" w:styleId="Default">
    <w:name w:val="Default"/>
    <w:rsid w:val="001F1FB3"/>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A043A"/>
    <w:rPr>
      <w:i/>
      <w:iCs/>
    </w:rPr>
  </w:style>
</w:styles>
</file>

<file path=word/webSettings.xml><?xml version="1.0" encoding="utf-8"?>
<w:webSettings xmlns:r="http://schemas.openxmlformats.org/officeDocument/2006/relationships" xmlns:w="http://schemas.openxmlformats.org/wordprocessingml/2006/main">
  <w:divs>
    <w:div w:id="89355175">
      <w:bodyDiv w:val="1"/>
      <w:marLeft w:val="0"/>
      <w:marRight w:val="0"/>
      <w:marTop w:val="0"/>
      <w:marBottom w:val="0"/>
      <w:divBdr>
        <w:top w:val="none" w:sz="0" w:space="0" w:color="auto"/>
        <w:left w:val="none" w:sz="0" w:space="0" w:color="auto"/>
        <w:bottom w:val="none" w:sz="0" w:space="0" w:color="auto"/>
        <w:right w:val="none" w:sz="0" w:space="0" w:color="auto"/>
      </w:divBdr>
    </w:div>
    <w:div w:id="98650836">
      <w:bodyDiv w:val="1"/>
      <w:marLeft w:val="0"/>
      <w:marRight w:val="0"/>
      <w:marTop w:val="0"/>
      <w:marBottom w:val="0"/>
      <w:divBdr>
        <w:top w:val="none" w:sz="0" w:space="0" w:color="auto"/>
        <w:left w:val="none" w:sz="0" w:space="0" w:color="auto"/>
        <w:bottom w:val="none" w:sz="0" w:space="0" w:color="auto"/>
        <w:right w:val="none" w:sz="0" w:space="0" w:color="auto"/>
      </w:divBdr>
    </w:div>
    <w:div w:id="242224905">
      <w:bodyDiv w:val="1"/>
      <w:marLeft w:val="0"/>
      <w:marRight w:val="0"/>
      <w:marTop w:val="0"/>
      <w:marBottom w:val="0"/>
      <w:divBdr>
        <w:top w:val="none" w:sz="0" w:space="0" w:color="auto"/>
        <w:left w:val="none" w:sz="0" w:space="0" w:color="auto"/>
        <w:bottom w:val="none" w:sz="0" w:space="0" w:color="auto"/>
        <w:right w:val="none" w:sz="0" w:space="0" w:color="auto"/>
      </w:divBdr>
    </w:div>
    <w:div w:id="333267350">
      <w:bodyDiv w:val="1"/>
      <w:marLeft w:val="0"/>
      <w:marRight w:val="0"/>
      <w:marTop w:val="0"/>
      <w:marBottom w:val="0"/>
      <w:divBdr>
        <w:top w:val="none" w:sz="0" w:space="0" w:color="auto"/>
        <w:left w:val="none" w:sz="0" w:space="0" w:color="auto"/>
        <w:bottom w:val="none" w:sz="0" w:space="0" w:color="auto"/>
        <w:right w:val="none" w:sz="0" w:space="0" w:color="auto"/>
      </w:divBdr>
    </w:div>
    <w:div w:id="379135449">
      <w:bodyDiv w:val="1"/>
      <w:marLeft w:val="0"/>
      <w:marRight w:val="0"/>
      <w:marTop w:val="0"/>
      <w:marBottom w:val="0"/>
      <w:divBdr>
        <w:top w:val="none" w:sz="0" w:space="0" w:color="auto"/>
        <w:left w:val="none" w:sz="0" w:space="0" w:color="auto"/>
        <w:bottom w:val="none" w:sz="0" w:space="0" w:color="auto"/>
        <w:right w:val="none" w:sz="0" w:space="0" w:color="auto"/>
      </w:divBdr>
    </w:div>
    <w:div w:id="529684217">
      <w:bodyDiv w:val="1"/>
      <w:marLeft w:val="0"/>
      <w:marRight w:val="0"/>
      <w:marTop w:val="0"/>
      <w:marBottom w:val="0"/>
      <w:divBdr>
        <w:top w:val="none" w:sz="0" w:space="0" w:color="auto"/>
        <w:left w:val="none" w:sz="0" w:space="0" w:color="auto"/>
        <w:bottom w:val="none" w:sz="0" w:space="0" w:color="auto"/>
        <w:right w:val="none" w:sz="0" w:space="0" w:color="auto"/>
      </w:divBdr>
    </w:div>
    <w:div w:id="550073678">
      <w:bodyDiv w:val="1"/>
      <w:marLeft w:val="0"/>
      <w:marRight w:val="0"/>
      <w:marTop w:val="0"/>
      <w:marBottom w:val="0"/>
      <w:divBdr>
        <w:top w:val="none" w:sz="0" w:space="0" w:color="auto"/>
        <w:left w:val="none" w:sz="0" w:space="0" w:color="auto"/>
        <w:bottom w:val="none" w:sz="0" w:space="0" w:color="auto"/>
        <w:right w:val="none" w:sz="0" w:space="0" w:color="auto"/>
      </w:divBdr>
    </w:div>
    <w:div w:id="558512598">
      <w:bodyDiv w:val="1"/>
      <w:marLeft w:val="0"/>
      <w:marRight w:val="0"/>
      <w:marTop w:val="0"/>
      <w:marBottom w:val="0"/>
      <w:divBdr>
        <w:top w:val="none" w:sz="0" w:space="0" w:color="auto"/>
        <w:left w:val="none" w:sz="0" w:space="0" w:color="auto"/>
        <w:bottom w:val="none" w:sz="0" w:space="0" w:color="auto"/>
        <w:right w:val="none" w:sz="0" w:space="0" w:color="auto"/>
      </w:divBdr>
    </w:div>
    <w:div w:id="696463435">
      <w:bodyDiv w:val="1"/>
      <w:marLeft w:val="0"/>
      <w:marRight w:val="0"/>
      <w:marTop w:val="0"/>
      <w:marBottom w:val="0"/>
      <w:divBdr>
        <w:top w:val="none" w:sz="0" w:space="0" w:color="auto"/>
        <w:left w:val="none" w:sz="0" w:space="0" w:color="auto"/>
        <w:bottom w:val="none" w:sz="0" w:space="0" w:color="auto"/>
        <w:right w:val="none" w:sz="0" w:space="0" w:color="auto"/>
      </w:divBdr>
    </w:div>
    <w:div w:id="734620248">
      <w:bodyDiv w:val="1"/>
      <w:marLeft w:val="0"/>
      <w:marRight w:val="0"/>
      <w:marTop w:val="0"/>
      <w:marBottom w:val="0"/>
      <w:divBdr>
        <w:top w:val="none" w:sz="0" w:space="0" w:color="auto"/>
        <w:left w:val="none" w:sz="0" w:space="0" w:color="auto"/>
        <w:bottom w:val="none" w:sz="0" w:space="0" w:color="auto"/>
        <w:right w:val="none" w:sz="0" w:space="0" w:color="auto"/>
      </w:divBdr>
    </w:div>
    <w:div w:id="1077168311">
      <w:bodyDiv w:val="1"/>
      <w:marLeft w:val="0"/>
      <w:marRight w:val="0"/>
      <w:marTop w:val="0"/>
      <w:marBottom w:val="0"/>
      <w:divBdr>
        <w:top w:val="none" w:sz="0" w:space="0" w:color="auto"/>
        <w:left w:val="none" w:sz="0" w:space="0" w:color="auto"/>
        <w:bottom w:val="none" w:sz="0" w:space="0" w:color="auto"/>
        <w:right w:val="none" w:sz="0" w:space="0" w:color="auto"/>
      </w:divBdr>
    </w:div>
    <w:div w:id="1306661283">
      <w:bodyDiv w:val="1"/>
      <w:marLeft w:val="0"/>
      <w:marRight w:val="0"/>
      <w:marTop w:val="0"/>
      <w:marBottom w:val="0"/>
      <w:divBdr>
        <w:top w:val="none" w:sz="0" w:space="0" w:color="auto"/>
        <w:left w:val="none" w:sz="0" w:space="0" w:color="auto"/>
        <w:bottom w:val="none" w:sz="0" w:space="0" w:color="auto"/>
        <w:right w:val="none" w:sz="0" w:space="0" w:color="auto"/>
      </w:divBdr>
    </w:div>
    <w:div w:id="1313565495">
      <w:bodyDiv w:val="1"/>
      <w:marLeft w:val="0"/>
      <w:marRight w:val="0"/>
      <w:marTop w:val="0"/>
      <w:marBottom w:val="0"/>
      <w:divBdr>
        <w:top w:val="none" w:sz="0" w:space="0" w:color="auto"/>
        <w:left w:val="none" w:sz="0" w:space="0" w:color="auto"/>
        <w:bottom w:val="none" w:sz="0" w:space="0" w:color="auto"/>
        <w:right w:val="none" w:sz="0" w:space="0" w:color="auto"/>
      </w:divBdr>
    </w:div>
    <w:div w:id="1472596452">
      <w:bodyDiv w:val="1"/>
      <w:marLeft w:val="0"/>
      <w:marRight w:val="0"/>
      <w:marTop w:val="0"/>
      <w:marBottom w:val="0"/>
      <w:divBdr>
        <w:top w:val="none" w:sz="0" w:space="0" w:color="auto"/>
        <w:left w:val="none" w:sz="0" w:space="0" w:color="auto"/>
        <w:bottom w:val="none" w:sz="0" w:space="0" w:color="auto"/>
        <w:right w:val="none" w:sz="0" w:space="0" w:color="auto"/>
      </w:divBdr>
    </w:div>
    <w:div w:id="1552961924">
      <w:bodyDiv w:val="1"/>
      <w:marLeft w:val="0"/>
      <w:marRight w:val="0"/>
      <w:marTop w:val="0"/>
      <w:marBottom w:val="0"/>
      <w:divBdr>
        <w:top w:val="none" w:sz="0" w:space="0" w:color="auto"/>
        <w:left w:val="none" w:sz="0" w:space="0" w:color="auto"/>
        <w:bottom w:val="none" w:sz="0" w:space="0" w:color="auto"/>
        <w:right w:val="none" w:sz="0" w:space="0" w:color="auto"/>
      </w:divBdr>
    </w:div>
    <w:div w:id="1633708125">
      <w:bodyDiv w:val="1"/>
      <w:marLeft w:val="0"/>
      <w:marRight w:val="0"/>
      <w:marTop w:val="0"/>
      <w:marBottom w:val="0"/>
      <w:divBdr>
        <w:top w:val="none" w:sz="0" w:space="0" w:color="auto"/>
        <w:left w:val="none" w:sz="0" w:space="0" w:color="auto"/>
        <w:bottom w:val="none" w:sz="0" w:space="0" w:color="auto"/>
        <w:right w:val="none" w:sz="0" w:space="0" w:color="auto"/>
      </w:divBdr>
    </w:div>
    <w:div w:id="1747343640">
      <w:bodyDiv w:val="1"/>
      <w:marLeft w:val="0"/>
      <w:marRight w:val="0"/>
      <w:marTop w:val="0"/>
      <w:marBottom w:val="0"/>
      <w:divBdr>
        <w:top w:val="none" w:sz="0" w:space="0" w:color="auto"/>
        <w:left w:val="none" w:sz="0" w:space="0" w:color="auto"/>
        <w:bottom w:val="none" w:sz="0" w:space="0" w:color="auto"/>
        <w:right w:val="none" w:sz="0" w:space="0" w:color="auto"/>
      </w:divBdr>
    </w:div>
    <w:div w:id="1824007159">
      <w:bodyDiv w:val="1"/>
      <w:marLeft w:val="0"/>
      <w:marRight w:val="0"/>
      <w:marTop w:val="0"/>
      <w:marBottom w:val="0"/>
      <w:divBdr>
        <w:top w:val="none" w:sz="0" w:space="0" w:color="auto"/>
        <w:left w:val="none" w:sz="0" w:space="0" w:color="auto"/>
        <w:bottom w:val="none" w:sz="0" w:space="0" w:color="auto"/>
        <w:right w:val="none" w:sz="0" w:space="0" w:color="auto"/>
      </w:divBdr>
    </w:div>
    <w:div w:id="1974090352">
      <w:bodyDiv w:val="1"/>
      <w:marLeft w:val="0"/>
      <w:marRight w:val="0"/>
      <w:marTop w:val="0"/>
      <w:marBottom w:val="0"/>
      <w:divBdr>
        <w:top w:val="none" w:sz="0" w:space="0" w:color="auto"/>
        <w:left w:val="none" w:sz="0" w:space="0" w:color="auto"/>
        <w:bottom w:val="none" w:sz="0" w:space="0" w:color="auto"/>
        <w:right w:val="none" w:sz="0" w:space="0" w:color="auto"/>
      </w:divBdr>
    </w:div>
    <w:div w:id="2007395332">
      <w:bodyDiv w:val="1"/>
      <w:marLeft w:val="0"/>
      <w:marRight w:val="0"/>
      <w:marTop w:val="0"/>
      <w:marBottom w:val="0"/>
      <w:divBdr>
        <w:top w:val="none" w:sz="0" w:space="0" w:color="auto"/>
        <w:left w:val="none" w:sz="0" w:space="0" w:color="auto"/>
        <w:bottom w:val="none" w:sz="0" w:space="0" w:color="auto"/>
        <w:right w:val="none" w:sz="0" w:space="0" w:color="auto"/>
      </w:divBdr>
    </w:div>
    <w:div w:id="2052417983">
      <w:bodyDiv w:val="1"/>
      <w:marLeft w:val="0"/>
      <w:marRight w:val="0"/>
      <w:marTop w:val="0"/>
      <w:marBottom w:val="0"/>
      <w:divBdr>
        <w:top w:val="none" w:sz="0" w:space="0" w:color="auto"/>
        <w:left w:val="none" w:sz="0" w:space="0" w:color="auto"/>
        <w:bottom w:val="none" w:sz="0" w:space="0" w:color="auto"/>
        <w:right w:val="none" w:sz="0" w:space="0" w:color="auto"/>
      </w:divBdr>
    </w:div>
    <w:div w:id="2077432333">
      <w:bodyDiv w:val="1"/>
      <w:marLeft w:val="0"/>
      <w:marRight w:val="0"/>
      <w:marTop w:val="0"/>
      <w:marBottom w:val="0"/>
      <w:divBdr>
        <w:top w:val="none" w:sz="0" w:space="0" w:color="auto"/>
        <w:left w:val="none" w:sz="0" w:space="0" w:color="auto"/>
        <w:bottom w:val="none" w:sz="0" w:space="0" w:color="auto"/>
        <w:right w:val="none" w:sz="0" w:space="0" w:color="auto"/>
      </w:divBdr>
    </w:div>
    <w:div w:id="210036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2D1F7-873C-4F67-93C0-AE3954C51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3</TotalTime>
  <Pages>47</Pages>
  <Words>8042</Words>
  <Characters>45842</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ORIYOMI</cp:lastModifiedBy>
  <cp:revision>19</cp:revision>
  <cp:lastPrinted>2025-07-07T10:30:00Z</cp:lastPrinted>
  <dcterms:created xsi:type="dcterms:W3CDTF">2024-04-28T16:26:00Z</dcterms:created>
  <dcterms:modified xsi:type="dcterms:W3CDTF">2025-07-12T22:27:00Z</dcterms:modified>
</cp:coreProperties>
</file>